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E59C7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>Состав судей Московского городского суда и основания</w:t>
      </w:r>
    </w:p>
    <w:p w14:paraId="5537204D" w14:textId="77777777" w:rsidR="003C1AED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 xml:space="preserve">наделения </w:t>
      </w:r>
      <w:r w:rsidR="00564807" w:rsidRPr="000A3304">
        <w:rPr>
          <w:rFonts w:ascii="Times New Roman" w:hAnsi="Times New Roman"/>
          <w:b/>
          <w:sz w:val="28"/>
        </w:rPr>
        <w:t xml:space="preserve">их </w:t>
      </w:r>
      <w:r w:rsidRPr="000A3304">
        <w:rPr>
          <w:rFonts w:ascii="Times New Roman" w:hAnsi="Times New Roman"/>
          <w:b/>
          <w:sz w:val="28"/>
        </w:rPr>
        <w:t>полномочиями</w:t>
      </w:r>
      <w:r w:rsidR="0009766D">
        <w:rPr>
          <w:rFonts w:ascii="Times New Roman" w:hAnsi="Times New Roman"/>
          <w:b/>
          <w:sz w:val="28"/>
        </w:rPr>
        <w:t xml:space="preserve"> </w:t>
      </w:r>
    </w:p>
    <w:p w14:paraId="3EDF1139" w14:textId="77777777" w:rsid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tbl>
      <w:tblPr>
        <w:tblW w:w="9922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929"/>
        <w:gridCol w:w="6001"/>
      </w:tblGrid>
      <w:tr w:rsidR="00C9057A" w:rsidRPr="00C9057A" w14:paraId="3365B290" w14:textId="77777777" w:rsidTr="00031E25">
        <w:tc>
          <w:tcPr>
            <w:tcW w:w="992" w:type="dxa"/>
            <w:shd w:val="pct10" w:color="auto" w:fill="auto"/>
          </w:tcPr>
          <w:p w14:paraId="0EA49D17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№</w:t>
            </w:r>
          </w:p>
        </w:tc>
        <w:tc>
          <w:tcPr>
            <w:tcW w:w="2929" w:type="dxa"/>
            <w:shd w:val="pct10" w:color="auto" w:fill="auto"/>
          </w:tcPr>
          <w:p w14:paraId="5C2B259D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ФИО судьи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6001" w:type="dxa"/>
            <w:shd w:val="pct10" w:color="auto" w:fill="auto"/>
          </w:tcPr>
          <w:p w14:paraId="7E4EE2F4" w14:textId="77777777" w:rsidR="00C9057A" w:rsidRPr="00C9057A" w:rsidRDefault="00C9057A" w:rsidP="00C9057A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Указ о назначении</w:t>
            </w:r>
          </w:p>
        </w:tc>
      </w:tr>
      <w:tr w:rsidR="00E85A1E" w:rsidRPr="00C9057A" w14:paraId="3DF22AF7" w14:textId="77777777" w:rsidTr="00031E25">
        <w:tc>
          <w:tcPr>
            <w:tcW w:w="992" w:type="dxa"/>
            <w:shd w:val="clear" w:color="auto" w:fill="auto"/>
            <w:vAlign w:val="center"/>
          </w:tcPr>
          <w:p w14:paraId="06EA613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A07E7A" w14:textId="4329408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ванесова Галина Александровна</w:t>
            </w:r>
          </w:p>
        </w:tc>
        <w:tc>
          <w:tcPr>
            <w:tcW w:w="6001" w:type="dxa"/>
          </w:tcPr>
          <w:p w14:paraId="7021060E" w14:textId="209D5569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03.11.2010 N 1325 "О НАЗНАЧЕНИИ СУДЕЙ ОБЛАСТНЫХ СУДОВ, МОСКОВСКОГО И САНКТ-ПЕТЕРБУРГСКОГО ГОРОДСКИХ СУДОВ, СУДОВ АВТОНОМНЫХ ОКРУГОВ" </w:t>
            </w:r>
          </w:p>
        </w:tc>
      </w:tr>
      <w:tr w:rsidR="00870DB8" w:rsidRPr="00C9057A" w14:paraId="0D419826" w14:textId="77777777" w:rsidTr="00031E25">
        <w:tc>
          <w:tcPr>
            <w:tcW w:w="992" w:type="dxa"/>
            <w:shd w:val="clear" w:color="auto" w:fill="auto"/>
            <w:vAlign w:val="center"/>
          </w:tcPr>
          <w:p w14:paraId="4E30E348" w14:textId="77777777" w:rsidR="00870DB8" w:rsidRPr="00CA6061" w:rsidRDefault="00870DB8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8C2B68" w14:textId="287696FD" w:rsidR="00870DB8" w:rsidRPr="00CA6061" w:rsidRDefault="00870DB8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верче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Михайловна</w:t>
            </w:r>
          </w:p>
        </w:tc>
        <w:tc>
          <w:tcPr>
            <w:tcW w:w="6001" w:type="dxa"/>
          </w:tcPr>
          <w:p w14:paraId="5069FDFC" w14:textId="73029D8C" w:rsidR="00870DB8" w:rsidRPr="00296EB5" w:rsidRDefault="00D06C01" w:rsidP="00D06C0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D06C01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РФ ОТ 18.03.2020</w:t>
            </w:r>
            <w:r w:rsidRPr="00D06C01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N</w:t>
            </w:r>
            <w:r w:rsidRPr="00D06C01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95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"</w:t>
            </w:r>
            <w:r w:rsidRPr="00D06C01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О НАЗНАЧЕНИИ СУДЕЙ ФЕДЕРАЛЬНЫХ СУДОВ И О ПРЕДСТАВИТЕЛЕ ПРЕЗИДЕНТА РОССИЙСКОЙ ФЕДЕРАЦИИ В КВАЛИФИКАЦИОННОЙ КОЛЛЕГИИ СУДЕЙ РЕСПУБЛИКИ ДАГЕСТАН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"</w:t>
            </w:r>
          </w:p>
        </w:tc>
      </w:tr>
      <w:tr w:rsidR="00E85A1E" w:rsidRPr="00C9057A" w14:paraId="3319DEA9" w14:textId="77777777" w:rsidTr="00031E25">
        <w:tc>
          <w:tcPr>
            <w:tcW w:w="992" w:type="dxa"/>
            <w:shd w:val="clear" w:color="auto" w:fill="auto"/>
            <w:vAlign w:val="center"/>
          </w:tcPr>
          <w:p w14:paraId="53A410B5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21CE16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грар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лександровна</w:t>
            </w:r>
          </w:p>
        </w:tc>
        <w:tc>
          <w:tcPr>
            <w:tcW w:w="6001" w:type="dxa"/>
          </w:tcPr>
          <w:p w14:paraId="23EC1622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УКАЗ ПРЕЗИДЕНТА РФ ОТ 10.08.2012 N 1154 "О НАЗНАЧЕНИИ СУДЕЙ ВЕРХОВНЫХ СУДОВ РЕСПУБЛИК, СТАВРОПОЛЬСКОГО КРАЕВОГО СУДА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E85A1E" w:rsidRPr="00C9057A" w14:paraId="6FC0586F" w14:textId="77777777" w:rsidTr="00031E25">
        <w:tc>
          <w:tcPr>
            <w:tcW w:w="992" w:type="dxa"/>
            <w:shd w:val="clear" w:color="auto" w:fill="auto"/>
            <w:vAlign w:val="center"/>
          </w:tcPr>
          <w:p w14:paraId="027FB7B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8B885EE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кульшина Татьяна Валерьевна</w:t>
            </w:r>
          </w:p>
        </w:tc>
        <w:tc>
          <w:tcPr>
            <w:tcW w:w="6001" w:type="dxa"/>
          </w:tcPr>
          <w:p w14:paraId="59F6E51C" w14:textId="77777777" w:rsidR="00E85A1E" w:rsidRPr="00296EB5" w:rsidRDefault="00E85A1E" w:rsidP="00D143B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8A63C34" w14:textId="77777777" w:rsidTr="00031E25">
        <w:tc>
          <w:tcPr>
            <w:tcW w:w="992" w:type="dxa"/>
            <w:shd w:val="clear" w:color="auto" w:fill="auto"/>
            <w:vAlign w:val="center"/>
          </w:tcPr>
          <w:p w14:paraId="410D7E6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B80F36" w14:textId="77777777" w:rsidR="00E85A1E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лександрова Светлана Юрьевна</w:t>
            </w:r>
          </w:p>
        </w:tc>
        <w:tc>
          <w:tcPr>
            <w:tcW w:w="6001" w:type="dxa"/>
          </w:tcPr>
          <w:p w14:paraId="592C6EDF" w14:textId="238D6BF9" w:rsidR="00E85A1E" w:rsidRPr="00296EB5" w:rsidRDefault="00E85A1E" w:rsidP="00C7024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 xml:space="preserve"> 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02.01.2016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51473551" w14:textId="77777777" w:rsidTr="00031E25">
        <w:tc>
          <w:tcPr>
            <w:tcW w:w="992" w:type="dxa"/>
            <w:shd w:val="clear" w:color="auto" w:fill="auto"/>
            <w:vAlign w:val="center"/>
          </w:tcPr>
          <w:p w14:paraId="3C604C8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2929" w:type="dxa"/>
            <w:shd w:val="clear" w:color="auto" w:fill="auto"/>
            <w:vAlign w:val="center"/>
          </w:tcPr>
          <w:p w14:paraId="55652612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исов Игорь Борисович</w:t>
            </w:r>
          </w:p>
        </w:tc>
        <w:tc>
          <w:tcPr>
            <w:tcW w:w="6001" w:type="dxa"/>
          </w:tcPr>
          <w:p w14:paraId="24725582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E85A1E" w:rsidRPr="00C9057A" w14:paraId="428FDFE3" w14:textId="77777777" w:rsidTr="00031E25">
        <w:tc>
          <w:tcPr>
            <w:tcW w:w="992" w:type="dxa"/>
            <w:shd w:val="clear" w:color="auto" w:fill="auto"/>
            <w:vAlign w:val="center"/>
          </w:tcPr>
          <w:p w14:paraId="33D53D2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976A51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ашкин Александр Анатольевич</w:t>
            </w:r>
          </w:p>
        </w:tc>
        <w:tc>
          <w:tcPr>
            <w:tcW w:w="6001" w:type="dxa"/>
          </w:tcPr>
          <w:p w14:paraId="49D66FE7" w14:textId="7777777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08BA2324" w14:textId="77777777" w:rsidTr="00031E25">
        <w:tc>
          <w:tcPr>
            <w:tcW w:w="992" w:type="dxa"/>
            <w:shd w:val="clear" w:color="auto" w:fill="auto"/>
            <w:vAlign w:val="center"/>
          </w:tcPr>
          <w:p w14:paraId="248CE1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BA9E5C" w14:textId="3113783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дрия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Святославовна</w:t>
            </w:r>
          </w:p>
        </w:tc>
        <w:tc>
          <w:tcPr>
            <w:tcW w:w="6001" w:type="dxa"/>
          </w:tcPr>
          <w:p w14:paraId="515A1A92" w14:textId="6E582C57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F541B6B" w14:textId="77777777" w:rsidTr="00031E25">
        <w:tc>
          <w:tcPr>
            <w:tcW w:w="992" w:type="dxa"/>
            <w:shd w:val="clear" w:color="auto" w:fill="auto"/>
            <w:vAlign w:val="center"/>
          </w:tcPr>
          <w:p w14:paraId="67E2D63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4120C0" w14:textId="5FADD36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тонова Наталья Вадимовна</w:t>
            </w:r>
          </w:p>
        </w:tc>
        <w:tc>
          <w:tcPr>
            <w:tcW w:w="6001" w:type="dxa"/>
          </w:tcPr>
          <w:p w14:paraId="519229A2" w14:textId="691E2E98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7B0B2435" w14:textId="77777777" w:rsidTr="00031E25">
        <w:tc>
          <w:tcPr>
            <w:tcW w:w="992" w:type="dxa"/>
            <w:shd w:val="clear" w:color="auto" w:fill="auto"/>
            <w:vAlign w:val="center"/>
          </w:tcPr>
          <w:p w14:paraId="08ACC37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D3A623" w14:textId="447B81B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рыч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лексеевна</w:t>
            </w:r>
          </w:p>
        </w:tc>
        <w:tc>
          <w:tcPr>
            <w:tcW w:w="6001" w:type="dxa"/>
          </w:tcPr>
          <w:p w14:paraId="60997ADC" w14:textId="2F384087" w:rsidR="00E85A1E" w:rsidRPr="00296EB5" w:rsidRDefault="00E85A1E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E85A1E" w:rsidRPr="00C9057A" w14:paraId="706A1C26" w14:textId="77777777" w:rsidTr="00031E25">
        <w:tc>
          <w:tcPr>
            <w:tcW w:w="992" w:type="dxa"/>
            <w:shd w:val="clear" w:color="auto" w:fill="auto"/>
            <w:vAlign w:val="center"/>
          </w:tcPr>
          <w:p w14:paraId="10609F7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842C" w14:textId="337998E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стафьева Екатерина Алексеевна</w:t>
            </w:r>
          </w:p>
        </w:tc>
        <w:tc>
          <w:tcPr>
            <w:tcW w:w="6001" w:type="dxa"/>
          </w:tcPr>
          <w:p w14:paraId="31C868D2" w14:textId="7AA6D5C4" w:rsidR="00E85A1E" w:rsidRPr="00296EB5" w:rsidRDefault="006C2169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30.12.2018 N 77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 </w:t>
            </w:r>
          </w:p>
        </w:tc>
      </w:tr>
      <w:tr w:rsidR="00E85A1E" w:rsidRPr="00C9057A" w14:paraId="5977E1FB" w14:textId="77777777" w:rsidTr="00031E25">
        <w:tc>
          <w:tcPr>
            <w:tcW w:w="992" w:type="dxa"/>
            <w:shd w:val="clear" w:color="auto" w:fill="auto"/>
            <w:vAlign w:val="center"/>
          </w:tcPr>
          <w:p w14:paraId="757900B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E1353" w14:textId="35D7FED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фанасьева Наталья Павловна</w:t>
            </w:r>
          </w:p>
        </w:tc>
        <w:tc>
          <w:tcPr>
            <w:tcW w:w="6001" w:type="dxa"/>
          </w:tcPr>
          <w:p w14:paraId="22D827B4" w14:textId="407751F2" w:rsidR="00E85A1E" w:rsidRPr="00296EB5" w:rsidRDefault="00E85A1E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3.10.2017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C976FC2" w14:textId="77777777" w:rsidTr="00031E25">
        <w:tc>
          <w:tcPr>
            <w:tcW w:w="992" w:type="dxa"/>
            <w:shd w:val="clear" w:color="auto" w:fill="auto"/>
            <w:vAlign w:val="center"/>
          </w:tcPr>
          <w:p w14:paraId="67253FD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B0FC76C" w14:textId="3D677A63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бенко Ольга Игоревна</w:t>
            </w:r>
          </w:p>
        </w:tc>
        <w:tc>
          <w:tcPr>
            <w:tcW w:w="6001" w:type="dxa"/>
          </w:tcPr>
          <w:p w14:paraId="47622E4F" w14:textId="3114F28D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5.2015 N 253 "О НАЗНАЧЕНИИ СУДЕЙ ФЕДЕРАЛЬНЫХ СУДОВ И О ПРЕДСТАВИТЕЛЯХ ПРЕЗИДЕНТА РОССИЙСКОЙ ФЕДЕРАЦИИ В КВАЛИФИКАЦИОННОЙ КОЛЛЕГИИ СУДЕЙ РЕСПУБЛИКИ САХА (ЯКУТИЯ)"</w:t>
            </w:r>
          </w:p>
        </w:tc>
      </w:tr>
      <w:tr w:rsidR="00E85A1E" w:rsidRPr="00C9057A" w14:paraId="2B9EFC77" w14:textId="77777777" w:rsidTr="00031E25">
        <w:tc>
          <w:tcPr>
            <w:tcW w:w="992" w:type="dxa"/>
            <w:shd w:val="clear" w:color="auto" w:fill="auto"/>
            <w:vAlign w:val="center"/>
          </w:tcPr>
          <w:p w14:paraId="2F530A8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FC726DF" w14:textId="6B168D4D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лашов Дмитрий Николаевич</w:t>
            </w:r>
          </w:p>
        </w:tc>
        <w:tc>
          <w:tcPr>
            <w:tcW w:w="6001" w:type="dxa"/>
          </w:tcPr>
          <w:p w14:paraId="362B0657" w14:textId="03225FBA" w:rsidR="00E85A1E" w:rsidRPr="00296EB5" w:rsidRDefault="00E85A1E" w:rsidP="00F37F0A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38631A59" w14:textId="77777777" w:rsidTr="00031E25">
        <w:tc>
          <w:tcPr>
            <w:tcW w:w="992" w:type="dxa"/>
            <w:shd w:val="clear" w:color="auto" w:fill="auto"/>
            <w:vAlign w:val="center"/>
          </w:tcPr>
          <w:p w14:paraId="09C1604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967EB8" w14:textId="32E65CC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сы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льнар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рфанович</w:t>
            </w:r>
            <w:proofErr w:type="spellEnd"/>
          </w:p>
        </w:tc>
        <w:tc>
          <w:tcPr>
            <w:tcW w:w="6001" w:type="dxa"/>
          </w:tcPr>
          <w:p w14:paraId="5A884244" w14:textId="580D3ED5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5.2014 N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B3C18E" w14:textId="77777777" w:rsidTr="00031E25">
        <w:tc>
          <w:tcPr>
            <w:tcW w:w="992" w:type="dxa"/>
            <w:shd w:val="clear" w:color="auto" w:fill="auto"/>
            <w:vAlign w:val="center"/>
          </w:tcPr>
          <w:p w14:paraId="4CF6948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AD1B32" w14:textId="4A103D0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талова Ирина Сергеевна</w:t>
            </w:r>
          </w:p>
        </w:tc>
        <w:tc>
          <w:tcPr>
            <w:tcW w:w="6001" w:type="dxa"/>
          </w:tcPr>
          <w:p w14:paraId="4DF91552" w14:textId="2F8F0720" w:rsidR="00E85A1E" w:rsidRPr="00296EB5" w:rsidRDefault="00E85A1E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0B121F04" w14:textId="77777777" w:rsidTr="00031E25">
        <w:tc>
          <w:tcPr>
            <w:tcW w:w="992" w:type="dxa"/>
            <w:shd w:val="clear" w:color="auto" w:fill="auto"/>
            <w:vAlign w:val="center"/>
          </w:tcPr>
          <w:p w14:paraId="76154B76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FCD6C5" w14:textId="339A83A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Владимировна</w:t>
            </w:r>
          </w:p>
        </w:tc>
        <w:tc>
          <w:tcPr>
            <w:tcW w:w="6001" w:type="dxa"/>
          </w:tcPr>
          <w:p w14:paraId="63C8026E" w14:textId="6650BFC4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81977F8" w14:textId="77777777" w:rsidTr="00031E25">
        <w:tc>
          <w:tcPr>
            <w:tcW w:w="992" w:type="dxa"/>
            <w:shd w:val="clear" w:color="auto" w:fill="auto"/>
            <w:vAlign w:val="center"/>
          </w:tcPr>
          <w:p w14:paraId="513C82E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7645A3" w14:textId="3388C98C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Михайловна</w:t>
            </w:r>
          </w:p>
        </w:tc>
        <w:tc>
          <w:tcPr>
            <w:tcW w:w="6001" w:type="dxa"/>
          </w:tcPr>
          <w:p w14:paraId="695A4BC3" w14:textId="619E28C6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4AAE54F" w14:textId="77777777" w:rsidTr="00031E25">
        <w:tc>
          <w:tcPr>
            <w:tcW w:w="992" w:type="dxa"/>
            <w:shd w:val="clear" w:color="auto" w:fill="auto"/>
            <w:vAlign w:val="center"/>
          </w:tcPr>
          <w:p w14:paraId="141C2FC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62829F" w14:textId="0A944A4B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Александровна</w:t>
            </w:r>
          </w:p>
        </w:tc>
        <w:tc>
          <w:tcPr>
            <w:tcW w:w="6001" w:type="dxa"/>
          </w:tcPr>
          <w:p w14:paraId="1639DB9D" w14:textId="7FCFD1C5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3BCEA58C" w14:textId="77777777" w:rsidTr="00031E25">
        <w:tc>
          <w:tcPr>
            <w:tcW w:w="992" w:type="dxa"/>
            <w:shd w:val="clear" w:color="auto" w:fill="auto"/>
            <w:vAlign w:val="center"/>
          </w:tcPr>
          <w:p w14:paraId="6B2BE84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7AF12B" w14:textId="022E662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ндаренко Эллада Николаевна</w:t>
            </w:r>
          </w:p>
        </w:tc>
        <w:tc>
          <w:tcPr>
            <w:tcW w:w="6001" w:type="dxa"/>
          </w:tcPr>
          <w:p w14:paraId="1D82BE63" w14:textId="2F20E3FD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З ПРЕЗИДЕНТА РФ ОТ 02.12.2009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72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71A625CE" w14:textId="77777777" w:rsidTr="00031E25">
        <w:tc>
          <w:tcPr>
            <w:tcW w:w="992" w:type="dxa"/>
            <w:shd w:val="clear" w:color="auto" w:fill="auto"/>
            <w:vAlign w:val="center"/>
          </w:tcPr>
          <w:p w14:paraId="01B1AD9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5C9F58" w14:textId="06EE136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рисова Наталья Владимировна</w:t>
            </w:r>
          </w:p>
        </w:tc>
        <w:tc>
          <w:tcPr>
            <w:tcW w:w="6001" w:type="dxa"/>
          </w:tcPr>
          <w:p w14:paraId="3459BCA0" w14:textId="08B42AD3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07.2013 N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326748" w14:textId="77777777" w:rsidTr="00031E25">
        <w:tc>
          <w:tcPr>
            <w:tcW w:w="992" w:type="dxa"/>
            <w:shd w:val="clear" w:color="auto" w:fill="auto"/>
            <w:vAlign w:val="center"/>
          </w:tcPr>
          <w:p w14:paraId="0E054E51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C9A4447" w14:textId="3E7234C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Бузу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Галина Николаевна</w:t>
            </w:r>
          </w:p>
        </w:tc>
        <w:tc>
          <w:tcPr>
            <w:tcW w:w="6001" w:type="dxa"/>
          </w:tcPr>
          <w:p w14:paraId="453A433D" w14:textId="74E9BCD9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1EBF9BC" w14:textId="77777777" w:rsidTr="00031E25">
        <w:tc>
          <w:tcPr>
            <w:tcW w:w="992" w:type="dxa"/>
            <w:shd w:val="clear" w:color="auto" w:fill="auto"/>
            <w:vAlign w:val="center"/>
          </w:tcPr>
          <w:p w14:paraId="13B1131F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373733" w14:textId="5B9D785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уренина Ольга Николаевна</w:t>
            </w:r>
          </w:p>
        </w:tc>
        <w:tc>
          <w:tcPr>
            <w:tcW w:w="6001" w:type="dxa"/>
          </w:tcPr>
          <w:p w14:paraId="604D5613" w14:textId="73FC682A" w:rsidR="00E85A1E" w:rsidRPr="00296EB5" w:rsidRDefault="00E85A1E" w:rsidP="003F560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11F54019" w14:textId="77777777" w:rsidTr="00031E25">
        <w:tc>
          <w:tcPr>
            <w:tcW w:w="992" w:type="dxa"/>
            <w:shd w:val="clear" w:color="auto" w:fill="auto"/>
            <w:vAlign w:val="center"/>
          </w:tcPr>
          <w:p w14:paraId="24D86B2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947AEF" w14:textId="05AA9885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 Андрей Геннадьевич</w:t>
            </w:r>
          </w:p>
        </w:tc>
        <w:tc>
          <w:tcPr>
            <w:tcW w:w="6001" w:type="dxa"/>
          </w:tcPr>
          <w:p w14:paraId="643CF7A4" w14:textId="5C9C6898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E85A1E" w:rsidRPr="00C9057A" w14:paraId="662733A7" w14:textId="77777777" w:rsidTr="00031E25">
        <w:tc>
          <w:tcPr>
            <w:tcW w:w="992" w:type="dxa"/>
            <w:shd w:val="clear" w:color="auto" w:fill="auto"/>
            <w:vAlign w:val="center"/>
          </w:tcPr>
          <w:p w14:paraId="08A8B9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E7FD56" w14:textId="1F6915B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а Елена Владимировна</w:t>
            </w:r>
          </w:p>
        </w:tc>
        <w:tc>
          <w:tcPr>
            <w:tcW w:w="6001" w:type="dxa"/>
          </w:tcPr>
          <w:p w14:paraId="1DEE9DC4" w14:textId="7209734B" w:rsidR="00E85A1E" w:rsidRPr="00296EB5" w:rsidRDefault="00E85A1E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ЬНЫХ СУДОВ И О ПРЕДСТАВИТЕЛЯХ ПРЕЗИДЕНТА РОССИЙСКОЙ ФЕДЕРАЦИИ В КВАЛИФИКАЦИОННЫХ КОЛЛЕГИЯХ СУДЕЙ СУБЪЕКТОВ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РОССИЙСКОЙ ФЕДЕРАЦИИ"</w:t>
            </w:r>
          </w:p>
        </w:tc>
      </w:tr>
      <w:tr w:rsidR="00E85A1E" w:rsidRPr="00C9057A" w14:paraId="54E78C5C" w14:textId="77777777" w:rsidTr="00031E25">
        <w:tc>
          <w:tcPr>
            <w:tcW w:w="992" w:type="dxa"/>
            <w:shd w:val="clear" w:color="auto" w:fill="auto"/>
            <w:vAlign w:val="center"/>
          </w:tcPr>
          <w:p w14:paraId="25FBFF3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7B2D89" w14:textId="0B2DD52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асина Ирина Алексеевна</w:t>
            </w:r>
          </w:p>
        </w:tc>
        <w:tc>
          <w:tcPr>
            <w:tcW w:w="6001" w:type="dxa"/>
          </w:tcPr>
          <w:p w14:paraId="438EB5F7" w14:textId="40333D61" w:rsidR="00E85A1E" w:rsidRPr="00296EB5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АВТОНОМНЫХ ОКРУГОВ"</w:t>
            </w:r>
          </w:p>
        </w:tc>
      </w:tr>
      <w:tr w:rsidR="00E85A1E" w:rsidRPr="00C9057A" w14:paraId="22CD134E" w14:textId="77777777" w:rsidTr="00031E25">
        <w:tc>
          <w:tcPr>
            <w:tcW w:w="992" w:type="dxa"/>
            <w:shd w:val="clear" w:color="auto" w:fill="auto"/>
            <w:vAlign w:val="center"/>
          </w:tcPr>
          <w:p w14:paraId="5200982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D95412" w14:textId="45DB9736" w:rsidR="00E85A1E" w:rsidRPr="00CA6061" w:rsidRDefault="00E85A1E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ишнякова Наталья Евгеньевна</w:t>
            </w:r>
          </w:p>
        </w:tc>
        <w:tc>
          <w:tcPr>
            <w:tcW w:w="6001" w:type="dxa"/>
          </w:tcPr>
          <w:p w14:paraId="5B7B432E" w14:textId="2E0E3A0F" w:rsidR="00E85A1E" w:rsidRPr="00296EB5" w:rsidRDefault="00E85A1E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4.10.2003 N 1253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79FEED2" w14:textId="77777777" w:rsidTr="00031E25">
        <w:tc>
          <w:tcPr>
            <w:tcW w:w="992" w:type="dxa"/>
            <w:shd w:val="clear" w:color="auto" w:fill="auto"/>
            <w:vAlign w:val="center"/>
          </w:tcPr>
          <w:p w14:paraId="26C8FCE5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79AB277" w14:textId="7827C72B" w:rsidR="006823D9" w:rsidRDefault="006823D9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оронина Ирина Вячеславовна</w:t>
            </w:r>
          </w:p>
        </w:tc>
        <w:tc>
          <w:tcPr>
            <w:tcW w:w="6001" w:type="dxa"/>
          </w:tcPr>
          <w:p w14:paraId="54BD2777" w14:textId="7FCD178E" w:rsidR="006823D9" w:rsidRPr="00296EB5" w:rsidRDefault="006823D9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6B564E3" w14:textId="77777777" w:rsidTr="00031E25">
        <w:tc>
          <w:tcPr>
            <w:tcW w:w="992" w:type="dxa"/>
            <w:shd w:val="clear" w:color="auto" w:fill="auto"/>
            <w:vAlign w:val="center"/>
          </w:tcPr>
          <w:p w14:paraId="306A57C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B628DC" w14:textId="769B630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ьюг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Михайловна</w:t>
            </w:r>
          </w:p>
        </w:tc>
        <w:tc>
          <w:tcPr>
            <w:tcW w:w="6001" w:type="dxa"/>
          </w:tcPr>
          <w:p w14:paraId="394A6946" w14:textId="39B08D4F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АВТОНОМНЫХ ОКРУГОВ"</w:t>
            </w:r>
          </w:p>
        </w:tc>
      </w:tr>
      <w:tr w:rsidR="006823D9" w:rsidRPr="00C9057A" w14:paraId="7B24DEAE" w14:textId="77777777" w:rsidTr="00031E25">
        <w:tc>
          <w:tcPr>
            <w:tcW w:w="992" w:type="dxa"/>
            <w:shd w:val="clear" w:color="auto" w:fill="auto"/>
            <w:vAlign w:val="center"/>
          </w:tcPr>
          <w:p w14:paraId="27EC5D1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1BC0250" w14:textId="70E0681C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апуш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Юрьевна</w:t>
            </w:r>
          </w:p>
        </w:tc>
        <w:tc>
          <w:tcPr>
            <w:tcW w:w="6001" w:type="dxa"/>
          </w:tcPr>
          <w:p w14:paraId="14B1916E" w14:textId="7FA236AE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0.07.2017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29 "О НАЗНАЧЕНИИ СУДЕЙ ФЕДЕРАЛЬНЫХ СУДОВ И О ПРЕДСТАВИТЕЛЕ ПРЕЗИДЕНТА РОССИЙСКОЙ ФЕДЕРАЦИИ В КВАЛИФИКАЦИОННОЙ КОЛЛЕГИИ СУДЕЙ РЕСПУБЛИКИ КАРЕЛИЯ"</w:t>
            </w:r>
          </w:p>
        </w:tc>
      </w:tr>
      <w:tr w:rsidR="006823D9" w:rsidRPr="00C9057A" w14:paraId="0AF69335" w14:textId="77777777" w:rsidTr="00031E25">
        <w:tc>
          <w:tcPr>
            <w:tcW w:w="992" w:type="dxa"/>
            <w:shd w:val="clear" w:color="auto" w:fill="auto"/>
            <w:vAlign w:val="center"/>
          </w:tcPr>
          <w:p w14:paraId="507FC27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054B988" w14:textId="3D6C082D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енерал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юдмила Васильевна </w:t>
            </w:r>
          </w:p>
        </w:tc>
        <w:tc>
          <w:tcPr>
            <w:tcW w:w="6001" w:type="dxa"/>
          </w:tcPr>
          <w:p w14:paraId="5D5E6FDF" w14:textId="0691CA50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30.11.2002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79 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6823D9" w:rsidRPr="00C9057A" w14:paraId="080AD4CD" w14:textId="77777777" w:rsidTr="00031E25">
        <w:tc>
          <w:tcPr>
            <w:tcW w:w="992" w:type="dxa"/>
            <w:shd w:val="clear" w:color="auto" w:fill="auto"/>
            <w:vAlign w:val="center"/>
          </w:tcPr>
          <w:p w14:paraId="307A1FE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2613D1" w14:textId="4BAE822D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е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Борис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хакович</w:t>
            </w:r>
            <w:proofErr w:type="spellEnd"/>
          </w:p>
        </w:tc>
        <w:tc>
          <w:tcPr>
            <w:tcW w:w="6001" w:type="dxa"/>
          </w:tcPr>
          <w:p w14:paraId="47D31649" w14:textId="1D01E79B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9.08.2006 N 875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7D5296A6" w14:textId="77777777" w:rsidTr="00031E25">
        <w:tc>
          <w:tcPr>
            <w:tcW w:w="992" w:type="dxa"/>
            <w:shd w:val="clear" w:color="auto" w:fill="auto"/>
            <w:vAlign w:val="center"/>
          </w:tcPr>
          <w:p w14:paraId="20C61AF9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B05734F" w14:textId="646A469A" w:rsidR="006823D9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 Дмитрий Сергеевич</w:t>
            </w:r>
          </w:p>
        </w:tc>
        <w:tc>
          <w:tcPr>
            <w:tcW w:w="6001" w:type="dxa"/>
          </w:tcPr>
          <w:p w14:paraId="4B259F06" w14:textId="11D63B90" w:rsidR="006823D9" w:rsidRPr="00296EB5" w:rsidRDefault="00993B28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3.2019 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06 "О НАЗНАЧЕНИИ СУДЕЙ ФЕДЕРАЛЬНЫХ СУДОВ И О ПРЕДСТАВИТЕЛЕ ПРЕЗИДЕНТА РОССИЙСКОЙ ФЕДЕРАЦИИ В КВАЛИФИКАЦИОННОЙ КОЛЛЕГИИ СУДЕЙ МОСКОВСКОЙ ОБЛАСТИ"</w:t>
            </w:r>
          </w:p>
        </w:tc>
      </w:tr>
      <w:tr w:rsidR="006823D9" w:rsidRPr="00C9057A" w14:paraId="2D8A8D10" w14:textId="77777777" w:rsidTr="00031E25">
        <w:tc>
          <w:tcPr>
            <w:tcW w:w="992" w:type="dxa"/>
            <w:shd w:val="clear" w:color="auto" w:fill="auto"/>
            <w:vAlign w:val="center"/>
          </w:tcPr>
          <w:p w14:paraId="22926DA1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472F5" w14:textId="583DBCD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а Ольга Владимировна</w:t>
            </w:r>
          </w:p>
        </w:tc>
        <w:tc>
          <w:tcPr>
            <w:tcW w:w="6001" w:type="dxa"/>
          </w:tcPr>
          <w:p w14:paraId="023B070F" w14:textId="1C09FE5F" w:rsidR="006823D9" w:rsidRPr="00296EB5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28.05.2014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C8A653B" w14:textId="77777777" w:rsidTr="00031E25">
        <w:tc>
          <w:tcPr>
            <w:tcW w:w="992" w:type="dxa"/>
            <w:shd w:val="clear" w:color="auto" w:fill="auto"/>
            <w:vAlign w:val="center"/>
          </w:tcPr>
          <w:p w14:paraId="375264A6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EC09DF" w14:textId="31CB6A4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ордеюк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Викторович</w:t>
            </w:r>
          </w:p>
        </w:tc>
        <w:tc>
          <w:tcPr>
            <w:tcW w:w="6001" w:type="dxa"/>
          </w:tcPr>
          <w:p w14:paraId="70439A7B" w14:textId="57377125" w:rsidR="006823D9" w:rsidRPr="00296EB5" w:rsidRDefault="006823D9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96CD26F" w14:textId="77777777" w:rsidTr="00031E25">
        <w:tc>
          <w:tcPr>
            <w:tcW w:w="992" w:type="dxa"/>
            <w:shd w:val="clear" w:color="auto" w:fill="auto"/>
            <w:vAlign w:val="center"/>
          </w:tcPr>
          <w:p w14:paraId="4A4FE90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ACB25F" w14:textId="63FE02B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ор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арина Васильевна</w:t>
            </w:r>
          </w:p>
        </w:tc>
        <w:tc>
          <w:tcPr>
            <w:tcW w:w="6001" w:type="dxa"/>
          </w:tcPr>
          <w:p w14:paraId="5A43E31E" w14:textId="08E33BE0" w:rsidR="006823D9" w:rsidRPr="00296EB5" w:rsidRDefault="006823D9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4.08.1994 N 1599 "О НАЗНАЧЕНИИ СУДЕЙ КРАЕВЫХ И ОБЛАСТНЫХ СУДОВ"</w:t>
            </w:r>
          </w:p>
        </w:tc>
      </w:tr>
      <w:tr w:rsidR="006823D9" w:rsidRPr="00C9057A" w14:paraId="173D6D25" w14:textId="77777777" w:rsidTr="00031E25">
        <w:tc>
          <w:tcPr>
            <w:tcW w:w="992" w:type="dxa"/>
            <w:shd w:val="clear" w:color="auto" w:fill="auto"/>
            <w:vAlign w:val="center"/>
          </w:tcPr>
          <w:p w14:paraId="397051D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FF5D93" w14:textId="04F00D3F" w:rsidR="006823D9" w:rsidRPr="00CA6061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бова Елена Николаевна</w:t>
            </w:r>
          </w:p>
        </w:tc>
        <w:tc>
          <w:tcPr>
            <w:tcW w:w="6001" w:type="dxa"/>
          </w:tcPr>
          <w:p w14:paraId="73B58F0A" w14:textId="0823CF60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6823D9" w:rsidRPr="00C9057A" w14:paraId="69EC3F49" w14:textId="77777777" w:rsidTr="00031E25">
        <w:tc>
          <w:tcPr>
            <w:tcW w:w="992" w:type="dxa"/>
            <w:shd w:val="clear" w:color="auto" w:fill="auto"/>
            <w:vAlign w:val="center"/>
          </w:tcPr>
          <w:p w14:paraId="183AE85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6F08A15" w14:textId="3E8D4EB6" w:rsidR="006823D9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ривко Олег Николаевич</w:t>
            </w:r>
          </w:p>
        </w:tc>
        <w:tc>
          <w:tcPr>
            <w:tcW w:w="6001" w:type="dxa"/>
          </w:tcPr>
          <w:p w14:paraId="74EE02BF" w14:textId="0F9941A9" w:rsidR="006823D9" w:rsidRPr="00296EB5" w:rsidRDefault="006823D9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21.11.2015 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63</w:t>
            </w:r>
            <w:r w:rsidRPr="00296EB5">
              <w:rPr>
                <w:rFonts w:ascii="Times New Roman" w:hAnsi="Times New Roman"/>
                <w:sz w:val="20"/>
                <w:szCs w:val="20"/>
              </w:rPr>
              <w:br/>
              <w:t>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4637C497" w14:textId="77777777" w:rsidTr="00031E25">
        <w:tc>
          <w:tcPr>
            <w:tcW w:w="992" w:type="dxa"/>
            <w:shd w:val="clear" w:color="auto" w:fill="auto"/>
            <w:vAlign w:val="center"/>
          </w:tcPr>
          <w:p w14:paraId="08A97C9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1E8706" w14:textId="362D8B3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шин Дмитрий Владимирович</w:t>
            </w:r>
          </w:p>
        </w:tc>
        <w:tc>
          <w:tcPr>
            <w:tcW w:w="6001" w:type="dxa"/>
          </w:tcPr>
          <w:p w14:paraId="532ED1E9" w14:textId="5851AB76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03EBA008" w14:textId="77777777" w:rsidTr="00031E25">
        <w:tc>
          <w:tcPr>
            <w:tcW w:w="992" w:type="dxa"/>
            <w:shd w:val="clear" w:color="auto" w:fill="auto"/>
            <w:vAlign w:val="center"/>
          </w:tcPr>
          <w:p w14:paraId="647DB2BD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3EED5A" w14:textId="367A14AB" w:rsidR="006823D9" w:rsidRPr="00CA6061" w:rsidRDefault="006823D9" w:rsidP="001C29F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уздев Сергей Вячеславович</w:t>
            </w:r>
          </w:p>
        </w:tc>
        <w:tc>
          <w:tcPr>
            <w:tcW w:w="6001" w:type="dxa"/>
          </w:tcPr>
          <w:p w14:paraId="1A2476BB" w14:textId="7E1EB64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5.2014 N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1176F552" w14:textId="77777777" w:rsidTr="00031E25">
        <w:tc>
          <w:tcPr>
            <w:tcW w:w="992" w:type="dxa"/>
            <w:shd w:val="clear" w:color="auto" w:fill="auto"/>
            <w:vAlign w:val="center"/>
          </w:tcPr>
          <w:p w14:paraId="0166F9F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F84BD" w14:textId="0EECD20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ров Андрей Александрович</w:t>
            </w:r>
          </w:p>
        </w:tc>
        <w:tc>
          <w:tcPr>
            <w:tcW w:w="6001" w:type="dxa"/>
          </w:tcPr>
          <w:p w14:paraId="2AE43FF9" w14:textId="43BB9B67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0E6228B1" w14:textId="77777777" w:rsidTr="00031E25">
        <w:tc>
          <w:tcPr>
            <w:tcW w:w="992" w:type="dxa"/>
            <w:shd w:val="clear" w:color="auto" w:fill="auto"/>
            <w:vAlign w:val="center"/>
          </w:tcPr>
          <w:p w14:paraId="13AB8FA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B249F1" w14:textId="239486C8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усева Ольга Геннадиевна</w:t>
            </w:r>
          </w:p>
        </w:tc>
        <w:tc>
          <w:tcPr>
            <w:tcW w:w="6001" w:type="dxa"/>
          </w:tcPr>
          <w:p w14:paraId="4DCB6157" w14:textId="3EA2DDDA" w:rsidR="006823D9" w:rsidRPr="00296EB5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296EB5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296EB5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F5287AA" w14:textId="77777777" w:rsidTr="00031E25">
        <w:tc>
          <w:tcPr>
            <w:tcW w:w="992" w:type="dxa"/>
            <w:shd w:val="clear" w:color="auto" w:fill="auto"/>
            <w:vAlign w:val="center"/>
          </w:tcPr>
          <w:p w14:paraId="1BAE17A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0CEBC8A" w14:textId="60B8EEF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ч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натольевна</w:t>
            </w:r>
          </w:p>
        </w:tc>
        <w:tc>
          <w:tcPr>
            <w:tcW w:w="6001" w:type="dxa"/>
          </w:tcPr>
          <w:p w14:paraId="16239D34" w14:textId="527A164D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5.1995 N 475 "О НАЗНАЧЕНИИ СУДЕЙ КРАЕВЫХ И ОБЛАСТНЫХ СУДОВ"</w:t>
            </w:r>
          </w:p>
        </w:tc>
      </w:tr>
      <w:tr w:rsidR="006823D9" w:rsidRPr="00C9057A" w14:paraId="44C0A5E5" w14:textId="77777777" w:rsidTr="00031E25">
        <w:tc>
          <w:tcPr>
            <w:tcW w:w="992" w:type="dxa"/>
            <w:shd w:val="clear" w:color="auto" w:fill="auto"/>
            <w:vAlign w:val="center"/>
          </w:tcPr>
          <w:p w14:paraId="4C2B7DC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861F6D" w14:textId="5F93FD14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анилова Ольга Олеговна</w:t>
            </w:r>
          </w:p>
        </w:tc>
        <w:tc>
          <w:tcPr>
            <w:tcW w:w="6001" w:type="dxa"/>
          </w:tcPr>
          <w:p w14:paraId="2DD44DFD" w14:textId="5C08C033" w:rsidR="006823D9" w:rsidRPr="00296EB5" w:rsidRDefault="006823D9" w:rsidP="00FF66AC">
            <w:pPr>
              <w:shd w:val="clear" w:color="auto" w:fill="FEFEFE"/>
              <w:spacing w:before="100" w:beforeAutospacing="1" w:after="100" w:afterAutospacing="1" w:line="240" w:lineRule="auto"/>
              <w:jc w:val="both"/>
              <w:outlineLvl w:val="0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6823D9" w:rsidRPr="00C9057A" w14:paraId="5FFF0FE7" w14:textId="77777777" w:rsidTr="00031E25">
        <w:tc>
          <w:tcPr>
            <w:tcW w:w="992" w:type="dxa"/>
            <w:shd w:val="clear" w:color="auto" w:fill="auto"/>
            <w:vAlign w:val="center"/>
          </w:tcPr>
          <w:p w14:paraId="2DA92AD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DE56F9" w14:textId="789F829F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гтер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алерьевна</w:t>
            </w:r>
          </w:p>
        </w:tc>
        <w:tc>
          <w:tcPr>
            <w:tcW w:w="6001" w:type="dxa"/>
          </w:tcPr>
          <w:p w14:paraId="65BB5D81" w14:textId="65BC873C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08.2007 N 1097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2295B0D7" w14:textId="77777777" w:rsidTr="00031E25">
        <w:tc>
          <w:tcPr>
            <w:tcW w:w="992" w:type="dxa"/>
            <w:shd w:val="clear" w:color="auto" w:fill="auto"/>
            <w:vAlign w:val="center"/>
          </w:tcPr>
          <w:p w14:paraId="5711FC4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0887E2" w14:textId="7A926EAB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ментьева Екатерина Ивановна</w:t>
            </w:r>
          </w:p>
        </w:tc>
        <w:tc>
          <w:tcPr>
            <w:tcW w:w="6001" w:type="dxa"/>
          </w:tcPr>
          <w:p w14:paraId="2A51E39C" w14:textId="1B32C0CE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343CDBB5" w14:textId="77777777" w:rsidTr="00031E25">
        <w:tc>
          <w:tcPr>
            <w:tcW w:w="992" w:type="dxa"/>
            <w:shd w:val="clear" w:color="auto" w:fill="auto"/>
            <w:vAlign w:val="center"/>
          </w:tcPr>
          <w:p w14:paraId="2EBF252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000CA5" w14:textId="1061BFB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Довженко Мария Александровна</w:t>
            </w:r>
          </w:p>
        </w:tc>
        <w:tc>
          <w:tcPr>
            <w:tcW w:w="6001" w:type="dxa"/>
          </w:tcPr>
          <w:p w14:paraId="7AF215D7" w14:textId="5BD1A62D" w:rsidR="006823D9" w:rsidRPr="00296EB5" w:rsidRDefault="006823D9" w:rsidP="006067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7E667159" w14:textId="77777777" w:rsidTr="00031E25">
        <w:tc>
          <w:tcPr>
            <w:tcW w:w="992" w:type="dxa"/>
            <w:shd w:val="clear" w:color="auto" w:fill="auto"/>
            <w:vAlign w:val="center"/>
          </w:tcPr>
          <w:p w14:paraId="76620DA2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B201C7" w14:textId="1398095A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одонова Татьяна Станиславовна</w:t>
            </w:r>
          </w:p>
        </w:tc>
        <w:tc>
          <w:tcPr>
            <w:tcW w:w="6001" w:type="dxa"/>
          </w:tcPr>
          <w:p w14:paraId="09FB07C9" w14:textId="31DA06B4" w:rsidR="006823D9" w:rsidRPr="00296EB5" w:rsidRDefault="006823D9" w:rsidP="006067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6823D9" w:rsidRPr="00C9057A" w14:paraId="5237BD34" w14:textId="77777777" w:rsidTr="00031E25">
        <w:tc>
          <w:tcPr>
            <w:tcW w:w="992" w:type="dxa"/>
            <w:shd w:val="clear" w:color="auto" w:fill="auto"/>
            <w:vAlign w:val="center"/>
          </w:tcPr>
          <w:p w14:paraId="1DC5794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CB9B46" w14:textId="7733FDD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орох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Михайловна</w:t>
            </w:r>
          </w:p>
        </w:tc>
        <w:tc>
          <w:tcPr>
            <w:tcW w:w="6001" w:type="dxa"/>
          </w:tcPr>
          <w:p w14:paraId="0D10A287" w14:textId="571866CE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0.07.2014 N 503 "О НАЗНАЧЕНИИ СУДЕЙ ФЕДЕРАЛЬНЫХ СУДОВ И ЧЛЕНА ПРЕЗИДИУМА НОВГОРОДСКОГО ОБЛАСТНОГО СУДА"</w:t>
            </w:r>
          </w:p>
        </w:tc>
      </w:tr>
      <w:tr w:rsidR="006823D9" w:rsidRPr="00C9057A" w14:paraId="13CD7D91" w14:textId="77777777" w:rsidTr="00031E25">
        <w:tc>
          <w:tcPr>
            <w:tcW w:w="992" w:type="dxa"/>
            <w:shd w:val="clear" w:color="auto" w:fill="auto"/>
            <w:vAlign w:val="center"/>
          </w:tcPr>
          <w:p w14:paraId="3F625B8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DB8CF" w14:textId="7675908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убинская Вера Константиновна</w:t>
            </w:r>
          </w:p>
        </w:tc>
        <w:tc>
          <w:tcPr>
            <w:tcW w:w="6001" w:type="dxa"/>
          </w:tcPr>
          <w:p w14:paraId="1587BF95" w14:textId="1E9D8EB2" w:rsidR="006823D9" w:rsidRPr="00296EB5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6C18C99" w14:textId="77777777" w:rsidTr="00031E25">
        <w:tc>
          <w:tcPr>
            <w:tcW w:w="992" w:type="dxa"/>
            <w:shd w:val="clear" w:color="auto" w:fill="auto"/>
            <w:vAlign w:val="center"/>
          </w:tcPr>
          <w:p w14:paraId="4D56CD43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0D55EA" w14:textId="20EAD511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Егорова Юлия Григорьевна</w:t>
            </w:r>
          </w:p>
        </w:tc>
        <w:tc>
          <w:tcPr>
            <w:tcW w:w="6001" w:type="dxa"/>
          </w:tcPr>
          <w:p w14:paraId="18A5ABEE" w14:textId="08897606" w:rsidR="0074317C" w:rsidRPr="00296EB5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6.08.2016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74317C" w:rsidRPr="00C9057A" w14:paraId="1CDFB2C2" w14:textId="77777777" w:rsidTr="00031E25">
        <w:tc>
          <w:tcPr>
            <w:tcW w:w="992" w:type="dxa"/>
            <w:shd w:val="clear" w:color="auto" w:fill="auto"/>
            <w:vAlign w:val="center"/>
          </w:tcPr>
          <w:p w14:paraId="6A3B99D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894877" w14:textId="15CE0567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Ефимова Ирина Евгеньевна</w:t>
            </w:r>
          </w:p>
        </w:tc>
        <w:tc>
          <w:tcPr>
            <w:tcW w:w="6001" w:type="dxa"/>
          </w:tcPr>
          <w:p w14:paraId="2CADA6AB" w14:textId="1BB1FC4A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3599773E" w14:textId="77777777" w:rsidTr="00031E25">
        <w:tc>
          <w:tcPr>
            <w:tcW w:w="992" w:type="dxa"/>
            <w:shd w:val="clear" w:color="auto" w:fill="auto"/>
            <w:vAlign w:val="center"/>
          </w:tcPr>
          <w:p w14:paraId="4588C53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B0303A2" w14:textId="2546706E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игалева Евгения Борисовна</w:t>
            </w:r>
          </w:p>
        </w:tc>
        <w:tc>
          <w:tcPr>
            <w:tcW w:w="6001" w:type="dxa"/>
          </w:tcPr>
          <w:p w14:paraId="2DAF3538" w14:textId="233BC8FC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1.11.2013 N 858 "О НАЗНАЧЕНИИ СУДЕЙ ФЕДЕРАЛЬНЫХ СУДОВ, О ПРЕДСТАВИТЕЛЯХ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4B97DFF4" w14:textId="77777777" w:rsidTr="00031E25">
        <w:tc>
          <w:tcPr>
            <w:tcW w:w="992" w:type="dxa"/>
            <w:shd w:val="clear" w:color="auto" w:fill="auto"/>
            <w:vAlign w:val="center"/>
          </w:tcPr>
          <w:p w14:paraId="5B804D7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28435D" w14:textId="016AFAEA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>Жолудова</w:t>
            </w:r>
            <w:proofErr w:type="spellEnd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рьевна</w:t>
            </w:r>
          </w:p>
        </w:tc>
        <w:tc>
          <w:tcPr>
            <w:tcW w:w="6001" w:type="dxa"/>
          </w:tcPr>
          <w:p w14:paraId="77AD3A06" w14:textId="2CFFE8CE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C83C7E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06.12.2019 </w:t>
            </w:r>
            <w:r w:rsidRPr="00C83C7E">
              <w:rPr>
                <w:rFonts w:ascii="Times New Roman" w:hAnsi="Times New Roman"/>
                <w:sz w:val="20"/>
                <w:szCs w:val="20"/>
              </w:rPr>
              <w:t xml:space="preserve"> N 584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C83C7E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317C" w:rsidRPr="00C9057A" w14:paraId="60104286" w14:textId="77777777" w:rsidTr="00031E25">
        <w:tc>
          <w:tcPr>
            <w:tcW w:w="992" w:type="dxa"/>
            <w:shd w:val="clear" w:color="auto" w:fill="auto"/>
            <w:vAlign w:val="center"/>
          </w:tcPr>
          <w:p w14:paraId="75727248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9729CB" w14:textId="4E4ACB7B" w:rsidR="0074317C" w:rsidRPr="00C83C7E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уравлева Елена Леонидовна</w:t>
            </w:r>
          </w:p>
        </w:tc>
        <w:tc>
          <w:tcPr>
            <w:tcW w:w="6001" w:type="dxa"/>
          </w:tcPr>
          <w:p w14:paraId="3C2B3154" w14:textId="3FAF7263" w:rsidR="0074317C" w:rsidRPr="00C83C7E" w:rsidRDefault="0074317C" w:rsidP="00C83C7E">
            <w:pPr>
              <w:keepNext/>
              <w:autoSpaceDE w:val="0"/>
              <w:autoSpaceDN w:val="0"/>
              <w:adjustRightInd w:val="0"/>
              <w:spacing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D07AD2" w:rsidRPr="00C9057A" w14:paraId="6F9ADEF7" w14:textId="77777777" w:rsidTr="00031E25">
        <w:tc>
          <w:tcPr>
            <w:tcW w:w="992" w:type="dxa"/>
            <w:shd w:val="clear" w:color="auto" w:fill="auto"/>
            <w:vAlign w:val="center"/>
          </w:tcPr>
          <w:p w14:paraId="1015B7F0" w14:textId="77777777" w:rsidR="00D07AD2" w:rsidRPr="00CA6061" w:rsidRDefault="00D07AD2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3E3660" w14:textId="00940FDA" w:rsidR="00D07AD2" w:rsidRPr="00CA6061" w:rsidRDefault="00D07AD2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Заскальк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ксана Васильевна</w:t>
            </w:r>
          </w:p>
        </w:tc>
        <w:tc>
          <w:tcPr>
            <w:tcW w:w="6001" w:type="dxa"/>
          </w:tcPr>
          <w:p w14:paraId="69B8BF96" w14:textId="3EA54BBB" w:rsidR="00D07AD2" w:rsidRPr="00296EB5" w:rsidRDefault="002E62B7" w:rsidP="002E62B7">
            <w:pPr>
              <w:keepNext/>
              <w:autoSpaceDE w:val="0"/>
              <w:autoSpaceDN w:val="0"/>
              <w:adjustRightInd w:val="0"/>
              <w:spacing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E62B7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08.06.2020 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>N 377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317C" w:rsidRPr="00C9057A" w14:paraId="7C0F929D" w14:textId="77777777" w:rsidTr="00031E25">
        <w:tc>
          <w:tcPr>
            <w:tcW w:w="992" w:type="dxa"/>
            <w:shd w:val="clear" w:color="auto" w:fill="auto"/>
            <w:vAlign w:val="center"/>
          </w:tcPr>
          <w:p w14:paraId="1C778383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FCF356" w14:textId="253E8F99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ау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суп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иявдиевич</w:t>
            </w:r>
            <w:proofErr w:type="spellEnd"/>
          </w:p>
        </w:tc>
        <w:tc>
          <w:tcPr>
            <w:tcW w:w="6001" w:type="dxa"/>
          </w:tcPr>
          <w:p w14:paraId="160FED4E" w14:textId="61B43CCE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1D4EFEA7" w14:textId="77777777" w:rsidTr="00031E25">
        <w:tc>
          <w:tcPr>
            <w:tcW w:w="992" w:type="dxa"/>
            <w:shd w:val="clear" w:color="auto" w:fill="auto"/>
            <w:vAlign w:val="center"/>
          </w:tcPr>
          <w:p w14:paraId="7C78839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D7A72" w14:textId="06B6BE04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льхарня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ьф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маиловна</w:t>
            </w:r>
            <w:proofErr w:type="spellEnd"/>
          </w:p>
        </w:tc>
        <w:tc>
          <w:tcPr>
            <w:tcW w:w="6001" w:type="dxa"/>
          </w:tcPr>
          <w:p w14:paraId="3B2F369D" w14:textId="5C362D4D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60B459DF" w14:textId="77777777" w:rsidTr="00031E25">
        <w:tc>
          <w:tcPr>
            <w:tcW w:w="992" w:type="dxa"/>
            <w:shd w:val="clear" w:color="auto" w:fill="auto"/>
            <w:vAlign w:val="center"/>
          </w:tcPr>
          <w:p w14:paraId="4F4359FD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E019F2" w14:textId="0C92F12F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н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ариса Серафимовна</w:t>
            </w:r>
          </w:p>
        </w:tc>
        <w:tc>
          <w:tcPr>
            <w:tcW w:w="6001" w:type="dxa"/>
          </w:tcPr>
          <w:p w14:paraId="61504D5A" w14:textId="09D9B161" w:rsidR="0074317C" w:rsidRPr="00296EB5" w:rsidRDefault="0074317C" w:rsidP="009C119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0E81BD36" w14:textId="77777777" w:rsidTr="00031E25">
        <w:tc>
          <w:tcPr>
            <w:tcW w:w="992" w:type="dxa"/>
            <w:shd w:val="clear" w:color="auto" w:fill="auto"/>
            <w:vAlign w:val="center"/>
          </w:tcPr>
          <w:p w14:paraId="7A8C096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52CD13" w14:textId="04C41E2B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ваненко Юлия Сергеевна</w:t>
            </w:r>
          </w:p>
        </w:tc>
        <w:tc>
          <w:tcPr>
            <w:tcW w:w="6001" w:type="dxa"/>
          </w:tcPr>
          <w:p w14:paraId="28924585" w14:textId="342B7E2B" w:rsidR="0074317C" w:rsidRPr="00296EB5" w:rsidRDefault="0074317C" w:rsidP="00C3015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075BE3B9" w14:textId="77777777" w:rsidTr="00031E25">
        <w:tc>
          <w:tcPr>
            <w:tcW w:w="992" w:type="dxa"/>
            <w:shd w:val="clear" w:color="auto" w:fill="auto"/>
            <w:vAlign w:val="center"/>
          </w:tcPr>
          <w:p w14:paraId="2244757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5A4C10" w14:textId="5EDC96AA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ванова Елена Алексеевна</w:t>
            </w:r>
          </w:p>
        </w:tc>
        <w:tc>
          <w:tcPr>
            <w:tcW w:w="6001" w:type="dxa"/>
          </w:tcPr>
          <w:p w14:paraId="1E24DDC0" w14:textId="692C226C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3.10.2012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423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747B4410" w14:textId="77777777" w:rsidTr="00031E25">
        <w:tc>
          <w:tcPr>
            <w:tcW w:w="992" w:type="dxa"/>
            <w:shd w:val="clear" w:color="auto" w:fill="auto"/>
            <w:vAlign w:val="center"/>
          </w:tcPr>
          <w:p w14:paraId="6B3BE2E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37DC389" w14:textId="4F6FAB00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саева Янина Викторовна</w:t>
            </w:r>
          </w:p>
        </w:tc>
        <w:tc>
          <w:tcPr>
            <w:tcW w:w="6001" w:type="dxa"/>
          </w:tcPr>
          <w:p w14:paraId="3AC3615F" w14:textId="3A00388A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3.04.2018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2A5A8194" w14:textId="77777777" w:rsidTr="00031E25">
        <w:tc>
          <w:tcPr>
            <w:tcW w:w="992" w:type="dxa"/>
            <w:shd w:val="clear" w:color="auto" w:fill="auto"/>
            <w:vAlign w:val="center"/>
          </w:tcPr>
          <w:p w14:paraId="1B0586D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1DB44" w14:textId="6B52EC1C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шмурат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юбовь Юрьевна</w:t>
            </w:r>
          </w:p>
        </w:tc>
        <w:tc>
          <w:tcPr>
            <w:tcW w:w="6001" w:type="dxa"/>
          </w:tcPr>
          <w:p w14:paraId="4E15834A" w14:textId="0CE73898" w:rsidR="0074317C" w:rsidRPr="00296EB5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07.2008 N 1034 "О НАЗНАЧЕНИИ СУДЕЙ ВЕРХОВНЫХ СУДОВ РЕСПУБЛИК, КРАЕВЫХ, ОБЛАСТНЫХ СУДОВ, МОСКОВСКОГО ГОРОДСКОГО СУДА И СУДА ХАНТЫ-МАНСИЙСКОГО АВТОНОМНОГО ОКРУГА - ЮГРЫ"</w:t>
            </w:r>
          </w:p>
        </w:tc>
      </w:tr>
      <w:tr w:rsidR="0074317C" w:rsidRPr="00C9057A" w14:paraId="2CF66F6C" w14:textId="77777777" w:rsidTr="00031E25">
        <w:tc>
          <w:tcPr>
            <w:tcW w:w="992" w:type="dxa"/>
            <w:shd w:val="clear" w:color="auto" w:fill="auto"/>
            <w:vAlign w:val="center"/>
          </w:tcPr>
          <w:p w14:paraId="6D29E07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95C717" w14:textId="57B97777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азаков Михаил Юрьевич</w:t>
            </w:r>
          </w:p>
        </w:tc>
        <w:tc>
          <w:tcPr>
            <w:tcW w:w="6001" w:type="dxa"/>
          </w:tcPr>
          <w:p w14:paraId="5F03B9A9" w14:textId="1CDBC15B" w:rsidR="0074317C" w:rsidRPr="00296EB5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6.2010 N 659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74317C" w:rsidRPr="00C9057A" w14:paraId="429B2894" w14:textId="77777777" w:rsidTr="00031E25">
        <w:tc>
          <w:tcPr>
            <w:tcW w:w="992" w:type="dxa"/>
            <w:shd w:val="clear" w:color="auto" w:fill="auto"/>
            <w:vAlign w:val="center"/>
          </w:tcPr>
          <w:p w14:paraId="34AEF616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237B4A" w14:textId="43A3333E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ирп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Сергеевна</w:t>
            </w:r>
          </w:p>
        </w:tc>
        <w:tc>
          <w:tcPr>
            <w:tcW w:w="6001" w:type="dxa"/>
          </w:tcPr>
          <w:p w14:paraId="673DA2CB" w14:textId="5F704A28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53D36670" w14:textId="77777777" w:rsidTr="00031E25">
        <w:tc>
          <w:tcPr>
            <w:tcW w:w="992" w:type="dxa"/>
            <w:shd w:val="clear" w:color="auto" w:fill="auto"/>
            <w:vAlign w:val="center"/>
          </w:tcPr>
          <w:p w14:paraId="55707FA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DBA87" w14:textId="4911BD35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имова Светлана Валентиновна</w:t>
            </w:r>
          </w:p>
        </w:tc>
        <w:tc>
          <w:tcPr>
            <w:tcW w:w="6001" w:type="dxa"/>
          </w:tcPr>
          <w:p w14:paraId="7049A1DC" w14:textId="05332BFE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1.2009 N 31 "О НАЗНАЧЕНИИ СУДЕЙ ВЕРХОВНЫХ СУДОВ РЕСПУБЛИК, КРАЕВЫХ, ОБЛАСТНЫХ СУДОВ, МОСКОВСКОГО ГОРОДСКОГО СУДА И СУДА ХАНТЫ-МАНСИЙСКОГО АВТОНОМНОГО ОКРУГА - ЮГРЫ" </w:t>
            </w:r>
          </w:p>
        </w:tc>
      </w:tr>
      <w:tr w:rsidR="0074317C" w:rsidRPr="00C9057A" w14:paraId="7D330345" w14:textId="77777777" w:rsidTr="00031E25">
        <w:tc>
          <w:tcPr>
            <w:tcW w:w="992" w:type="dxa"/>
            <w:shd w:val="clear" w:color="auto" w:fill="auto"/>
            <w:vAlign w:val="center"/>
          </w:tcPr>
          <w:p w14:paraId="44875E3A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36B615" w14:textId="78D99600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юева Анжелика Игоревна</w:t>
            </w:r>
          </w:p>
        </w:tc>
        <w:tc>
          <w:tcPr>
            <w:tcW w:w="6001" w:type="dxa"/>
          </w:tcPr>
          <w:p w14:paraId="05F40366" w14:textId="4E9E9469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4.2006 N 399 "О НАЗНАЧЕНИИ СУДЕЙ ВЕРХОВНЫХ СУДОВ РЕСПУБЛИК, КРАЕВЫХ,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ОБЛАСТНЫХ СУДОВ, МОСКОВСКОГО ГОРОДСКОГО СУДА И СУДОВ АВТОНОМНЫХ ОКРУГОВ"</w:t>
            </w:r>
          </w:p>
        </w:tc>
      </w:tr>
      <w:tr w:rsidR="0074317C" w:rsidRPr="00C9057A" w14:paraId="352387F8" w14:textId="77777777" w:rsidTr="00031E25">
        <w:tc>
          <w:tcPr>
            <w:tcW w:w="992" w:type="dxa"/>
            <w:shd w:val="clear" w:color="auto" w:fill="auto"/>
            <w:vAlign w:val="center"/>
          </w:tcPr>
          <w:p w14:paraId="3162BC3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DBAE60" w14:textId="6E8132C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ышева Татьяна Викторовна</w:t>
            </w:r>
          </w:p>
        </w:tc>
        <w:tc>
          <w:tcPr>
            <w:tcW w:w="6001" w:type="dxa"/>
          </w:tcPr>
          <w:p w14:paraId="73949238" w14:textId="77777777" w:rsidR="0074317C" w:rsidRPr="00296EB5" w:rsidRDefault="0074317C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4.09.2000 N 1612 "О НАЗНАЧЕНИИ СУДЕЙ ВЕРХОВНЫХ СУДОВ РЕСПУБЛИК, КРАЕВЫХ, ОБЛАСТНЫХ СУДОВ, МОСКОВСКОГО ГОРОДСКОГО СУДА И СУДА </w:t>
            </w:r>
            <w:proofErr w:type="gramStart"/>
            <w:r w:rsidRPr="00296EB5">
              <w:rPr>
                <w:rFonts w:ascii="Times New Roman" w:hAnsi="Times New Roman"/>
                <w:sz w:val="20"/>
                <w:szCs w:val="20"/>
              </w:rPr>
              <w:t>УСТЬ - ОРДЫНСКОГО</w:t>
            </w:r>
            <w:proofErr w:type="gramEnd"/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БУРЯТСКОГО </w:t>
            </w:r>
          </w:p>
          <w:p w14:paraId="0DBD6049" w14:textId="25BA6F4C" w:rsidR="0074317C" w:rsidRPr="00296EB5" w:rsidRDefault="0074317C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АВТОНОМНОГО ОКРУГА"</w:t>
            </w:r>
          </w:p>
        </w:tc>
      </w:tr>
      <w:tr w:rsidR="0074317C" w:rsidRPr="00C9057A" w14:paraId="20A28328" w14:textId="77777777" w:rsidTr="00031E25">
        <w:tc>
          <w:tcPr>
            <w:tcW w:w="992" w:type="dxa"/>
            <w:shd w:val="clear" w:color="auto" w:fill="auto"/>
            <w:vAlign w:val="center"/>
          </w:tcPr>
          <w:p w14:paraId="17AA461F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50E455" w14:textId="1E09B793" w:rsidR="0074317C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язев Алексей Александрович</w:t>
            </w:r>
          </w:p>
        </w:tc>
        <w:tc>
          <w:tcPr>
            <w:tcW w:w="6001" w:type="dxa"/>
          </w:tcPr>
          <w:p w14:paraId="0C547F40" w14:textId="6D179CE3" w:rsidR="0074317C" w:rsidRPr="00296EB5" w:rsidRDefault="0074317C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8D2D38D" w14:textId="77777777" w:rsidTr="00031E25">
        <w:tc>
          <w:tcPr>
            <w:tcW w:w="992" w:type="dxa"/>
            <w:shd w:val="clear" w:color="auto" w:fill="auto"/>
            <w:vAlign w:val="center"/>
          </w:tcPr>
          <w:p w14:paraId="2911562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228875" w14:textId="6ACB587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валевская Александра Борисовна</w:t>
            </w:r>
          </w:p>
        </w:tc>
        <w:tc>
          <w:tcPr>
            <w:tcW w:w="6001" w:type="dxa"/>
          </w:tcPr>
          <w:p w14:paraId="5CD9C120" w14:textId="05337B44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5A42C2FB" w14:textId="77777777" w:rsidTr="00031E25">
        <w:tc>
          <w:tcPr>
            <w:tcW w:w="992" w:type="dxa"/>
            <w:shd w:val="clear" w:color="auto" w:fill="auto"/>
            <w:vAlign w:val="center"/>
          </w:tcPr>
          <w:p w14:paraId="3B0A836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606662" w14:textId="36A7A42A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зина Татьяна Юрьевна</w:t>
            </w:r>
          </w:p>
        </w:tc>
        <w:tc>
          <w:tcPr>
            <w:tcW w:w="6001" w:type="dxa"/>
          </w:tcPr>
          <w:p w14:paraId="16446E28" w14:textId="5273230A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8.02.2019 N 40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25C7232C" w14:textId="77777777" w:rsidTr="00031E25">
        <w:tc>
          <w:tcPr>
            <w:tcW w:w="992" w:type="dxa"/>
            <w:shd w:val="clear" w:color="auto" w:fill="auto"/>
            <w:vAlign w:val="center"/>
          </w:tcPr>
          <w:p w14:paraId="4E3EF7D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B6D915" w14:textId="693EF558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злов Илья Павлович</w:t>
            </w:r>
          </w:p>
        </w:tc>
        <w:tc>
          <w:tcPr>
            <w:tcW w:w="6001" w:type="dxa"/>
          </w:tcPr>
          <w:p w14:paraId="61B2DCA2" w14:textId="3D542A2F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1.08.2006 N 952 "О НАЗНАЧЕНИИ СУДЕЙ ВЕРХОВНЫХ СУДОВ РЕСПУБЛИК, ОБЛАСТНЫХ СУДОВ, МОСКОВСКОГО ГОРОДСКОГО СУДА И СУДА ХАНТЫ-МАНСИЙСКОГО АВТОНОМНОГО ОКРУГА - ЮГРЫ"</w:t>
            </w:r>
          </w:p>
        </w:tc>
      </w:tr>
      <w:tr w:rsidR="0074317C" w:rsidRPr="00C9057A" w14:paraId="7DA67E4B" w14:textId="77777777" w:rsidTr="00031E25">
        <w:tc>
          <w:tcPr>
            <w:tcW w:w="992" w:type="dxa"/>
            <w:shd w:val="clear" w:color="auto" w:fill="auto"/>
            <w:vAlign w:val="center"/>
          </w:tcPr>
          <w:p w14:paraId="15BAE48F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DEEEAF" w14:textId="068C42D8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лосова Светлана Ивановна</w:t>
            </w:r>
          </w:p>
        </w:tc>
        <w:tc>
          <w:tcPr>
            <w:tcW w:w="6001" w:type="dxa"/>
          </w:tcPr>
          <w:p w14:paraId="2C7773E9" w14:textId="1CC753DE" w:rsidR="0074317C" w:rsidRPr="00296EB5" w:rsidRDefault="0074317C" w:rsidP="006B784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250AD70D" w14:textId="77777777" w:rsidTr="00031E25">
        <w:tc>
          <w:tcPr>
            <w:tcW w:w="992" w:type="dxa"/>
            <w:shd w:val="clear" w:color="auto" w:fill="auto"/>
            <w:vAlign w:val="center"/>
          </w:tcPr>
          <w:p w14:paraId="3D10877D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2A8A5F" w14:textId="0004CAA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млева Юлия Валерьевна</w:t>
            </w:r>
          </w:p>
        </w:tc>
        <w:tc>
          <w:tcPr>
            <w:tcW w:w="6001" w:type="dxa"/>
          </w:tcPr>
          <w:p w14:paraId="010B2EB0" w14:textId="3421DB60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5CFDFF9C" w14:textId="77777777" w:rsidTr="00031E25">
        <w:tc>
          <w:tcPr>
            <w:tcW w:w="992" w:type="dxa"/>
            <w:shd w:val="clear" w:color="auto" w:fill="auto"/>
            <w:vAlign w:val="center"/>
          </w:tcPr>
          <w:p w14:paraId="2BE8E1A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02546B4" w14:textId="50A383E0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нева Снежана Ивановна</w:t>
            </w:r>
          </w:p>
        </w:tc>
        <w:tc>
          <w:tcPr>
            <w:tcW w:w="6001" w:type="dxa"/>
          </w:tcPr>
          <w:p w14:paraId="51163BB9" w14:textId="2739E3A2" w:rsidR="0074317C" w:rsidRPr="00296EB5" w:rsidRDefault="0074317C" w:rsidP="003D116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5.12.2016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10419F1B" w14:textId="77777777" w:rsidTr="00031E25">
        <w:tc>
          <w:tcPr>
            <w:tcW w:w="992" w:type="dxa"/>
            <w:shd w:val="clear" w:color="auto" w:fill="auto"/>
            <w:vAlign w:val="center"/>
          </w:tcPr>
          <w:p w14:paraId="1743EC46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CC02C9" w14:textId="5D045A49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новалова Наталья Владимировна</w:t>
            </w:r>
          </w:p>
        </w:tc>
        <w:tc>
          <w:tcPr>
            <w:tcW w:w="6001" w:type="dxa"/>
          </w:tcPr>
          <w:p w14:paraId="6493AC30" w14:textId="634C3C6A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8.03.2014 N 149 "О НАЗНАЧЕНИИ СУДЕЙ ФЕДЕРАЛЬНЫХ СУДОВ И ЧЛЕНОВ ПРЕЗИДИУМОВ СУДОВ, О ПРЕДСТАВИТЕЛЯХ ПРЕЗИДЕНТА РОССИЙСКОЙ ФЕДЕРАЦИИ В КВАЛИФИКАЦИОННОЙ КОЛЛЕГИИ СУДЕЙ ЗАБАЙКАЛЬСКОГО КРАЯ"</w:t>
            </w:r>
          </w:p>
        </w:tc>
      </w:tr>
      <w:tr w:rsidR="0074317C" w:rsidRPr="00C9057A" w14:paraId="557C13A8" w14:textId="77777777" w:rsidTr="001B36E9">
        <w:trPr>
          <w:trHeight w:val="1235"/>
        </w:trPr>
        <w:tc>
          <w:tcPr>
            <w:tcW w:w="992" w:type="dxa"/>
            <w:shd w:val="clear" w:color="auto" w:fill="auto"/>
            <w:vAlign w:val="center"/>
          </w:tcPr>
          <w:p w14:paraId="71A771F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CC9F4C" w14:textId="3EB2EC4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лев Анатолий Викторович</w:t>
            </w:r>
          </w:p>
        </w:tc>
        <w:tc>
          <w:tcPr>
            <w:tcW w:w="6001" w:type="dxa"/>
          </w:tcPr>
          <w:p w14:paraId="2807FCDB" w14:textId="05E4E54E" w:rsidR="0074317C" w:rsidRPr="00296EB5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3B1647F7" w14:textId="77777777" w:rsidTr="00031E25">
        <w:tc>
          <w:tcPr>
            <w:tcW w:w="992" w:type="dxa"/>
            <w:shd w:val="clear" w:color="auto" w:fill="auto"/>
            <w:vAlign w:val="center"/>
          </w:tcPr>
          <w:p w14:paraId="140AF36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3290C1E" w14:textId="0C37AD95" w:rsidR="0074317C" w:rsidRPr="00CA6061" w:rsidRDefault="0074317C" w:rsidP="00C0393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тков Андрей Геннадьевич</w:t>
            </w:r>
          </w:p>
        </w:tc>
        <w:tc>
          <w:tcPr>
            <w:tcW w:w="6001" w:type="dxa"/>
          </w:tcPr>
          <w:p w14:paraId="58C28FDF" w14:textId="6D63427B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8.03.2007 N 29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BC9AC42" w14:textId="77777777" w:rsidTr="00031E25">
        <w:tc>
          <w:tcPr>
            <w:tcW w:w="992" w:type="dxa"/>
            <w:shd w:val="clear" w:color="auto" w:fill="auto"/>
            <w:vAlign w:val="center"/>
          </w:tcPr>
          <w:p w14:paraId="60D39310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BDBFD4" w14:textId="06BF336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стюков Анатолий Викторович</w:t>
            </w:r>
          </w:p>
        </w:tc>
        <w:tc>
          <w:tcPr>
            <w:tcW w:w="6001" w:type="dxa"/>
          </w:tcPr>
          <w:p w14:paraId="1D74FAE4" w14:textId="447EA8AC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317C" w:rsidRPr="00C9057A" w14:paraId="7AEEAD5A" w14:textId="77777777" w:rsidTr="00031E25">
        <w:tc>
          <w:tcPr>
            <w:tcW w:w="992" w:type="dxa"/>
            <w:shd w:val="clear" w:color="auto" w:fill="auto"/>
            <w:vAlign w:val="center"/>
          </w:tcPr>
          <w:p w14:paraId="035F0F9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0E500C5" w14:textId="53A09DB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тлыш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ад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вильевна</w:t>
            </w:r>
            <w:proofErr w:type="spellEnd"/>
          </w:p>
        </w:tc>
        <w:tc>
          <w:tcPr>
            <w:tcW w:w="6001" w:type="dxa"/>
          </w:tcPr>
          <w:p w14:paraId="1C5B7044" w14:textId="78AF1DFE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68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317C" w:rsidRPr="00C9057A" w14:paraId="0D3116AD" w14:textId="77777777" w:rsidTr="00031E25">
        <w:tc>
          <w:tcPr>
            <w:tcW w:w="992" w:type="dxa"/>
            <w:shd w:val="clear" w:color="auto" w:fill="auto"/>
            <w:vAlign w:val="center"/>
          </w:tcPr>
          <w:p w14:paraId="5048A20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7CD19E" w14:textId="3C9F7E54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ривоу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ячеславовна</w:t>
            </w:r>
          </w:p>
        </w:tc>
        <w:tc>
          <w:tcPr>
            <w:tcW w:w="6001" w:type="dxa"/>
          </w:tcPr>
          <w:p w14:paraId="08826388" w14:textId="1457DCD2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78E01556" w14:textId="77777777" w:rsidTr="00031E25">
        <w:tc>
          <w:tcPr>
            <w:tcW w:w="992" w:type="dxa"/>
            <w:shd w:val="clear" w:color="auto" w:fill="auto"/>
            <w:vAlign w:val="center"/>
          </w:tcPr>
          <w:p w14:paraId="2F3F9C2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64B93" w14:textId="051BF39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узнецова Наталья Александровна</w:t>
            </w:r>
          </w:p>
        </w:tc>
        <w:tc>
          <w:tcPr>
            <w:tcW w:w="6001" w:type="dxa"/>
          </w:tcPr>
          <w:p w14:paraId="279E2437" w14:textId="0410B88D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2C4A043A" w14:textId="77777777" w:rsidTr="00031E25">
        <w:tc>
          <w:tcPr>
            <w:tcW w:w="992" w:type="dxa"/>
            <w:shd w:val="clear" w:color="auto" w:fill="auto"/>
            <w:vAlign w:val="center"/>
          </w:tcPr>
          <w:p w14:paraId="479F8FC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5AE7B5" w14:textId="4F0A07DE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енко Светлана Геннадьевна</w:t>
            </w:r>
          </w:p>
        </w:tc>
        <w:tc>
          <w:tcPr>
            <w:tcW w:w="6001" w:type="dxa"/>
          </w:tcPr>
          <w:p w14:paraId="6D77E99C" w14:textId="04759A08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2E9A08A9" w14:textId="77777777" w:rsidTr="00031E25">
        <w:tc>
          <w:tcPr>
            <w:tcW w:w="992" w:type="dxa"/>
            <w:shd w:val="clear" w:color="auto" w:fill="auto"/>
            <w:vAlign w:val="center"/>
          </w:tcPr>
          <w:p w14:paraId="2E90F6F8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5F5007" w14:textId="385F78C2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янова Светлана Николаевна</w:t>
            </w:r>
          </w:p>
        </w:tc>
        <w:tc>
          <w:tcPr>
            <w:tcW w:w="6001" w:type="dxa"/>
          </w:tcPr>
          <w:p w14:paraId="058DDE69" w14:textId="765F4653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317C" w:rsidRPr="00C9057A" w14:paraId="1B8163AC" w14:textId="77777777" w:rsidTr="00031E25">
        <w:tc>
          <w:tcPr>
            <w:tcW w:w="992" w:type="dxa"/>
            <w:shd w:val="clear" w:color="auto" w:fill="auto"/>
            <w:vAlign w:val="center"/>
          </w:tcPr>
          <w:p w14:paraId="664AFCC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5AA1" w14:textId="373B4B6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рочкина Ольга Александровна</w:t>
            </w:r>
          </w:p>
        </w:tc>
        <w:tc>
          <w:tcPr>
            <w:tcW w:w="6001" w:type="dxa"/>
          </w:tcPr>
          <w:p w14:paraId="2B8EACA1" w14:textId="6B974907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64397094" w14:textId="77777777" w:rsidTr="00031E25">
        <w:tc>
          <w:tcPr>
            <w:tcW w:w="992" w:type="dxa"/>
            <w:shd w:val="clear" w:color="auto" w:fill="auto"/>
            <w:vAlign w:val="center"/>
          </w:tcPr>
          <w:p w14:paraId="0CFAE17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A78B96" w14:textId="21E515B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рциньш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ветлана Эдуардовна</w:t>
            </w:r>
          </w:p>
        </w:tc>
        <w:tc>
          <w:tcPr>
            <w:tcW w:w="6001" w:type="dxa"/>
          </w:tcPr>
          <w:p w14:paraId="29A2C3AC" w14:textId="05CEFF09" w:rsidR="0074317C" w:rsidRPr="00296EB5" w:rsidRDefault="0074317C" w:rsidP="001D3E7A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9.11.2000 N 1857 "О НАЗНАЧЕНИИ СУДЕЙ ВЕРХОВНЫХ СУДОВ РЕСПУБЛИК, КРАЕВЫХ, ОБЛАСТНЫХ СУДОВ, МОСКОВСКОГО, САНКТ - ПЕТЕРБУРГСКОГО ГОРОДСКИХ СУДОВ И СУДОВ АВТОНОМНЫХ ОКРУГОВ"</w:t>
            </w:r>
          </w:p>
        </w:tc>
      </w:tr>
      <w:tr w:rsidR="0074317C" w:rsidRPr="00C9057A" w14:paraId="0DB03A66" w14:textId="77777777" w:rsidTr="00031E25">
        <w:tc>
          <w:tcPr>
            <w:tcW w:w="992" w:type="dxa"/>
            <w:shd w:val="clear" w:color="auto" w:fill="auto"/>
            <w:vAlign w:val="center"/>
          </w:tcPr>
          <w:p w14:paraId="4DD9866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D057A0E" w14:textId="28817C4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врова Елена Львовна</w:t>
            </w:r>
          </w:p>
        </w:tc>
        <w:tc>
          <w:tcPr>
            <w:tcW w:w="6001" w:type="dxa"/>
          </w:tcPr>
          <w:p w14:paraId="462828C0" w14:textId="794FAE7E" w:rsidR="0074317C" w:rsidRPr="00296EB5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З ПРЕЗИДЕНТА РФ ОТ 06.12.2018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95 "О НАЗНАЧЕНИИ СУДЕЙ ФЕДЕРАЛЬНЫХ СУДОВ"</w:t>
            </w:r>
          </w:p>
        </w:tc>
      </w:tr>
      <w:tr w:rsidR="0074317C" w:rsidRPr="00C9057A" w14:paraId="6E24F81F" w14:textId="77777777" w:rsidTr="00031E25">
        <w:tc>
          <w:tcPr>
            <w:tcW w:w="992" w:type="dxa"/>
            <w:shd w:val="clear" w:color="auto" w:fill="auto"/>
            <w:vAlign w:val="center"/>
          </w:tcPr>
          <w:p w14:paraId="44B27C9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61BEF0" w14:textId="1B4FB081" w:rsidR="0074317C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гу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Юрьевна</w:t>
            </w:r>
          </w:p>
        </w:tc>
        <w:tc>
          <w:tcPr>
            <w:tcW w:w="6001" w:type="dxa"/>
          </w:tcPr>
          <w:p w14:paraId="7EE1E23D" w14:textId="45A9848A" w:rsidR="00745A43" w:rsidRPr="00745A43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745A43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 ОТ 20.02.2020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56E6C51E" w14:textId="71982A9B" w:rsidR="0074317C" w:rsidRPr="00296EB5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5D605189" w14:textId="77777777" w:rsidTr="00031E25">
        <w:tc>
          <w:tcPr>
            <w:tcW w:w="992" w:type="dxa"/>
            <w:shd w:val="clear" w:color="auto" w:fill="auto"/>
            <w:vAlign w:val="center"/>
          </w:tcPr>
          <w:p w14:paraId="365A5E2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3DA9579" w14:textId="5324CF95" w:rsidR="00745A43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нина Лидия Евгеньевна</w:t>
            </w:r>
          </w:p>
        </w:tc>
        <w:tc>
          <w:tcPr>
            <w:tcW w:w="6001" w:type="dxa"/>
          </w:tcPr>
          <w:p w14:paraId="12A875EF" w14:textId="6F4B5A00" w:rsidR="00745A43" w:rsidRPr="00745A43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745A43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 ОТ 20.02.202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0 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33A5093E" w14:textId="63C10453" w:rsidR="00745A43" w:rsidRPr="00296EB5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13258B99" w14:textId="77777777" w:rsidTr="00031E25">
        <w:tc>
          <w:tcPr>
            <w:tcW w:w="992" w:type="dxa"/>
            <w:shd w:val="clear" w:color="auto" w:fill="auto"/>
            <w:vAlign w:val="center"/>
          </w:tcPr>
          <w:p w14:paraId="3CBD1D1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0EFFD" w14:textId="16EA9B4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ркина Мария Александровна</w:t>
            </w:r>
          </w:p>
        </w:tc>
        <w:tc>
          <w:tcPr>
            <w:tcW w:w="6001" w:type="dxa"/>
          </w:tcPr>
          <w:p w14:paraId="76FBFB2F" w14:textId="3D8F550C" w:rsidR="00745A43" w:rsidRPr="00745A43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745A43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РФ</w:t>
            </w:r>
            <w:r w:rsidRPr="00745A43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ОТ 20.02.2020 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745A43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42</w:t>
            </w:r>
          </w:p>
          <w:p w14:paraId="2AD39C72" w14:textId="374C9A48" w:rsidR="00745A43" w:rsidRPr="00296EB5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745A43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1382E63B" w14:textId="77777777" w:rsidTr="00031E25">
        <w:tc>
          <w:tcPr>
            <w:tcW w:w="992" w:type="dxa"/>
            <w:shd w:val="clear" w:color="auto" w:fill="auto"/>
            <w:vAlign w:val="center"/>
          </w:tcPr>
          <w:p w14:paraId="7DB8124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A2928D" w14:textId="094EDBCF" w:rsidR="00745A43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ашков Антон Николаевич</w:t>
            </w:r>
          </w:p>
        </w:tc>
        <w:tc>
          <w:tcPr>
            <w:tcW w:w="6001" w:type="dxa"/>
          </w:tcPr>
          <w:p w14:paraId="0CDCF3D5" w14:textId="31533EFC" w:rsidR="00745A43" w:rsidRPr="00296EB5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73B59FA8" w14:textId="77777777" w:rsidTr="000D2BB0">
        <w:trPr>
          <w:trHeight w:val="763"/>
        </w:trPr>
        <w:tc>
          <w:tcPr>
            <w:tcW w:w="992" w:type="dxa"/>
            <w:shd w:val="clear" w:color="auto" w:fill="auto"/>
            <w:vAlign w:val="center"/>
          </w:tcPr>
          <w:p w14:paraId="67ABD2E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C737FE" w14:textId="6F4D916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Галина Валерьевна</w:t>
            </w:r>
          </w:p>
        </w:tc>
        <w:tc>
          <w:tcPr>
            <w:tcW w:w="6001" w:type="dxa"/>
          </w:tcPr>
          <w:p w14:paraId="06BBF513" w14:textId="6A66D721" w:rsidR="00745A43" w:rsidRPr="00296EB5" w:rsidRDefault="00745A43" w:rsidP="00745A4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 </w:t>
            </w:r>
          </w:p>
        </w:tc>
      </w:tr>
      <w:tr w:rsidR="00745A43" w:rsidRPr="00C9057A" w14:paraId="0F5407DD" w14:textId="77777777" w:rsidTr="0074317C">
        <w:tc>
          <w:tcPr>
            <w:tcW w:w="992" w:type="dxa"/>
            <w:shd w:val="clear" w:color="auto" w:fill="auto"/>
            <w:vAlign w:val="center"/>
          </w:tcPr>
          <w:p w14:paraId="757B471A" w14:textId="77777777" w:rsidR="00745A43" w:rsidRPr="000D2BB0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563AC01" w14:textId="7AAB8638" w:rsidR="00745A43" w:rsidRPr="000D2BB0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Инна Евгеньевна</w:t>
            </w:r>
          </w:p>
        </w:tc>
        <w:tc>
          <w:tcPr>
            <w:tcW w:w="6001" w:type="dxa"/>
            <w:shd w:val="clear" w:color="auto" w:fill="auto"/>
          </w:tcPr>
          <w:p w14:paraId="2BCA6A12" w14:textId="0BF1AFAE" w:rsidR="00745A43" w:rsidRPr="00EC202F" w:rsidRDefault="00745A43" w:rsidP="00EC202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8.2015 N 411 "О НАЗНАЧЕНИИ СУДЕЙ ФЕДЕРАЛЬНЫХ СУДОВ И О ПРЕДСТАВИТЕЛЯХ ПРЕЗИДЕНТА РОССИЙСКОЙ ФЕДЕРАЦИИ В КВАЛИФИКАЦИОННОЙ КОЛЛЕГИИ СУДЕЙ КУРГАНСКОЙ ОБЛАСТИ"       </w:t>
            </w:r>
          </w:p>
        </w:tc>
      </w:tr>
      <w:tr w:rsidR="00745A43" w:rsidRPr="00C9057A" w14:paraId="1ACF61A6" w14:textId="77777777" w:rsidTr="00870DB8">
        <w:tc>
          <w:tcPr>
            <w:tcW w:w="992" w:type="dxa"/>
            <w:shd w:val="clear" w:color="auto" w:fill="auto"/>
            <w:vAlign w:val="center"/>
          </w:tcPr>
          <w:p w14:paraId="2269195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4FCFCC3" w14:textId="1B48931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евшен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иктория Александровна</w:t>
            </w:r>
          </w:p>
        </w:tc>
        <w:tc>
          <w:tcPr>
            <w:tcW w:w="6001" w:type="dxa"/>
            <w:shd w:val="clear" w:color="auto" w:fill="auto"/>
          </w:tcPr>
          <w:p w14:paraId="6879917D" w14:textId="7BF4CAA7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>РФ</w:t>
            </w: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ОТ 02.01.2015 </w:t>
            </w:r>
            <w:r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Courier New"/>
                <w:sz w:val="20"/>
                <w:szCs w:val="20"/>
                <w:lang w:val="en-US" w:eastAsia="ru-RU"/>
              </w:rPr>
              <w:t>N</w:t>
            </w: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4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296EB5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>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 И ОБ УТВЕРЖДЕНИИ СОСТАВА ПРЕЗИДИУМА ДАЛЬНЕВОСТОЧНОГО ОКРУЖНОГО ВОЕННОГО СУДА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2871A48F" w14:textId="77777777" w:rsidTr="0074317C">
        <w:tc>
          <w:tcPr>
            <w:tcW w:w="992" w:type="dxa"/>
            <w:shd w:val="clear" w:color="auto" w:fill="auto"/>
            <w:vAlign w:val="center"/>
          </w:tcPr>
          <w:p w14:paraId="20E1CCB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1782151" w14:textId="5DE6B3D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маг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Борисовна</w:t>
            </w:r>
          </w:p>
        </w:tc>
        <w:tc>
          <w:tcPr>
            <w:tcW w:w="6001" w:type="dxa"/>
          </w:tcPr>
          <w:p w14:paraId="48A2CBCF" w14:textId="1F57B81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8.1996 N 1199 "О НАЗНАЧЕНИИ СУДЕЙ КРАЕВЫХ И ОБЛАСТНЫХ СУДОВ"</w:t>
            </w:r>
          </w:p>
        </w:tc>
      </w:tr>
      <w:tr w:rsidR="00745A43" w:rsidRPr="00C9057A" w14:paraId="52958BF7" w14:textId="77777777" w:rsidTr="0074317C">
        <w:tc>
          <w:tcPr>
            <w:tcW w:w="992" w:type="dxa"/>
            <w:shd w:val="clear" w:color="auto" w:fill="auto"/>
            <w:vAlign w:val="center"/>
          </w:tcPr>
          <w:p w14:paraId="2AC2CC0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1B0137" w14:textId="14C58B9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Леонова Светла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Викторовна</w:t>
            </w:r>
          </w:p>
        </w:tc>
        <w:tc>
          <w:tcPr>
            <w:tcW w:w="6001" w:type="dxa"/>
            <w:shd w:val="clear" w:color="auto" w:fill="auto"/>
          </w:tcPr>
          <w:p w14:paraId="3D0A6370" w14:textId="2A4CEA9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22.07.2015 N 381 "О НАЗНАЧЕНИИ СУДЕЙ ФЕДЕРАЛЬНЫХ СУДОВ И О ПРЕДСТАВИТЕЛЯХ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16EAC0EC" w14:textId="77777777" w:rsidTr="0074317C">
        <w:tc>
          <w:tcPr>
            <w:tcW w:w="992" w:type="dxa"/>
            <w:shd w:val="clear" w:color="auto" w:fill="auto"/>
            <w:vAlign w:val="center"/>
          </w:tcPr>
          <w:p w14:paraId="1F0EECE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A3DA7A" w14:textId="66CD072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итвиненко Елена Викторовна</w:t>
            </w:r>
          </w:p>
        </w:tc>
        <w:tc>
          <w:tcPr>
            <w:tcW w:w="6001" w:type="dxa"/>
          </w:tcPr>
          <w:p w14:paraId="1B012B67" w14:textId="1AC4916C" w:rsidR="00745A43" w:rsidRPr="00296EB5" w:rsidRDefault="00745A43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745A43" w:rsidRPr="00C9057A" w14:paraId="1AF4CDDC" w14:textId="77777777" w:rsidTr="00870DB8">
        <w:tc>
          <w:tcPr>
            <w:tcW w:w="992" w:type="dxa"/>
            <w:shd w:val="clear" w:color="auto" w:fill="auto"/>
            <w:vAlign w:val="center"/>
          </w:tcPr>
          <w:p w14:paraId="46F7E18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E947A19" w14:textId="1471DE4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бова Людмила Владимировна</w:t>
            </w:r>
          </w:p>
        </w:tc>
        <w:tc>
          <w:tcPr>
            <w:tcW w:w="6001" w:type="dxa"/>
          </w:tcPr>
          <w:p w14:paraId="111CDA71" w14:textId="523B16E9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22D4212" w14:textId="77777777" w:rsidTr="00870DB8">
        <w:tc>
          <w:tcPr>
            <w:tcW w:w="992" w:type="dxa"/>
            <w:shd w:val="clear" w:color="auto" w:fill="auto"/>
            <w:vAlign w:val="center"/>
          </w:tcPr>
          <w:p w14:paraId="3C8A3C3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35459A" w14:textId="2B2B6C9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боч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алентина Ивановна</w:t>
            </w:r>
          </w:p>
        </w:tc>
        <w:tc>
          <w:tcPr>
            <w:tcW w:w="6001" w:type="dxa"/>
          </w:tcPr>
          <w:p w14:paraId="7CBBF830" w14:textId="6A7B155E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12.2014 N 757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72F8E77" w14:textId="77777777" w:rsidTr="00296EB5">
        <w:tc>
          <w:tcPr>
            <w:tcW w:w="992" w:type="dxa"/>
            <w:shd w:val="clear" w:color="auto" w:fill="auto"/>
            <w:vAlign w:val="center"/>
          </w:tcPr>
          <w:p w14:paraId="13CF980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084C8A" w14:textId="180D066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ктио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Леонидовна</w:t>
            </w:r>
          </w:p>
        </w:tc>
        <w:tc>
          <w:tcPr>
            <w:tcW w:w="6001" w:type="dxa"/>
          </w:tcPr>
          <w:p w14:paraId="3F6D179C" w14:textId="2A9440A7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68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3F9211CD" w14:textId="77777777" w:rsidTr="00296EB5">
        <w:tc>
          <w:tcPr>
            <w:tcW w:w="992" w:type="dxa"/>
            <w:shd w:val="clear" w:color="auto" w:fill="auto"/>
            <w:vAlign w:val="center"/>
          </w:tcPr>
          <w:p w14:paraId="2D4C977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5B6B6C" w14:textId="388F6F7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паткина Александра Сергеевна</w:t>
            </w:r>
          </w:p>
        </w:tc>
        <w:tc>
          <w:tcPr>
            <w:tcW w:w="6001" w:type="dxa"/>
          </w:tcPr>
          <w:p w14:paraId="4434FB1B" w14:textId="3F482A1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8C5FC33" w14:textId="77777777" w:rsidTr="00296EB5">
        <w:tc>
          <w:tcPr>
            <w:tcW w:w="992" w:type="dxa"/>
            <w:shd w:val="clear" w:color="auto" w:fill="auto"/>
            <w:vAlign w:val="center"/>
          </w:tcPr>
          <w:p w14:paraId="61C1BA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2B995D" w14:textId="1515A1E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укьянченко Виктор Васильевич</w:t>
            </w:r>
          </w:p>
        </w:tc>
        <w:tc>
          <w:tcPr>
            <w:tcW w:w="6001" w:type="dxa"/>
          </w:tcPr>
          <w:p w14:paraId="03A76B24" w14:textId="298EE34F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5A43" w:rsidRPr="00C9057A" w14:paraId="54449460" w14:textId="77777777" w:rsidTr="00296EB5">
        <w:tc>
          <w:tcPr>
            <w:tcW w:w="992" w:type="dxa"/>
            <w:shd w:val="clear" w:color="auto" w:fill="auto"/>
            <w:vAlign w:val="center"/>
          </w:tcPr>
          <w:p w14:paraId="6E690C3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076696" w14:textId="1665C8D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гжа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Эльми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бдулганиевна</w:t>
            </w:r>
            <w:proofErr w:type="spellEnd"/>
          </w:p>
        </w:tc>
        <w:tc>
          <w:tcPr>
            <w:tcW w:w="6001" w:type="dxa"/>
          </w:tcPr>
          <w:p w14:paraId="69F76E05" w14:textId="6F262240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2CAF2F1A" w14:textId="77777777" w:rsidTr="00296EB5">
        <w:tc>
          <w:tcPr>
            <w:tcW w:w="992" w:type="dxa"/>
            <w:shd w:val="clear" w:color="auto" w:fill="auto"/>
            <w:vAlign w:val="center"/>
          </w:tcPr>
          <w:p w14:paraId="65FD098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646EE5" w14:textId="1660458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аксимова Елена Викторовна</w:t>
            </w:r>
          </w:p>
        </w:tc>
        <w:tc>
          <w:tcPr>
            <w:tcW w:w="6001" w:type="dxa"/>
          </w:tcPr>
          <w:p w14:paraId="22FF06A8" w14:textId="15E7B576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</w:rPr>
              <w:t xml:space="preserve">УКАЗ ПРЕЗИДЕНТА </w:t>
            </w:r>
            <w:r>
              <w:rPr>
                <w:rFonts w:ascii="Times New Roman" w:hAnsi="Times New Roman"/>
              </w:rPr>
              <w:t>РФ</w:t>
            </w:r>
            <w:r w:rsidRPr="00296EB5">
              <w:rPr>
                <w:rFonts w:ascii="Times New Roman" w:hAnsi="Times New Roman"/>
              </w:rPr>
              <w:t xml:space="preserve"> ОТ 28.10.2013 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N</w:t>
            </w:r>
            <w:r w:rsidRPr="00296EB5">
              <w:rPr>
                <w:rFonts w:ascii="Times New Roman" w:hAnsi="Times New Roman"/>
              </w:rPr>
              <w:t> 805 "О НАЗНАЧЕНИИ СУДЕЙ ФЕДЕРАЛЬНЫХ СУДОВ, 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6B6D0E3C" w14:textId="77777777" w:rsidTr="00296EB5">
        <w:tc>
          <w:tcPr>
            <w:tcW w:w="992" w:type="dxa"/>
            <w:shd w:val="clear" w:color="auto" w:fill="auto"/>
            <w:vAlign w:val="center"/>
          </w:tcPr>
          <w:p w14:paraId="2E338BA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819622" w14:textId="45F01C22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нер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Николаевна</w:t>
            </w:r>
          </w:p>
        </w:tc>
        <w:tc>
          <w:tcPr>
            <w:tcW w:w="6001" w:type="dxa"/>
          </w:tcPr>
          <w:p w14:paraId="2869519F" w14:textId="2C1616B7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5BC89BCF" w14:textId="77777777" w:rsidTr="00E85A1E">
        <w:tc>
          <w:tcPr>
            <w:tcW w:w="992" w:type="dxa"/>
            <w:shd w:val="clear" w:color="auto" w:fill="auto"/>
            <w:vAlign w:val="center"/>
          </w:tcPr>
          <w:p w14:paraId="29519F3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69D69" w14:textId="6EC2BAB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иненко Алексей Иванович</w:t>
            </w:r>
          </w:p>
        </w:tc>
        <w:tc>
          <w:tcPr>
            <w:tcW w:w="6001" w:type="dxa"/>
          </w:tcPr>
          <w:p w14:paraId="04E18C1B" w14:textId="74B343C1" w:rsidR="00745A43" w:rsidRPr="00296EB5" w:rsidRDefault="00745A43" w:rsidP="007C1E2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5.12.2001 N 1465 "О НАЗНАЧЕНИИ СУДЕЙ ВЕРХОВНЫХ СУДОВ РЕСПУБЛИК, КРАЕВЫХ, ОБЛАСТНЫХ СУДОВ, МОСКОВСКОГО ГОРОДСКОГО СУДА И СУДА ХАНТЫ - МАНСИЙСКОГО АВТОНОМНОГО ОКРУГА"</w:t>
            </w:r>
          </w:p>
        </w:tc>
      </w:tr>
      <w:tr w:rsidR="00745A43" w:rsidRPr="00C9057A" w14:paraId="1BA68ACD" w14:textId="77777777" w:rsidTr="00031E25">
        <w:tc>
          <w:tcPr>
            <w:tcW w:w="992" w:type="dxa"/>
            <w:shd w:val="clear" w:color="auto" w:fill="auto"/>
            <w:vAlign w:val="center"/>
          </w:tcPr>
          <w:p w14:paraId="78F5F53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CD378B" w14:textId="28F127D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тынова Лариса Тихоновна</w:t>
            </w:r>
          </w:p>
        </w:tc>
        <w:tc>
          <w:tcPr>
            <w:tcW w:w="6001" w:type="dxa"/>
          </w:tcPr>
          <w:p w14:paraId="71D88D02" w14:textId="64862ADF" w:rsidR="00745A43" w:rsidRPr="00296EB5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4.1999 N 399 "О НАЗНАЧЕНИИ СУДЕЙ ВЕРХОВНЫХ СУДОВ РЕСПУБЛИК, АЛТАЙСКОГО КРАЕВОГО СУДА, ОБЛАСТНЫХ СУДОВ И МОСКОВСКОГО ГОРОДСКОГО СУДА"</w:t>
            </w:r>
          </w:p>
        </w:tc>
      </w:tr>
      <w:tr w:rsidR="00745A43" w:rsidRPr="00C9057A" w14:paraId="66C116FC" w14:textId="77777777" w:rsidTr="00E85A1E">
        <w:tc>
          <w:tcPr>
            <w:tcW w:w="992" w:type="dxa"/>
            <w:shd w:val="clear" w:color="auto" w:fill="auto"/>
            <w:vAlign w:val="center"/>
          </w:tcPr>
          <w:p w14:paraId="5F27A4BA" w14:textId="264D15E1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E74DA3" w14:textId="2CE562E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асленникова Любовь Владимировна </w:t>
            </w:r>
          </w:p>
        </w:tc>
        <w:tc>
          <w:tcPr>
            <w:tcW w:w="6001" w:type="dxa"/>
          </w:tcPr>
          <w:p w14:paraId="5A9A266D" w14:textId="4317FC83" w:rsidR="00745A43" w:rsidRPr="00296EB5" w:rsidRDefault="00745A43" w:rsidP="009E78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7.11.2008 N 1615 "О НАЗНАЧЕНИИ СУДЕЙ ВЕРХОВНЫХ СУДОВ РЕСПУБЛИК, КРАЕВЫХ, ОБЛАСТНЫХ СУДОВ, МОСКОВСКОГО ГОРОДСКОГО СУДА, СУДА ЕВРЕЙСКОЙ АВТОНОМНОЙ ОБЛАСТИ И СУДОВ АВТОНОМНЫХ ОКРУГОВ"</w:t>
            </w:r>
          </w:p>
        </w:tc>
      </w:tr>
      <w:tr w:rsidR="00745A43" w:rsidRPr="00C9057A" w14:paraId="6E715EA1" w14:textId="77777777" w:rsidTr="00E85A1E">
        <w:tc>
          <w:tcPr>
            <w:tcW w:w="992" w:type="dxa"/>
            <w:shd w:val="clear" w:color="auto" w:fill="auto"/>
            <w:vAlign w:val="center"/>
          </w:tcPr>
          <w:p w14:paraId="5526957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3FBE35" w14:textId="309986C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тлах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ей Сергеевич</w:t>
            </w:r>
          </w:p>
        </w:tc>
        <w:tc>
          <w:tcPr>
            <w:tcW w:w="6001" w:type="dxa"/>
          </w:tcPr>
          <w:p w14:paraId="5C70CCE5" w14:textId="56038CBB" w:rsidR="00745A43" w:rsidRPr="00296EB5" w:rsidRDefault="00745A43" w:rsidP="009E78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5.10.2014 N 681 "О НАЗНАЧЕНИИ СУДЕЙ ФЕДЕРАЛЬНЫХ СУДОВ, О ПРЕДСТАВИТЕЛЯХ ПРЕЗИДЕНТА РОССИЙСКОЙ ФЕДЕРАЦИИ В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КВАЛИФИКАЦИОННЫХ КОЛЛЕГИЯХ СУДЕЙ СУБЪЕКТОВ РОССИЙСКОЙ ФЕДЕРАЦИИ"</w:t>
            </w:r>
          </w:p>
        </w:tc>
      </w:tr>
      <w:tr w:rsidR="00745A43" w:rsidRPr="00C9057A" w14:paraId="641A27F6" w14:textId="77777777" w:rsidTr="00031E25">
        <w:tc>
          <w:tcPr>
            <w:tcW w:w="992" w:type="dxa"/>
            <w:shd w:val="clear" w:color="auto" w:fill="auto"/>
            <w:vAlign w:val="center"/>
          </w:tcPr>
          <w:p w14:paraId="189BB74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8D24687" w14:textId="250EAEE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сюр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Леонидович</w:t>
            </w:r>
          </w:p>
        </w:tc>
        <w:tc>
          <w:tcPr>
            <w:tcW w:w="6001" w:type="dxa"/>
          </w:tcPr>
          <w:p w14:paraId="25E883EF" w14:textId="6FD9F2D1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02EEC0ED" w14:textId="77777777" w:rsidTr="00031E25">
        <w:tc>
          <w:tcPr>
            <w:tcW w:w="992" w:type="dxa"/>
            <w:shd w:val="clear" w:color="auto" w:fill="auto"/>
            <w:vAlign w:val="center"/>
          </w:tcPr>
          <w:p w14:paraId="5A7BF4C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6ABCDA" w14:textId="52047F1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йлова Регина Борисовна</w:t>
            </w:r>
          </w:p>
        </w:tc>
        <w:tc>
          <w:tcPr>
            <w:tcW w:w="6001" w:type="dxa"/>
          </w:tcPr>
          <w:p w14:paraId="79DBDE5E" w14:textId="33DFEFE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6.2011 N 872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745A43" w:rsidRPr="00C9057A" w14:paraId="530A13FB" w14:textId="77777777" w:rsidTr="00031E25">
        <w:tc>
          <w:tcPr>
            <w:tcW w:w="992" w:type="dxa"/>
            <w:shd w:val="clear" w:color="auto" w:fill="auto"/>
            <w:vAlign w:val="center"/>
          </w:tcPr>
          <w:p w14:paraId="1C6BF27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4421CDE" w14:textId="04780B2C" w:rsidR="00745A43" w:rsidRPr="00CA6061" w:rsidRDefault="00745A43" w:rsidP="000855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лева Татьяна Дмитриевна</w:t>
            </w:r>
          </w:p>
        </w:tc>
        <w:tc>
          <w:tcPr>
            <w:tcW w:w="6001" w:type="dxa"/>
          </w:tcPr>
          <w:p w14:paraId="275A6CBB" w14:textId="2457D16A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6.2010 N 793 "О НАЗНАЧЕНИИ СУДЕЙ ВЕРХОВНЫХ СУДОВ РЕСПУБЛИК, КРАЕВЫХ, ОБЛАСТНЫХ СУДОВ, МОСКОВСКОГО И САНКТ-ПЕТЕРБУРГСКОГО ГОРОДСКИХ СУДОВ И СУДА НЕНЕЦКОГО АВТОНОМНОГО ОКРУГА"</w:t>
            </w:r>
          </w:p>
        </w:tc>
      </w:tr>
      <w:tr w:rsidR="00745A43" w:rsidRPr="00C9057A" w14:paraId="372A26F9" w14:textId="77777777" w:rsidTr="00EC611E">
        <w:tc>
          <w:tcPr>
            <w:tcW w:w="992" w:type="dxa"/>
            <w:shd w:val="clear" w:color="auto" w:fill="auto"/>
            <w:vAlign w:val="center"/>
          </w:tcPr>
          <w:p w14:paraId="44AD5A0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484B5" w14:textId="01E9D89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щенко Ольга Анатольевна</w:t>
            </w:r>
          </w:p>
        </w:tc>
        <w:tc>
          <w:tcPr>
            <w:tcW w:w="6001" w:type="dxa"/>
            <w:shd w:val="clear" w:color="auto" w:fill="auto"/>
          </w:tcPr>
          <w:p w14:paraId="3043E162" w14:textId="03907E03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6AEDF0F9" w14:textId="77777777" w:rsidTr="00EC611E">
        <w:tc>
          <w:tcPr>
            <w:tcW w:w="992" w:type="dxa"/>
            <w:shd w:val="clear" w:color="auto" w:fill="auto"/>
            <w:vAlign w:val="center"/>
          </w:tcPr>
          <w:p w14:paraId="6725E50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D08E85" w14:textId="5EFD4F3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не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Иванович</w:t>
            </w:r>
          </w:p>
        </w:tc>
        <w:tc>
          <w:tcPr>
            <w:tcW w:w="6001" w:type="dxa"/>
          </w:tcPr>
          <w:p w14:paraId="62F84EA5" w14:textId="38290CEA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745A43" w:rsidRPr="00C9057A" w14:paraId="5B7D3A2F" w14:textId="77777777" w:rsidTr="00EC611E">
        <w:tc>
          <w:tcPr>
            <w:tcW w:w="992" w:type="dxa"/>
            <w:shd w:val="clear" w:color="auto" w:fill="auto"/>
            <w:vAlign w:val="center"/>
          </w:tcPr>
          <w:p w14:paraId="454262E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D97890" w14:textId="724825E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ргас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ихаил Михайлович</w:t>
            </w:r>
          </w:p>
        </w:tc>
        <w:tc>
          <w:tcPr>
            <w:tcW w:w="6001" w:type="dxa"/>
          </w:tcPr>
          <w:p w14:paraId="17F2DFB7" w14:textId="4380B39C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3260F46F" w14:textId="77777777" w:rsidTr="00EC611E">
        <w:tc>
          <w:tcPr>
            <w:tcW w:w="992" w:type="dxa"/>
            <w:shd w:val="clear" w:color="auto" w:fill="auto"/>
            <w:vAlign w:val="center"/>
          </w:tcPr>
          <w:p w14:paraId="07858C9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6EEC27" w14:textId="670B07E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орозова Дина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мимовна</w:t>
            </w:r>
            <w:proofErr w:type="spellEnd"/>
          </w:p>
        </w:tc>
        <w:tc>
          <w:tcPr>
            <w:tcW w:w="6001" w:type="dxa"/>
            <w:shd w:val="clear" w:color="auto" w:fill="auto"/>
          </w:tcPr>
          <w:p w14:paraId="1F664B3C" w14:textId="721B860D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40386633" w14:textId="77777777" w:rsidTr="00EC611E">
        <w:tc>
          <w:tcPr>
            <w:tcW w:w="992" w:type="dxa"/>
            <w:shd w:val="clear" w:color="auto" w:fill="auto"/>
            <w:vAlign w:val="center"/>
          </w:tcPr>
          <w:p w14:paraId="307643C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1403B0" w14:textId="07CFFB6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шеч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Иванович</w:t>
            </w:r>
          </w:p>
        </w:tc>
        <w:tc>
          <w:tcPr>
            <w:tcW w:w="6001" w:type="dxa"/>
            <w:shd w:val="clear" w:color="auto" w:fill="auto"/>
          </w:tcPr>
          <w:p w14:paraId="4EDE4636" w14:textId="1C3B5D3A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4.07.2015 N 343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50AB9F03" w14:textId="77777777" w:rsidTr="00EC611E">
        <w:tc>
          <w:tcPr>
            <w:tcW w:w="992" w:type="dxa"/>
            <w:shd w:val="clear" w:color="auto" w:fill="auto"/>
            <w:vAlign w:val="center"/>
          </w:tcPr>
          <w:p w14:paraId="421FC5F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FAD871" w14:textId="0200EEA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зыченко Олег Александрович</w:t>
            </w:r>
          </w:p>
        </w:tc>
        <w:tc>
          <w:tcPr>
            <w:tcW w:w="6001" w:type="dxa"/>
          </w:tcPr>
          <w:p w14:paraId="4D4E51F9" w14:textId="5A2EF33A" w:rsidR="00745A43" w:rsidRPr="00324F83" w:rsidRDefault="00745A43" w:rsidP="00F06863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324F83">
              <w:rPr>
                <w:b w:val="0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60810EC0" w14:textId="77777777" w:rsidTr="00EC611E">
        <w:tc>
          <w:tcPr>
            <w:tcW w:w="992" w:type="dxa"/>
            <w:shd w:val="clear" w:color="auto" w:fill="auto"/>
            <w:vAlign w:val="center"/>
          </w:tcPr>
          <w:p w14:paraId="630022F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74A0E49" w14:textId="69ABAA5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хортых</w:t>
            </w:r>
            <w:proofErr w:type="gram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Николаевна</w:t>
            </w:r>
          </w:p>
        </w:tc>
        <w:tc>
          <w:tcPr>
            <w:tcW w:w="6001" w:type="dxa"/>
          </w:tcPr>
          <w:p w14:paraId="0F12D4F9" w14:textId="65E0DB87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12.2011 N 1698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0C698067" w14:textId="77777777" w:rsidTr="0074317C">
        <w:tc>
          <w:tcPr>
            <w:tcW w:w="992" w:type="dxa"/>
            <w:shd w:val="clear" w:color="auto" w:fill="auto"/>
            <w:vAlign w:val="center"/>
          </w:tcPr>
          <w:p w14:paraId="521FC1B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57DE94" w14:textId="45824E7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ушн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Евгеньевна</w:t>
            </w:r>
          </w:p>
        </w:tc>
        <w:tc>
          <w:tcPr>
            <w:tcW w:w="6001" w:type="dxa"/>
          </w:tcPr>
          <w:p w14:paraId="71029DB8" w14:textId="7523E522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6097B9BD" w14:textId="77777777" w:rsidTr="00870DB8">
        <w:tc>
          <w:tcPr>
            <w:tcW w:w="992" w:type="dxa"/>
            <w:shd w:val="clear" w:color="auto" w:fill="auto"/>
            <w:vAlign w:val="center"/>
          </w:tcPr>
          <w:p w14:paraId="466F99E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700C62" w14:textId="70ECC7B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ыз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Владимировна</w:t>
            </w:r>
          </w:p>
        </w:tc>
        <w:tc>
          <w:tcPr>
            <w:tcW w:w="6001" w:type="dxa"/>
          </w:tcPr>
          <w:p w14:paraId="5F97E0CB" w14:textId="6816A453" w:rsidR="00745A43" w:rsidRPr="00296EB5" w:rsidRDefault="00745A43" w:rsidP="00325D8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745A43" w:rsidRPr="00C9057A" w14:paraId="0484267F" w14:textId="77777777" w:rsidTr="00870DB8">
        <w:tc>
          <w:tcPr>
            <w:tcW w:w="992" w:type="dxa"/>
            <w:shd w:val="clear" w:color="auto" w:fill="auto"/>
            <w:vAlign w:val="center"/>
          </w:tcPr>
          <w:p w14:paraId="37BD7A6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0C923B" w14:textId="019A44D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азаренко Алексей Павлович</w:t>
            </w:r>
          </w:p>
        </w:tc>
        <w:tc>
          <w:tcPr>
            <w:tcW w:w="6001" w:type="dxa"/>
          </w:tcPr>
          <w:p w14:paraId="2C52EE13" w14:textId="354EBB18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5.12.2016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7C84C6BE" w14:textId="77777777" w:rsidTr="00296EB5">
        <w:tc>
          <w:tcPr>
            <w:tcW w:w="992" w:type="dxa"/>
            <w:shd w:val="clear" w:color="auto" w:fill="auto"/>
            <w:vAlign w:val="center"/>
          </w:tcPr>
          <w:p w14:paraId="5CC5969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2E6756" w14:textId="5EB585E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дел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Анатольевна</w:t>
            </w:r>
          </w:p>
        </w:tc>
        <w:tc>
          <w:tcPr>
            <w:tcW w:w="6001" w:type="dxa"/>
          </w:tcPr>
          <w:p w14:paraId="463F113A" w14:textId="24989BC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07.06.2011 N 715 "О НАЗНАЧЕНИИ СУДЕЙ ВЕРХОВНЫХ СУДОВ РЕСПУБЛИК, КРАЕВЫХ,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ОБЛАСТНЫХ СУДОВ, МОСКОВСКОГО И САНКТ-ПЕТЕРБУРГСКОГО ГОРОДСКИХ СУДОВ"</w:t>
            </w:r>
          </w:p>
        </w:tc>
      </w:tr>
      <w:tr w:rsidR="00745A43" w:rsidRPr="00C9057A" w14:paraId="18B3C5FC" w14:textId="77777777" w:rsidTr="00296EB5">
        <w:tc>
          <w:tcPr>
            <w:tcW w:w="992" w:type="dxa"/>
            <w:shd w:val="clear" w:color="auto" w:fill="auto"/>
            <w:vAlign w:val="center"/>
          </w:tcPr>
          <w:p w14:paraId="0CC95DB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1CDE2B" w14:textId="6C9746F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рет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итична</w:t>
            </w:r>
          </w:p>
        </w:tc>
        <w:tc>
          <w:tcPr>
            <w:tcW w:w="6001" w:type="dxa"/>
          </w:tcPr>
          <w:p w14:paraId="0283E34E" w14:textId="3F937CA2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11.2001 N 1350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75FABE5C" w14:textId="77777777" w:rsidTr="00296EB5">
        <w:tc>
          <w:tcPr>
            <w:tcW w:w="992" w:type="dxa"/>
            <w:shd w:val="clear" w:color="auto" w:fill="auto"/>
            <w:vAlign w:val="center"/>
          </w:tcPr>
          <w:p w14:paraId="43BF133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500397" w14:textId="4A385C6F" w:rsidR="00745A43" w:rsidRPr="00CA6061" w:rsidRDefault="00745A43" w:rsidP="00495B5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стерова Елена Борисовна</w:t>
            </w:r>
          </w:p>
        </w:tc>
        <w:tc>
          <w:tcPr>
            <w:tcW w:w="6001" w:type="dxa"/>
          </w:tcPr>
          <w:p w14:paraId="5CA66197" w14:textId="5CD3141E" w:rsidR="00745A43" w:rsidRPr="00296EB5" w:rsidRDefault="00745A43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06.2012 N 848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0D5E2EE7" w14:textId="77777777" w:rsidTr="00296EB5">
        <w:tc>
          <w:tcPr>
            <w:tcW w:w="992" w:type="dxa"/>
            <w:shd w:val="clear" w:color="auto" w:fill="auto"/>
            <w:vAlign w:val="center"/>
          </w:tcPr>
          <w:p w14:paraId="2F65CDD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F9601F9" w14:textId="27274EC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я Викторовна</w:t>
            </w:r>
          </w:p>
        </w:tc>
        <w:tc>
          <w:tcPr>
            <w:tcW w:w="6001" w:type="dxa"/>
          </w:tcPr>
          <w:p w14:paraId="68D6A3FE" w14:textId="4791B5B9" w:rsidR="00745A43" w:rsidRPr="00324F83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05.12.2014 N 757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73DAE24" w14:textId="77777777" w:rsidTr="00296EB5">
        <w:tc>
          <w:tcPr>
            <w:tcW w:w="992" w:type="dxa"/>
            <w:shd w:val="clear" w:color="auto" w:fill="auto"/>
            <w:vAlign w:val="center"/>
          </w:tcPr>
          <w:p w14:paraId="713A0F6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B6E1186" w14:textId="50B3FED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ья Васильевна</w:t>
            </w:r>
          </w:p>
        </w:tc>
        <w:tc>
          <w:tcPr>
            <w:tcW w:w="6001" w:type="dxa"/>
          </w:tcPr>
          <w:p w14:paraId="28A32E8D" w14:textId="029A76FE" w:rsidR="00745A43" w:rsidRPr="00296EB5" w:rsidRDefault="00745A43" w:rsidP="00296EB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09.06.2017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4F83">
              <w:rPr>
                <w:rFonts w:ascii="Times New Roman" w:hAnsi="Times New Roman"/>
                <w:sz w:val="20"/>
                <w:szCs w:val="20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25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36E7D5F" w14:textId="77777777" w:rsidTr="00296EB5">
        <w:tc>
          <w:tcPr>
            <w:tcW w:w="992" w:type="dxa"/>
            <w:shd w:val="clear" w:color="auto" w:fill="auto"/>
            <w:vAlign w:val="center"/>
          </w:tcPr>
          <w:p w14:paraId="344E698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3340B3" w14:textId="2202AAA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оленко Любовь Ивановна</w:t>
            </w:r>
          </w:p>
        </w:tc>
        <w:tc>
          <w:tcPr>
            <w:tcW w:w="6001" w:type="dxa"/>
          </w:tcPr>
          <w:p w14:paraId="2C45F902" w14:textId="301719E7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09.11.2000 N 1857 "О НАЗНАЧЕНИИ СУДЕЙ ВЕРХОВНЫХ СУДОВ РЕСПУБЛИК, КРАЕВЫХ, ОБЛАСТНЫХ СУДОВ, МОСКОВСКОГО, САНКТ - ПЕТЕРБУРГСКОГО ГОРОДСКИХ СУДОВ И СУДОВ АВТОНОМНЫХ ОКРУГОВ"</w:t>
            </w:r>
          </w:p>
        </w:tc>
      </w:tr>
      <w:tr w:rsidR="00745A43" w:rsidRPr="00C9057A" w14:paraId="61A59D5F" w14:textId="77777777" w:rsidTr="00296EB5">
        <w:tc>
          <w:tcPr>
            <w:tcW w:w="992" w:type="dxa"/>
            <w:shd w:val="clear" w:color="auto" w:fill="auto"/>
            <w:vAlign w:val="center"/>
          </w:tcPr>
          <w:p w14:paraId="10CC6F7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DD0CCA" w14:textId="7B149DE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 Валентин Александрович</w:t>
            </w:r>
          </w:p>
        </w:tc>
        <w:tc>
          <w:tcPr>
            <w:tcW w:w="6001" w:type="dxa"/>
          </w:tcPr>
          <w:p w14:paraId="74404BB7" w14:textId="77EA8837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24F83">
              <w:rPr>
                <w:rFonts w:ascii="Times New Roman" w:hAnsi="Times New Roman"/>
                <w:sz w:val="20"/>
                <w:szCs w:val="20"/>
              </w:rPr>
              <w:t>УКАЗ ПРЕЗИДЕНТА РФ ОТ 10.06.2003 N 649 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44083217" w14:textId="77777777" w:rsidTr="00296EB5">
        <w:tc>
          <w:tcPr>
            <w:tcW w:w="992" w:type="dxa"/>
            <w:shd w:val="clear" w:color="auto" w:fill="auto"/>
            <w:vAlign w:val="center"/>
          </w:tcPr>
          <w:p w14:paraId="299322F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B08B2A" w14:textId="5BE2E96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 Константин Владимирович</w:t>
            </w:r>
          </w:p>
        </w:tc>
        <w:tc>
          <w:tcPr>
            <w:tcW w:w="6001" w:type="dxa"/>
          </w:tcPr>
          <w:p w14:paraId="6BD7774A" w14:textId="2076D25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 22.10.2015 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539EF219" w14:textId="77777777" w:rsidTr="00296EB5">
        <w:tc>
          <w:tcPr>
            <w:tcW w:w="992" w:type="dxa"/>
            <w:shd w:val="clear" w:color="auto" w:fill="auto"/>
            <w:vAlign w:val="center"/>
          </w:tcPr>
          <w:p w14:paraId="09767E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EE9ED6" w14:textId="25AAB1E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Елена Анатольевна</w:t>
            </w:r>
          </w:p>
        </w:tc>
        <w:tc>
          <w:tcPr>
            <w:tcW w:w="6001" w:type="dxa"/>
          </w:tcPr>
          <w:p w14:paraId="5A503F73" w14:textId="1F817C65" w:rsidR="00745A43" w:rsidRPr="00324F83" w:rsidRDefault="00745A43" w:rsidP="00324959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324F83">
              <w:rPr>
                <w:b w:val="0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76C72EBF" w14:textId="77777777" w:rsidTr="00296EB5">
        <w:tc>
          <w:tcPr>
            <w:tcW w:w="992" w:type="dxa"/>
            <w:shd w:val="clear" w:color="auto" w:fill="auto"/>
            <w:vAlign w:val="center"/>
          </w:tcPr>
          <w:p w14:paraId="04C24A4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A8CC21" w14:textId="718BC1E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Ольга Анатольевна</w:t>
            </w:r>
          </w:p>
        </w:tc>
        <w:tc>
          <w:tcPr>
            <w:tcW w:w="6001" w:type="dxa"/>
          </w:tcPr>
          <w:p w14:paraId="62ABE042" w14:textId="3347A981" w:rsidR="00745A43" w:rsidRPr="00296EB5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26.08.2016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745A43" w:rsidRPr="00C9057A" w14:paraId="4A80DEB8" w14:textId="77777777" w:rsidTr="00E85A1E">
        <w:tc>
          <w:tcPr>
            <w:tcW w:w="992" w:type="dxa"/>
            <w:shd w:val="clear" w:color="auto" w:fill="auto"/>
            <w:vAlign w:val="center"/>
          </w:tcPr>
          <w:p w14:paraId="52594F5F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46BE43" w14:textId="7AFDBCD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ихвер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Ивановна</w:t>
            </w:r>
          </w:p>
        </w:tc>
        <w:tc>
          <w:tcPr>
            <w:tcW w:w="6001" w:type="dxa"/>
          </w:tcPr>
          <w:p w14:paraId="7FFDE681" w14:textId="7F7B0AFF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54650B60" w14:textId="77777777" w:rsidTr="00E85A1E">
        <w:tc>
          <w:tcPr>
            <w:tcW w:w="992" w:type="dxa"/>
            <w:shd w:val="clear" w:color="auto" w:fill="auto"/>
            <w:vAlign w:val="center"/>
          </w:tcPr>
          <w:p w14:paraId="4CED1C6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68446F" w14:textId="7AE5408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юнина Мария Васильевна</w:t>
            </w:r>
          </w:p>
        </w:tc>
        <w:tc>
          <w:tcPr>
            <w:tcW w:w="6001" w:type="dxa"/>
          </w:tcPr>
          <w:p w14:paraId="1E163111" w14:textId="0BF4FBB9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4E9C86C4" w14:textId="77777777" w:rsidTr="00E85A1E">
        <w:tc>
          <w:tcPr>
            <w:tcW w:w="992" w:type="dxa"/>
            <w:shd w:val="clear" w:color="auto" w:fill="auto"/>
            <w:vAlign w:val="center"/>
          </w:tcPr>
          <w:p w14:paraId="4372568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6EBEDB" w14:textId="7CF10C7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 Александр Владимирович</w:t>
            </w:r>
          </w:p>
        </w:tc>
        <w:tc>
          <w:tcPr>
            <w:tcW w:w="6001" w:type="dxa"/>
          </w:tcPr>
          <w:p w14:paraId="779C9F69" w14:textId="1E12D16E" w:rsidR="00745A43" w:rsidRPr="00296EB5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BC0FF5E" w14:textId="77777777" w:rsidTr="00E85A1E">
        <w:tc>
          <w:tcPr>
            <w:tcW w:w="992" w:type="dxa"/>
            <w:shd w:val="clear" w:color="auto" w:fill="auto"/>
            <w:vAlign w:val="center"/>
          </w:tcPr>
          <w:p w14:paraId="65EADE5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60F1AB" w14:textId="3D14C03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а Ирина Петровна</w:t>
            </w:r>
          </w:p>
        </w:tc>
        <w:tc>
          <w:tcPr>
            <w:tcW w:w="6001" w:type="dxa"/>
          </w:tcPr>
          <w:p w14:paraId="68241831" w14:textId="1082B59B" w:rsidR="00745A43" w:rsidRPr="00296EB5" w:rsidRDefault="00745A43" w:rsidP="007C09A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11.2011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37DC96E" w14:textId="77777777" w:rsidTr="00031E25">
        <w:tc>
          <w:tcPr>
            <w:tcW w:w="992" w:type="dxa"/>
            <w:shd w:val="clear" w:color="auto" w:fill="auto"/>
            <w:vAlign w:val="center"/>
          </w:tcPr>
          <w:p w14:paraId="07603FA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276628E" w14:textId="51D1A0E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сюн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рий Анатольевич</w:t>
            </w:r>
          </w:p>
        </w:tc>
        <w:tc>
          <w:tcPr>
            <w:tcW w:w="6001" w:type="dxa"/>
          </w:tcPr>
          <w:p w14:paraId="62AF8B3F" w14:textId="48246B97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2.11.1994 N 2103 "О НАЗНАЧЕНИИ СУДЕЙ КРАЕВЫХ И ОБЛАСТНЫХ СУДОВ"</w:t>
            </w:r>
          </w:p>
        </w:tc>
      </w:tr>
      <w:tr w:rsidR="00745A43" w:rsidRPr="00C9057A" w14:paraId="06C065F0" w14:textId="77777777" w:rsidTr="00031E25">
        <w:tc>
          <w:tcPr>
            <w:tcW w:w="992" w:type="dxa"/>
            <w:shd w:val="clear" w:color="auto" w:fill="auto"/>
            <w:vAlign w:val="center"/>
          </w:tcPr>
          <w:p w14:paraId="1FD87CB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34C60E" w14:textId="1608E6FF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шкевич Анна Михайловна</w:t>
            </w:r>
          </w:p>
        </w:tc>
        <w:tc>
          <w:tcPr>
            <w:tcW w:w="6001" w:type="dxa"/>
          </w:tcPr>
          <w:p w14:paraId="369ED78F" w14:textId="05E86D43" w:rsidR="00745A43" w:rsidRPr="00296EB5" w:rsidRDefault="00745A43" w:rsidP="003249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4.10.2011 N 141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03C9AA9B" w14:textId="77777777" w:rsidTr="00031E25">
        <w:tc>
          <w:tcPr>
            <w:tcW w:w="992" w:type="dxa"/>
            <w:shd w:val="clear" w:color="auto" w:fill="auto"/>
            <w:vAlign w:val="center"/>
          </w:tcPr>
          <w:p w14:paraId="37B0F622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DF3A17" w14:textId="5270685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ильгу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Степанович</w:t>
            </w:r>
          </w:p>
        </w:tc>
        <w:tc>
          <w:tcPr>
            <w:tcW w:w="6001" w:type="dxa"/>
          </w:tcPr>
          <w:p w14:paraId="00C43FA1" w14:textId="080A97D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4EE7F980" w14:textId="77777777" w:rsidTr="00031E25">
        <w:tc>
          <w:tcPr>
            <w:tcW w:w="992" w:type="dxa"/>
            <w:shd w:val="clear" w:color="auto" w:fill="auto"/>
            <w:vAlign w:val="center"/>
          </w:tcPr>
          <w:p w14:paraId="66F40D4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AE27F2" w14:textId="086E7BF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доприго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Геннадьевич</w:t>
            </w:r>
          </w:p>
        </w:tc>
        <w:tc>
          <w:tcPr>
            <w:tcW w:w="6001" w:type="dxa"/>
          </w:tcPr>
          <w:p w14:paraId="233F4FE0" w14:textId="32657B4C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45A43" w:rsidRPr="00C9057A" w14:paraId="4A80DFCB" w14:textId="77777777" w:rsidTr="00031E25">
        <w:tc>
          <w:tcPr>
            <w:tcW w:w="992" w:type="dxa"/>
            <w:shd w:val="clear" w:color="auto" w:fill="auto"/>
            <w:vAlign w:val="center"/>
          </w:tcPr>
          <w:p w14:paraId="345B750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A532A2" w14:textId="4E5FCA7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олковников Сергей Вячеславович</w:t>
            </w:r>
          </w:p>
        </w:tc>
        <w:tc>
          <w:tcPr>
            <w:tcW w:w="6001" w:type="dxa"/>
          </w:tcPr>
          <w:p w14:paraId="63944751" w14:textId="1665303A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07.07.2018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408 "О НАЗНАЧЕНИИ СУДЕЙ ФЕДЕРАЛЬНЫХ СУДОВ"</w:t>
            </w:r>
          </w:p>
        </w:tc>
      </w:tr>
      <w:tr w:rsidR="00745A43" w:rsidRPr="00C9057A" w14:paraId="6FD35413" w14:textId="77777777" w:rsidTr="00031E25">
        <w:tc>
          <w:tcPr>
            <w:tcW w:w="992" w:type="dxa"/>
            <w:shd w:val="clear" w:color="auto" w:fill="auto"/>
            <w:vAlign w:val="center"/>
          </w:tcPr>
          <w:p w14:paraId="4D1641C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E5DFEE" w14:textId="3ABE383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ыг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ячеслав Александрович</w:t>
            </w:r>
          </w:p>
        </w:tc>
        <w:tc>
          <w:tcPr>
            <w:tcW w:w="6001" w:type="dxa"/>
          </w:tcPr>
          <w:p w14:paraId="32CCA499" w14:textId="6E80A874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F97F3B6" w14:textId="77777777" w:rsidTr="00031E25">
        <w:tc>
          <w:tcPr>
            <w:tcW w:w="992" w:type="dxa"/>
            <w:shd w:val="clear" w:color="auto" w:fill="auto"/>
            <w:vAlign w:val="center"/>
          </w:tcPr>
          <w:p w14:paraId="194D5C9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E58763" w14:textId="0B23AD1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якова Лариса Федоровна</w:t>
            </w:r>
          </w:p>
        </w:tc>
        <w:tc>
          <w:tcPr>
            <w:tcW w:w="6001" w:type="dxa"/>
          </w:tcPr>
          <w:p w14:paraId="4B87B0D7" w14:textId="12A53854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20194B08" w14:textId="77777777" w:rsidTr="00031E25">
        <w:tc>
          <w:tcPr>
            <w:tcW w:w="992" w:type="dxa"/>
            <w:shd w:val="clear" w:color="auto" w:fill="auto"/>
            <w:vAlign w:val="center"/>
          </w:tcPr>
          <w:p w14:paraId="736D4B2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E926A8" w14:textId="1A661DA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номарев Александр Николаевич</w:t>
            </w:r>
          </w:p>
        </w:tc>
        <w:tc>
          <w:tcPr>
            <w:tcW w:w="6001" w:type="dxa"/>
          </w:tcPr>
          <w:p w14:paraId="057CCEE1" w14:textId="5739F79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45A43" w:rsidRPr="00C9057A" w14:paraId="4CDDE2F0" w14:textId="77777777" w:rsidTr="00EC611E">
        <w:tc>
          <w:tcPr>
            <w:tcW w:w="992" w:type="dxa"/>
            <w:shd w:val="clear" w:color="auto" w:fill="auto"/>
            <w:vAlign w:val="center"/>
          </w:tcPr>
          <w:p w14:paraId="05603BB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F8BBC" w14:textId="4A611238" w:rsidR="00745A43" w:rsidRPr="00CA6061" w:rsidRDefault="00745A43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спелова Елена Васильевна</w:t>
            </w:r>
          </w:p>
        </w:tc>
        <w:tc>
          <w:tcPr>
            <w:tcW w:w="6001" w:type="dxa"/>
            <w:shd w:val="clear" w:color="auto" w:fill="auto"/>
          </w:tcPr>
          <w:p w14:paraId="3600843D" w14:textId="159D9A7A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210B5D2" w14:textId="77777777" w:rsidTr="00EC611E">
        <w:tc>
          <w:tcPr>
            <w:tcW w:w="992" w:type="dxa"/>
            <w:shd w:val="clear" w:color="auto" w:fill="auto"/>
            <w:vAlign w:val="center"/>
          </w:tcPr>
          <w:p w14:paraId="2C3E2BD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254DEB" w14:textId="48523A74" w:rsidR="00745A43" w:rsidRPr="00CA6061" w:rsidRDefault="00745A43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ритул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Владимировна</w:t>
            </w:r>
          </w:p>
        </w:tc>
        <w:tc>
          <w:tcPr>
            <w:tcW w:w="6001" w:type="dxa"/>
            <w:shd w:val="clear" w:color="auto" w:fill="auto"/>
          </w:tcPr>
          <w:p w14:paraId="7A2B16A5" w14:textId="35A1E43C" w:rsidR="00745A43" w:rsidRPr="00296EB5" w:rsidRDefault="00745A43" w:rsidP="0014744D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399BC788" w14:textId="77777777" w:rsidTr="00EC611E">
        <w:tc>
          <w:tcPr>
            <w:tcW w:w="992" w:type="dxa"/>
            <w:shd w:val="clear" w:color="auto" w:fill="auto"/>
            <w:vAlign w:val="center"/>
          </w:tcPr>
          <w:p w14:paraId="7757F5A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786ADB" w14:textId="6D519F2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ня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Александрович</w:t>
            </w:r>
          </w:p>
        </w:tc>
        <w:tc>
          <w:tcPr>
            <w:tcW w:w="6001" w:type="dxa"/>
          </w:tcPr>
          <w:p w14:paraId="1AA7FCD9" w14:textId="1856CBD5" w:rsidR="00745A43" w:rsidRPr="00296EB5" w:rsidRDefault="00745A43" w:rsidP="00100B9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ADF8910" w14:textId="77777777" w:rsidTr="00EC611E">
        <w:tc>
          <w:tcPr>
            <w:tcW w:w="992" w:type="dxa"/>
            <w:shd w:val="clear" w:color="auto" w:fill="auto"/>
            <w:vAlign w:val="center"/>
          </w:tcPr>
          <w:p w14:paraId="284276D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D4CB34" w14:textId="43143B9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щенко Владимир Петрович</w:t>
            </w:r>
          </w:p>
        </w:tc>
        <w:tc>
          <w:tcPr>
            <w:tcW w:w="6001" w:type="dxa"/>
          </w:tcPr>
          <w:p w14:paraId="368441DD" w14:textId="6F46F51D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EC611E" w:rsidRPr="00C9057A" w14:paraId="67F2EDF1" w14:textId="77777777" w:rsidTr="00EC611E">
        <w:tc>
          <w:tcPr>
            <w:tcW w:w="992" w:type="dxa"/>
            <w:shd w:val="clear" w:color="auto" w:fill="auto"/>
            <w:vAlign w:val="center"/>
          </w:tcPr>
          <w:p w14:paraId="588B981A" w14:textId="77777777" w:rsidR="00EC611E" w:rsidRPr="00CA6061" w:rsidRDefault="00EC61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56FFAC" w14:textId="6D9F2EBC" w:rsidR="00EC611E" w:rsidRPr="00CA6061" w:rsidRDefault="00EC611E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тицын Михаил Юрьевич</w:t>
            </w:r>
          </w:p>
        </w:tc>
        <w:tc>
          <w:tcPr>
            <w:tcW w:w="6001" w:type="dxa"/>
          </w:tcPr>
          <w:p w14:paraId="6A9B6EB4" w14:textId="1BCC7509" w:rsidR="00EC611E" w:rsidRPr="00296EB5" w:rsidRDefault="002E62B7" w:rsidP="002E62B7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E62B7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 xml:space="preserve"> ОТ 01.10.2020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 xml:space="preserve"> 586 "О НАЗНАЧЕНИИ ПРЕДСЕДАТЕЛЯ МОСКОВСКОГО ГОРОДСКОГО СУДА"</w:t>
            </w:r>
          </w:p>
        </w:tc>
      </w:tr>
      <w:tr w:rsidR="00745A43" w:rsidRPr="00C9057A" w14:paraId="7EB57B7C" w14:textId="77777777" w:rsidTr="0074317C">
        <w:tc>
          <w:tcPr>
            <w:tcW w:w="992" w:type="dxa"/>
            <w:shd w:val="clear" w:color="auto" w:fill="auto"/>
            <w:vAlign w:val="center"/>
          </w:tcPr>
          <w:p w14:paraId="3C99F31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910AA99" w14:textId="10C9F1A7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кат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Николаевна</w:t>
            </w:r>
          </w:p>
        </w:tc>
        <w:tc>
          <w:tcPr>
            <w:tcW w:w="6001" w:type="dxa"/>
          </w:tcPr>
          <w:p w14:paraId="0F6DB495" w14:textId="2448DA5A" w:rsidR="00745A43" w:rsidRPr="00296EB5" w:rsidRDefault="00745A43" w:rsidP="0032495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45A43" w:rsidRPr="00C9057A" w14:paraId="335BB340" w14:textId="77777777" w:rsidTr="00870DB8">
        <w:tc>
          <w:tcPr>
            <w:tcW w:w="992" w:type="dxa"/>
            <w:shd w:val="clear" w:color="auto" w:fill="auto"/>
            <w:vAlign w:val="center"/>
          </w:tcPr>
          <w:p w14:paraId="134F4F9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AC298B" w14:textId="43A25AB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новский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дрей Владимирович</w:t>
            </w:r>
          </w:p>
        </w:tc>
        <w:tc>
          <w:tcPr>
            <w:tcW w:w="6001" w:type="dxa"/>
          </w:tcPr>
          <w:p w14:paraId="3BC2985B" w14:textId="2A582474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1BADE2A4" w14:textId="77777777" w:rsidTr="00870DB8">
        <w:tc>
          <w:tcPr>
            <w:tcW w:w="992" w:type="dxa"/>
            <w:shd w:val="clear" w:color="auto" w:fill="auto"/>
            <w:vAlign w:val="center"/>
          </w:tcPr>
          <w:p w14:paraId="4C61F23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95C042" w14:textId="1BB0304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ч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Ксения Анатольевна</w:t>
            </w:r>
          </w:p>
        </w:tc>
        <w:tc>
          <w:tcPr>
            <w:tcW w:w="6001" w:type="dxa"/>
          </w:tcPr>
          <w:p w14:paraId="5FFD8395" w14:textId="18EE6AB6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4.2015 N 208 "О НАЗНАЧЕНИИ СУДЕЙ ФЕДЕРАЛЬНЫХ СУДОВ"</w:t>
            </w:r>
          </w:p>
        </w:tc>
      </w:tr>
      <w:tr w:rsidR="00745A43" w:rsidRPr="00C9057A" w14:paraId="01E9065C" w14:textId="77777777" w:rsidTr="00870DB8">
        <w:tc>
          <w:tcPr>
            <w:tcW w:w="992" w:type="dxa"/>
            <w:shd w:val="clear" w:color="auto" w:fill="auto"/>
            <w:vAlign w:val="center"/>
          </w:tcPr>
          <w:p w14:paraId="5FF87012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F049DD" w14:textId="187380F7" w:rsidR="00745A43" w:rsidRPr="00CA6061" w:rsidRDefault="00745A43" w:rsidP="00BC770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умянцева Елена Алексеевна</w:t>
            </w:r>
          </w:p>
        </w:tc>
        <w:tc>
          <w:tcPr>
            <w:tcW w:w="6001" w:type="dxa"/>
          </w:tcPr>
          <w:p w14:paraId="154E8FA2" w14:textId="5940B29A" w:rsidR="00745A43" w:rsidRPr="00296EB5" w:rsidRDefault="00745A43" w:rsidP="00FE194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44C651D1" w14:textId="77777777" w:rsidTr="00296EB5">
        <w:tc>
          <w:tcPr>
            <w:tcW w:w="992" w:type="dxa"/>
            <w:shd w:val="clear" w:color="auto" w:fill="auto"/>
            <w:vAlign w:val="center"/>
          </w:tcPr>
          <w:p w14:paraId="63A595F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780F4F" w14:textId="719EAB8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бак Александр Евгеньевич</w:t>
            </w:r>
          </w:p>
        </w:tc>
        <w:tc>
          <w:tcPr>
            <w:tcW w:w="6001" w:type="dxa"/>
          </w:tcPr>
          <w:p w14:paraId="32F038F8" w14:textId="010C8ABC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73D0F300" w14:textId="77777777" w:rsidTr="00296EB5">
        <w:tc>
          <w:tcPr>
            <w:tcW w:w="992" w:type="dxa"/>
            <w:shd w:val="clear" w:color="auto" w:fill="auto"/>
            <w:vAlign w:val="center"/>
          </w:tcPr>
          <w:p w14:paraId="073DA2F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A15749" w14:textId="123738D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жова Анастасия Васильевна</w:t>
            </w:r>
          </w:p>
        </w:tc>
        <w:tc>
          <w:tcPr>
            <w:tcW w:w="6001" w:type="dxa"/>
          </w:tcPr>
          <w:p w14:paraId="629E73E5" w14:textId="29B7713C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08BC78EC" w14:textId="77777777" w:rsidTr="00296EB5">
        <w:tc>
          <w:tcPr>
            <w:tcW w:w="992" w:type="dxa"/>
            <w:shd w:val="clear" w:color="auto" w:fill="auto"/>
            <w:vAlign w:val="center"/>
          </w:tcPr>
          <w:p w14:paraId="32074CE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D1DDDCF" w14:textId="2C9BA81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альникова Марина Львовна</w:t>
            </w:r>
          </w:p>
        </w:tc>
        <w:tc>
          <w:tcPr>
            <w:tcW w:w="6001" w:type="dxa"/>
          </w:tcPr>
          <w:p w14:paraId="5DD32843" w14:textId="2DC1A988" w:rsidR="00745A43" w:rsidRPr="00296EB5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296EB5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45A43" w:rsidRPr="00C9057A" w14:paraId="653E26FB" w14:textId="77777777" w:rsidTr="00296EB5">
        <w:tc>
          <w:tcPr>
            <w:tcW w:w="992" w:type="dxa"/>
            <w:shd w:val="clear" w:color="auto" w:fill="auto"/>
            <w:vAlign w:val="center"/>
          </w:tcPr>
          <w:p w14:paraId="41779C6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B7C468" w14:textId="60F1774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ветозерска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38F68AF8" w14:textId="73717463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38036FC" w14:textId="77777777" w:rsidTr="00296EB5">
        <w:tc>
          <w:tcPr>
            <w:tcW w:w="992" w:type="dxa"/>
            <w:shd w:val="clear" w:color="auto" w:fill="auto"/>
            <w:vAlign w:val="center"/>
          </w:tcPr>
          <w:p w14:paraId="1C6A51B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CC92FF" w14:textId="04C3C26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вастьянова Наталия Юрьевна</w:t>
            </w:r>
          </w:p>
        </w:tc>
        <w:tc>
          <w:tcPr>
            <w:tcW w:w="6001" w:type="dxa"/>
          </w:tcPr>
          <w:p w14:paraId="0430141C" w14:textId="7E5019C4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1E780B85" w14:textId="77777777" w:rsidTr="00296EB5">
        <w:tc>
          <w:tcPr>
            <w:tcW w:w="992" w:type="dxa"/>
            <w:shd w:val="clear" w:color="auto" w:fill="auto"/>
            <w:vAlign w:val="center"/>
          </w:tcPr>
          <w:p w14:paraId="6D7F582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67C41" w14:textId="379506B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ливерстова Анна Андреевна</w:t>
            </w:r>
          </w:p>
        </w:tc>
        <w:tc>
          <w:tcPr>
            <w:tcW w:w="6001" w:type="dxa"/>
          </w:tcPr>
          <w:p w14:paraId="7BB9B595" w14:textId="3CCFA6D9" w:rsidR="00745A43" w:rsidRPr="00296EB5" w:rsidRDefault="00745A43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39CA767F" w14:textId="77777777" w:rsidTr="00296EB5">
        <w:tc>
          <w:tcPr>
            <w:tcW w:w="992" w:type="dxa"/>
            <w:shd w:val="clear" w:color="auto" w:fill="auto"/>
            <w:vAlign w:val="center"/>
          </w:tcPr>
          <w:p w14:paraId="7E5EA07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3FDDF0" w14:textId="1D32D3E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лина Марина Евгеньевна</w:t>
            </w:r>
          </w:p>
        </w:tc>
        <w:tc>
          <w:tcPr>
            <w:tcW w:w="6001" w:type="dxa"/>
          </w:tcPr>
          <w:p w14:paraId="203203DA" w14:textId="5FB39B5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385FD52E" w14:textId="77777777" w:rsidTr="00296EB5">
        <w:tc>
          <w:tcPr>
            <w:tcW w:w="992" w:type="dxa"/>
            <w:shd w:val="clear" w:color="auto" w:fill="auto"/>
            <w:vAlign w:val="center"/>
          </w:tcPr>
          <w:p w14:paraId="2730B7B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30579B9" w14:textId="52BEA60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мченко Алексей Владимирович</w:t>
            </w:r>
          </w:p>
        </w:tc>
        <w:tc>
          <w:tcPr>
            <w:tcW w:w="6001" w:type="dxa"/>
          </w:tcPr>
          <w:p w14:paraId="541B5A30" w14:textId="35A6C55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0.08.2012 N 1154 "О НАЗНАЧЕНИИ СУДЕЙ ВЕРХОВНЫХ СУДОВ РЕСПУБЛИК, СТАВРОПОЛЬСКОГО КРАЕВОГО СУДА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6271C55F" w14:textId="77777777" w:rsidTr="00296EB5">
        <w:tc>
          <w:tcPr>
            <w:tcW w:w="992" w:type="dxa"/>
            <w:shd w:val="clear" w:color="auto" w:fill="auto"/>
            <w:vAlign w:val="center"/>
          </w:tcPr>
          <w:p w14:paraId="4F82153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C7487BE" w14:textId="25545D9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бул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Жанна Александровна</w:t>
            </w:r>
          </w:p>
        </w:tc>
        <w:tc>
          <w:tcPr>
            <w:tcW w:w="6001" w:type="dxa"/>
          </w:tcPr>
          <w:p w14:paraId="2D8856AC" w14:textId="552CEED8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6C660F95" w14:textId="77777777" w:rsidTr="00296EB5">
        <w:tc>
          <w:tcPr>
            <w:tcW w:w="992" w:type="dxa"/>
            <w:shd w:val="clear" w:color="auto" w:fill="auto"/>
            <w:vAlign w:val="center"/>
          </w:tcPr>
          <w:p w14:paraId="41ADB2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B4A574" w14:textId="500F102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гина Наталия Дмитриевна</w:t>
            </w:r>
          </w:p>
        </w:tc>
        <w:tc>
          <w:tcPr>
            <w:tcW w:w="6001" w:type="dxa"/>
          </w:tcPr>
          <w:p w14:paraId="103C17B4" w14:textId="1764D173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9.12.1994 N 2240 "О НАЗНАЧЕНИИ СУДЕЙ КРАЕВЫХ И ОБЛАСТНЫХ СУДОВ"</w:t>
            </w:r>
          </w:p>
        </w:tc>
      </w:tr>
      <w:tr w:rsidR="00745A43" w:rsidRPr="00C9057A" w14:paraId="00881DD7" w14:textId="77777777" w:rsidTr="00296EB5">
        <w:tc>
          <w:tcPr>
            <w:tcW w:w="992" w:type="dxa"/>
            <w:shd w:val="clear" w:color="auto" w:fill="auto"/>
            <w:vAlign w:val="center"/>
          </w:tcPr>
          <w:p w14:paraId="2270B40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B63AFE" w14:textId="24F917D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Викторович</w:t>
            </w:r>
          </w:p>
        </w:tc>
        <w:tc>
          <w:tcPr>
            <w:tcW w:w="6001" w:type="dxa"/>
          </w:tcPr>
          <w:p w14:paraId="6201F7B1" w14:textId="5054286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5A43" w:rsidRPr="00C9057A" w14:paraId="19356185" w14:textId="77777777" w:rsidTr="00E85A1E">
        <w:tc>
          <w:tcPr>
            <w:tcW w:w="992" w:type="dxa"/>
            <w:shd w:val="clear" w:color="auto" w:fill="auto"/>
            <w:vAlign w:val="center"/>
          </w:tcPr>
          <w:p w14:paraId="00ED811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7E5435" w14:textId="0529A52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кащенко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3371361A" w14:textId="0789211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498D5EAE" w14:textId="77777777" w:rsidTr="00E85A1E">
        <w:tc>
          <w:tcPr>
            <w:tcW w:w="992" w:type="dxa"/>
            <w:shd w:val="clear" w:color="auto" w:fill="auto"/>
            <w:vAlign w:val="center"/>
          </w:tcPr>
          <w:p w14:paraId="2FEAF3E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9B0F03" w14:textId="359476E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курид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Анатольевна</w:t>
            </w:r>
          </w:p>
        </w:tc>
        <w:tc>
          <w:tcPr>
            <w:tcW w:w="6001" w:type="dxa"/>
          </w:tcPr>
          <w:p w14:paraId="4E9BC97B" w14:textId="4D00558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25.07.2013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78822A98" w14:textId="77777777" w:rsidTr="00E85A1E">
        <w:tc>
          <w:tcPr>
            <w:tcW w:w="992" w:type="dxa"/>
            <w:shd w:val="clear" w:color="auto" w:fill="auto"/>
            <w:vAlign w:val="center"/>
          </w:tcPr>
          <w:p w14:paraId="4F7621B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1F9120D" w14:textId="790FEBB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мирнова Юлия Александровна</w:t>
            </w:r>
          </w:p>
        </w:tc>
        <w:tc>
          <w:tcPr>
            <w:tcW w:w="6001" w:type="dxa"/>
          </w:tcPr>
          <w:p w14:paraId="4B362DA7" w14:textId="43F2BCA1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3312276F" w14:textId="77777777" w:rsidTr="00E85A1E">
        <w:tc>
          <w:tcPr>
            <w:tcW w:w="992" w:type="dxa"/>
            <w:shd w:val="clear" w:color="auto" w:fill="auto"/>
            <w:vAlign w:val="center"/>
          </w:tcPr>
          <w:p w14:paraId="34A912A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3CD626" w14:textId="4528ABA8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молкина Людмила Михайловна</w:t>
            </w:r>
          </w:p>
        </w:tc>
        <w:tc>
          <w:tcPr>
            <w:tcW w:w="6001" w:type="dxa"/>
          </w:tcPr>
          <w:p w14:paraId="19F04EF7" w14:textId="04073996" w:rsidR="00745A43" w:rsidRPr="00296EB5" w:rsidRDefault="00745A43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CB375C" w:rsidRPr="00C9057A" w14:paraId="0AA4AD43" w14:textId="77777777" w:rsidTr="00E85A1E">
        <w:tc>
          <w:tcPr>
            <w:tcW w:w="992" w:type="dxa"/>
            <w:shd w:val="clear" w:color="auto" w:fill="auto"/>
            <w:vAlign w:val="center"/>
          </w:tcPr>
          <w:p w14:paraId="5FF5782D" w14:textId="77777777" w:rsidR="00CB375C" w:rsidRPr="00CA6061" w:rsidRDefault="00CB375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7104444" w14:textId="6A97A2F4" w:rsidR="00CB375C" w:rsidRPr="00CA6061" w:rsidRDefault="00CB375C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мол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дежда Леонидовна</w:t>
            </w:r>
          </w:p>
        </w:tc>
        <w:tc>
          <w:tcPr>
            <w:tcW w:w="6001" w:type="dxa"/>
          </w:tcPr>
          <w:p w14:paraId="7617D072" w14:textId="4083DD6B" w:rsidR="00CB375C" w:rsidRPr="00296EB5" w:rsidRDefault="002E62B7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E62B7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08.06.2020 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>N 377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2E62B7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5E67DD1D" w14:textId="77777777" w:rsidTr="00031E25">
        <w:tc>
          <w:tcPr>
            <w:tcW w:w="992" w:type="dxa"/>
            <w:shd w:val="clear" w:color="auto" w:fill="auto"/>
            <w:vAlign w:val="center"/>
          </w:tcPr>
          <w:p w14:paraId="5A7F8EA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A90D238" w14:textId="34AA5E4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околова Татьяна Валерьевна</w:t>
            </w:r>
          </w:p>
        </w:tc>
        <w:tc>
          <w:tcPr>
            <w:tcW w:w="6001" w:type="dxa"/>
          </w:tcPr>
          <w:p w14:paraId="50DD8C9A" w14:textId="1DD22F89" w:rsidR="00745A43" w:rsidRPr="002E62B7" w:rsidRDefault="00745A43" w:rsidP="002E62B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0D2BB0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14.10.2019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 xml:space="preserve"> 496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18F8F800" w14:textId="77777777" w:rsidTr="00031E25">
        <w:tc>
          <w:tcPr>
            <w:tcW w:w="992" w:type="dxa"/>
            <w:shd w:val="clear" w:color="auto" w:fill="auto"/>
            <w:vAlign w:val="center"/>
          </w:tcPr>
          <w:p w14:paraId="519A945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39187C" w14:textId="3EE6F4C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Соколовский Максим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рониславович</w:t>
            </w:r>
            <w:proofErr w:type="spellEnd"/>
          </w:p>
        </w:tc>
        <w:tc>
          <w:tcPr>
            <w:tcW w:w="6001" w:type="dxa"/>
          </w:tcPr>
          <w:p w14:paraId="536D08D7" w14:textId="3D492845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</w:t>
            </w:r>
            <w:bookmarkStart w:id="0" w:name="_GoBack"/>
            <w:bookmarkEnd w:id="0"/>
            <w:r w:rsidRPr="00296EB5">
              <w:rPr>
                <w:rFonts w:ascii="Times New Roman" w:hAnsi="Times New Roman"/>
                <w:sz w:val="20"/>
                <w:szCs w:val="20"/>
              </w:rPr>
              <w:t>И"</w:t>
            </w:r>
          </w:p>
        </w:tc>
      </w:tr>
      <w:tr w:rsidR="00745A43" w:rsidRPr="00C9057A" w14:paraId="6B12DBAC" w14:textId="77777777" w:rsidTr="00031E25">
        <w:tc>
          <w:tcPr>
            <w:tcW w:w="992" w:type="dxa"/>
            <w:shd w:val="clear" w:color="auto" w:fill="auto"/>
            <w:vAlign w:val="center"/>
          </w:tcPr>
          <w:p w14:paraId="224ECDF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3FB4B9" w14:textId="5D9783B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авич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ладимир Владимирович</w:t>
            </w:r>
          </w:p>
        </w:tc>
        <w:tc>
          <w:tcPr>
            <w:tcW w:w="6001" w:type="dxa"/>
          </w:tcPr>
          <w:p w14:paraId="5B05080E" w14:textId="276CD827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F36CEE0" w14:textId="77777777" w:rsidTr="00031E25">
        <w:tc>
          <w:tcPr>
            <w:tcW w:w="992" w:type="dxa"/>
            <w:shd w:val="clear" w:color="auto" w:fill="auto"/>
            <w:vAlign w:val="center"/>
          </w:tcPr>
          <w:p w14:paraId="4D82467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D68CDD" w14:textId="2BA2296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роева Галина Александровна</w:t>
            </w:r>
          </w:p>
        </w:tc>
        <w:tc>
          <w:tcPr>
            <w:tcW w:w="6001" w:type="dxa"/>
          </w:tcPr>
          <w:p w14:paraId="56E6CC41" w14:textId="2D874D5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4.1997 N 398 "О НАЗНАЧЕНИИ СУДЕЙ АЛТАЙСКОГО КРАЕВОГО СУДА, ОБЛАСТНЫХ, ГОРОДСКИХ СУДОВ И СУДА ХАНТЫ - МАНСИЙСКОГО АВТОНОМНОГО ОКРУГА"</w:t>
            </w:r>
          </w:p>
        </w:tc>
      </w:tr>
      <w:tr w:rsidR="00745A43" w:rsidRPr="00C9057A" w14:paraId="4B02EA41" w14:textId="77777777" w:rsidTr="00031E25">
        <w:tc>
          <w:tcPr>
            <w:tcW w:w="992" w:type="dxa"/>
            <w:shd w:val="clear" w:color="auto" w:fill="auto"/>
            <w:vAlign w:val="center"/>
          </w:tcPr>
          <w:p w14:paraId="6DD4EF2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CE7871C" w14:textId="0240778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воров Андрей Александрович</w:t>
            </w:r>
          </w:p>
        </w:tc>
        <w:tc>
          <w:tcPr>
            <w:tcW w:w="6001" w:type="dxa"/>
          </w:tcPr>
          <w:p w14:paraId="7936EBD9" w14:textId="71B21CF2" w:rsidR="00745A43" w:rsidRPr="00296EB5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789FA09A" w14:textId="77777777" w:rsidTr="00031E25">
        <w:tc>
          <w:tcPr>
            <w:tcW w:w="992" w:type="dxa"/>
            <w:shd w:val="clear" w:color="auto" w:fill="auto"/>
            <w:vAlign w:val="center"/>
          </w:tcPr>
          <w:p w14:paraId="25FB087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802388" w14:textId="72794D5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ум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Сергеевна</w:t>
            </w:r>
          </w:p>
        </w:tc>
        <w:tc>
          <w:tcPr>
            <w:tcW w:w="6001" w:type="dxa"/>
          </w:tcPr>
          <w:p w14:paraId="10DFE6A2" w14:textId="0ED19235" w:rsidR="00745A43" w:rsidRPr="00296EB5" w:rsidRDefault="00745A43" w:rsidP="00745A4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4.10.2011 N 141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11CE8D28" w14:textId="77777777" w:rsidTr="00031E25">
        <w:tc>
          <w:tcPr>
            <w:tcW w:w="992" w:type="dxa"/>
            <w:shd w:val="clear" w:color="auto" w:fill="auto"/>
            <w:vAlign w:val="center"/>
          </w:tcPr>
          <w:p w14:paraId="49E1945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05519B" w14:textId="4F02035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мина Людмила Николаевна</w:t>
            </w:r>
          </w:p>
        </w:tc>
        <w:tc>
          <w:tcPr>
            <w:tcW w:w="6001" w:type="dxa"/>
          </w:tcPr>
          <w:p w14:paraId="5D188C63" w14:textId="69B82F8E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1.08.2010 N 1002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433F4CF3" w14:textId="77777777" w:rsidTr="00031E25">
        <w:tc>
          <w:tcPr>
            <w:tcW w:w="992" w:type="dxa"/>
            <w:shd w:val="clear" w:color="auto" w:fill="auto"/>
            <w:vAlign w:val="center"/>
          </w:tcPr>
          <w:p w14:paraId="18622AF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917D02E" w14:textId="1842828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рнина</w:t>
            </w:r>
            <w:proofErr w:type="spellEnd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арина Владимировна</w:t>
            </w:r>
          </w:p>
        </w:tc>
        <w:tc>
          <w:tcPr>
            <w:tcW w:w="6001" w:type="dxa"/>
          </w:tcPr>
          <w:p w14:paraId="719A3063" w14:textId="09FA199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E6D11">
              <w:rPr>
                <w:rFonts w:ascii="Times New Roman" w:hAnsi="Times New Roman"/>
                <w:sz w:val="20"/>
                <w:szCs w:val="20"/>
              </w:rPr>
              <w:t>УКАЗ ПРЕЗИДЕНТА РФ ОТ 04.11.2019 N 540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1E6D11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6C437884" w14:textId="77777777" w:rsidTr="00031E25">
        <w:tc>
          <w:tcPr>
            <w:tcW w:w="992" w:type="dxa"/>
            <w:shd w:val="clear" w:color="auto" w:fill="auto"/>
            <w:vAlign w:val="center"/>
          </w:tcPr>
          <w:p w14:paraId="3C09ED2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DCD9A5" w14:textId="6B97DD7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слов Дмитрий Сергеевич</w:t>
            </w:r>
          </w:p>
        </w:tc>
        <w:tc>
          <w:tcPr>
            <w:tcW w:w="6001" w:type="dxa"/>
          </w:tcPr>
          <w:p w14:paraId="2A968A46" w14:textId="5F54E420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0D2BB0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14.10.2019 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 xml:space="preserve"> 496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0D2BB0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2A0F8936" w14:textId="77777777" w:rsidTr="00031E25">
        <w:tc>
          <w:tcPr>
            <w:tcW w:w="992" w:type="dxa"/>
            <w:shd w:val="clear" w:color="auto" w:fill="auto"/>
            <w:vAlign w:val="center"/>
          </w:tcPr>
          <w:p w14:paraId="73735F0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119225" w14:textId="30AD3FA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ысоева Ирина Виссарионовна</w:t>
            </w:r>
          </w:p>
        </w:tc>
        <w:tc>
          <w:tcPr>
            <w:tcW w:w="6001" w:type="dxa"/>
          </w:tcPr>
          <w:p w14:paraId="39205FFF" w14:textId="38447D0C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12.2013 N 913 "О НАЗНАЧЕНИИ СУДЕЙ ФЕДЕРАЛЬНЫХ СУДОВ, УТВЕРЖДЕНИИ СОСТАВА ПРЕЗИДИУМА ЛЕНИНГРАДСКОГО ОБЛАСТНОГО СУДА И НАЗНАЧЕНИИ ЧЛЕНОВ ПРЕЗИДИУМОВ СУДОВ"</w:t>
            </w:r>
          </w:p>
        </w:tc>
      </w:tr>
      <w:tr w:rsidR="00745A43" w:rsidRPr="00C9057A" w14:paraId="4B8E89BF" w14:textId="77777777" w:rsidTr="00031E25">
        <w:tc>
          <w:tcPr>
            <w:tcW w:w="992" w:type="dxa"/>
            <w:shd w:val="clear" w:color="auto" w:fill="auto"/>
            <w:vAlign w:val="center"/>
          </w:tcPr>
          <w:p w14:paraId="310FB2B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47BEA4" w14:textId="190C435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арджуманя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н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Борисовна</w:t>
            </w:r>
          </w:p>
        </w:tc>
        <w:tc>
          <w:tcPr>
            <w:tcW w:w="6001" w:type="dxa"/>
          </w:tcPr>
          <w:p w14:paraId="55698134" w14:textId="0F048FAC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28.07.2012 N 1074 "О НАЗНАЧЕНИИ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07F879DA" w14:textId="77777777" w:rsidTr="00031E25">
        <w:tc>
          <w:tcPr>
            <w:tcW w:w="992" w:type="dxa"/>
            <w:shd w:val="clear" w:color="auto" w:fill="auto"/>
            <w:vAlign w:val="center"/>
          </w:tcPr>
          <w:p w14:paraId="364746C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772B9FF" w14:textId="08CFD97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Тиханск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Валерьевна</w:t>
            </w:r>
          </w:p>
        </w:tc>
        <w:tc>
          <w:tcPr>
            <w:tcW w:w="6001" w:type="dxa"/>
          </w:tcPr>
          <w:p w14:paraId="375661F3" w14:textId="33C427FB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23.10.2017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66BC07E" w14:textId="77777777" w:rsidTr="00031E25">
        <w:tc>
          <w:tcPr>
            <w:tcW w:w="992" w:type="dxa"/>
            <w:shd w:val="clear" w:color="auto" w:fill="auto"/>
            <w:vAlign w:val="center"/>
          </w:tcPr>
          <w:p w14:paraId="19A0B63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7B008C" w14:textId="0861323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качук Николай Николаевич</w:t>
            </w:r>
          </w:p>
        </w:tc>
        <w:tc>
          <w:tcPr>
            <w:tcW w:w="6001" w:type="dxa"/>
          </w:tcPr>
          <w:p w14:paraId="1AD0C6EA" w14:textId="48C77FAB" w:rsidR="00745A43" w:rsidRPr="00296EB5" w:rsidRDefault="00745A43" w:rsidP="00366C9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9EF2103" w14:textId="77777777" w:rsidTr="00031E25">
        <w:tc>
          <w:tcPr>
            <w:tcW w:w="992" w:type="dxa"/>
            <w:shd w:val="clear" w:color="auto" w:fill="auto"/>
            <w:vAlign w:val="center"/>
          </w:tcPr>
          <w:p w14:paraId="251E217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F652FC" w14:textId="5F1F5D2A" w:rsidR="00745A43" w:rsidRPr="001E6D1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руб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астасия Александровна</w:t>
            </w:r>
          </w:p>
        </w:tc>
        <w:tc>
          <w:tcPr>
            <w:tcW w:w="6001" w:type="dxa"/>
          </w:tcPr>
          <w:p w14:paraId="77DA39FA" w14:textId="03CBDB3F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4FFFEED" w14:textId="77777777" w:rsidTr="00031E25">
        <w:tc>
          <w:tcPr>
            <w:tcW w:w="992" w:type="dxa"/>
            <w:shd w:val="clear" w:color="auto" w:fill="auto"/>
            <w:vAlign w:val="center"/>
          </w:tcPr>
          <w:p w14:paraId="0203595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871261" w14:textId="69F4DEC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Тюрина Елена Петровна</w:t>
            </w:r>
          </w:p>
        </w:tc>
        <w:tc>
          <w:tcPr>
            <w:tcW w:w="6001" w:type="dxa"/>
          </w:tcPr>
          <w:p w14:paraId="71170381" w14:textId="3FC4438E" w:rsidR="00745A43" w:rsidRPr="00745A43" w:rsidRDefault="00745A43" w:rsidP="00EC611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745A43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РФ ОТ 20.02.2020 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39D900C9" w14:textId="1AEE5AD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>О НАЗНАЧЕНИИ СУДЕЙ ФЕДЕРАЛЬНЫХ СУДОВ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392100D6" w14:textId="77777777" w:rsidTr="00031E25">
        <w:tc>
          <w:tcPr>
            <w:tcW w:w="992" w:type="dxa"/>
            <w:shd w:val="clear" w:color="auto" w:fill="auto"/>
            <w:vAlign w:val="center"/>
          </w:tcPr>
          <w:p w14:paraId="04C6EA3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E141865" w14:textId="1EB14C23" w:rsidR="00745A43" w:rsidRPr="001E6D1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Удов Борис Викторович</w:t>
            </w:r>
          </w:p>
        </w:tc>
        <w:tc>
          <w:tcPr>
            <w:tcW w:w="6001" w:type="dxa"/>
          </w:tcPr>
          <w:p w14:paraId="43F8C16B" w14:textId="4F7F00D2" w:rsidR="00745A43" w:rsidRPr="001E6D11" w:rsidRDefault="00745A43" w:rsidP="001E6D11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296EB5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45A43" w:rsidRPr="00C9057A" w14:paraId="26A2AA86" w14:textId="77777777" w:rsidTr="00031E25">
        <w:tc>
          <w:tcPr>
            <w:tcW w:w="992" w:type="dxa"/>
            <w:shd w:val="clear" w:color="auto" w:fill="auto"/>
            <w:vAlign w:val="center"/>
          </w:tcPr>
          <w:p w14:paraId="4E28918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563E1F5" w14:textId="3F198A9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ов Владимир Георгиевич</w:t>
            </w:r>
          </w:p>
        </w:tc>
        <w:tc>
          <w:tcPr>
            <w:tcW w:w="6001" w:type="dxa"/>
          </w:tcPr>
          <w:p w14:paraId="63E0156C" w14:textId="38DF8532" w:rsidR="00745A43" w:rsidRPr="00296EB5" w:rsidRDefault="00745A43" w:rsidP="00391D60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4.12.1996 N 1684 "О НАЗНАЧЕНИИ СУДЕЙ ВЕРХОВНЫХ СУДОВ РЕСПУБЛИК, КРАЕВЫХ И ОБЛАСТНЫХ СУДОВ, СУДОВ АВТОНОМНЫХ ОКРУГОВ"</w:t>
            </w:r>
          </w:p>
        </w:tc>
      </w:tr>
      <w:tr w:rsidR="00745A43" w:rsidRPr="00C9057A" w14:paraId="3CB1FE5B" w14:textId="77777777" w:rsidTr="00031E25">
        <w:tc>
          <w:tcPr>
            <w:tcW w:w="992" w:type="dxa"/>
            <w:shd w:val="clear" w:color="auto" w:fill="auto"/>
            <w:vAlign w:val="center"/>
          </w:tcPr>
          <w:p w14:paraId="35D226D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29BDA8" w14:textId="5CCA0D3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тинова Светлана Юрьевна</w:t>
            </w:r>
          </w:p>
        </w:tc>
        <w:tc>
          <w:tcPr>
            <w:tcW w:w="6001" w:type="dxa"/>
          </w:tcPr>
          <w:p w14:paraId="0E5DB9EA" w14:textId="37E50725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6.04.2006 N 327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05588FFF" w14:textId="77777777" w:rsidTr="00031E25">
        <w:tc>
          <w:tcPr>
            <w:tcW w:w="992" w:type="dxa"/>
            <w:shd w:val="clear" w:color="auto" w:fill="auto"/>
            <w:vAlign w:val="center"/>
          </w:tcPr>
          <w:p w14:paraId="1377B35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226DE20" w14:textId="5DC1CBD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еря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Юрьевна</w:t>
            </w:r>
          </w:p>
        </w:tc>
        <w:tc>
          <w:tcPr>
            <w:tcW w:w="6001" w:type="dxa"/>
          </w:tcPr>
          <w:p w14:paraId="58245833" w14:textId="3ECD2D02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3ACC7BA3" w14:textId="77777777" w:rsidTr="00031E25">
        <w:tc>
          <w:tcPr>
            <w:tcW w:w="992" w:type="dxa"/>
            <w:shd w:val="clear" w:color="auto" w:fill="auto"/>
            <w:vAlign w:val="center"/>
          </w:tcPr>
          <w:p w14:paraId="3198D99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E05949" w14:textId="3CC247A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ин Андрей Николаевич</w:t>
            </w:r>
          </w:p>
        </w:tc>
        <w:tc>
          <w:tcPr>
            <w:tcW w:w="6001" w:type="dxa"/>
          </w:tcPr>
          <w:p w14:paraId="6CCE20C8" w14:textId="3FA51B50" w:rsidR="00745A43" w:rsidRPr="00296EB5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06A1D49B" w14:textId="77777777" w:rsidTr="00031E25">
        <w:tc>
          <w:tcPr>
            <w:tcW w:w="992" w:type="dxa"/>
            <w:shd w:val="clear" w:color="auto" w:fill="auto"/>
            <w:vAlign w:val="center"/>
          </w:tcPr>
          <w:p w14:paraId="51AFF41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348C1E" w14:textId="24E967D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орова Светлана Викторовна</w:t>
            </w:r>
          </w:p>
        </w:tc>
        <w:tc>
          <w:tcPr>
            <w:tcW w:w="6001" w:type="dxa"/>
          </w:tcPr>
          <w:p w14:paraId="08F052B6" w14:textId="44E965C2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5A43" w:rsidRPr="00C9057A" w14:paraId="7FB61E8D" w14:textId="77777777" w:rsidTr="00031E25">
        <w:tc>
          <w:tcPr>
            <w:tcW w:w="992" w:type="dxa"/>
            <w:shd w:val="clear" w:color="auto" w:fill="auto"/>
            <w:vAlign w:val="center"/>
          </w:tcPr>
          <w:p w14:paraId="0965F28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163C66" w14:textId="76DF8D1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Галина Михайловна</w:t>
            </w:r>
          </w:p>
        </w:tc>
        <w:tc>
          <w:tcPr>
            <w:tcW w:w="6001" w:type="dxa"/>
          </w:tcPr>
          <w:p w14:paraId="1B17EB99" w14:textId="7CFB3EBC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5C8A8DBA" w14:textId="77777777" w:rsidTr="00031E25">
        <w:tc>
          <w:tcPr>
            <w:tcW w:w="992" w:type="dxa"/>
            <w:shd w:val="clear" w:color="auto" w:fill="auto"/>
            <w:vAlign w:val="center"/>
          </w:tcPr>
          <w:p w14:paraId="37F7B60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0E8FF2" w14:textId="72930DA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Оксана Викторовна</w:t>
            </w:r>
          </w:p>
        </w:tc>
        <w:tc>
          <w:tcPr>
            <w:tcW w:w="6001" w:type="dxa"/>
          </w:tcPr>
          <w:p w14:paraId="0AB4FE40" w14:textId="7BE74A6E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З ПРЕЗИДЕНТА РФ ОТ 18.07.2019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34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372D17E" w14:textId="77777777" w:rsidTr="00031E25">
        <w:tc>
          <w:tcPr>
            <w:tcW w:w="992" w:type="dxa"/>
            <w:shd w:val="clear" w:color="auto" w:fill="auto"/>
            <w:vAlign w:val="center"/>
          </w:tcPr>
          <w:p w14:paraId="145E14F2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856443A" w14:textId="7673D8E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омин Дмитрий Анатольевич</w:t>
            </w:r>
          </w:p>
        </w:tc>
        <w:tc>
          <w:tcPr>
            <w:tcW w:w="6001" w:type="dxa"/>
          </w:tcPr>
          <w:p w14:paraId="20846DBE" w14:textId="478A32E8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6.02.2010 N 198 "О НАЗНАЧЕНИИ СУДЕЙ ВЕРХОВНЫХ СУДОВ РЕСПУБЛИК, КРАЕВЫХ, ОБЛАСТНЫХ СУДОВ, МОСКОВСКОГО ГОРОДСКОГО СУДА И СУДОВ АВТОНОМНЫХ ОКРУГОВ" </w:t>
            </w:r>
          </w:p>
        </w:tc>
      </w:tr>
      <w:tr w:rsidR="00745A43" w:rsidRPr="00C9057A" w14:paraId="4304A73D" w14:textId="77777777" w:rsidTr="00031E25">
        <w:tc>
          <w:tcPr>
            <w:tcW w:w="992" w:type="dxa"/>
            <w:shd w:val="clear" w:color="auto" w:fill="auto"/>
            <w:vAlign w:val="center"/>
          </w:tcPr>
          <w:p w14:paraId="36DB7C7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434CE2" w14:textId="0DD5781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ролова Людмила Александровна</w:t>
            </w:r>
          </w:p>
        </w:tc>
        <w:tc>
          <w:tcPr>
            <w:tcW w:w="6001" w:type="dxa"/>
          </w:tcPr>
          <w:p w14:paraId="39E9378B" w14:textId="49EDF6F4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745A43" w:rsidRPr="00C9057A" w14:paraId="636C9993" w14:textId="77777777" w:rsidTr="00031E25">
        <w:tc>
          <w:tcPr>
            <w:tcW w:w="992" w:type="dxa"/>
            <w:shd w:val="clear" w:color="auto" w:fill="auto"/>
            <w:vAlign w:val="center"/>
          </w:tcPr>
          <w:p w14:paraId="24909D8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F86A75" w14:textId="14ECD7C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Фурс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олаевна</w:t>
            </w:r>
          </w:p>
        </w:tc>
        <w:tc>
          <w:tcPr>
            <w:tcW w:w="6001" w:type="dxa"/>
          </w:tcPr>
          <w:p w14:paraId="0718F49B" w14:textId="517BF5DF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ОССИЙСКОЙ ФЕДЕРАЦИИ ОТ 03.04.2018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196B12C" w14:textId="77777777" w:rsidTr="00031E25">
        <w:tc>
          <w:tcPr>
            <w:tcW w:w="992" w:type="dxa"/>
            <w:shd w:val="clear" w:color="auto" w:fill="auto"/>
            <w:vAlign w:val="center"/>
          </w:tcPr>
          <w:p w14:paraId="584C903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466D53" w14:textId="257BC90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ритонов Дмитрий Михайлович</w:t>
            </w:r>
          </w:p>
        </w:tc>
        <w:tc>
          <w:tcPr>
            <w:tcW w:w="6001" w:type="dxa"/>
          </w:tcPr>
          <w:p w14:paraId="04DCB19E" w14:textId="2D4832A6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45A43" w:rsidRPr="00C9057A" w14:paraId="7BF266CF" w14:textId="77777777" w:rsidTr="00031E25">
        <w:tc>
          <w:tcPr>
            <w:tcW w:w="992" w:type="dxa"/>
            <w:shd w:val="clear" w:color="auto" w:fill="auto"/>
            <w:vAlign w:val="center"/>
          </w:tcPr>
          <w:p w14:paraId="2D17B65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1BBA4F1" w14:textId="36F1342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мякова Татьяна Геннадьевна</w:t>
            </w:r>
          </w:p>
        </w:tc>
        <w:tc>
          <w:tcPr>
            <w:tcW w:w="6001" w:type="dxa"/>
          </w:tcPr>
          <w:p w14:paraId="16B369E6" w14:textId="461BB160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625358B" w14:textId="77777777" w:rsidTr="00031E25">
        <w:tc>
          <w:tcPr>
            <w:tcW w:w="992" w:type="dxa"/>
            <w:shd w:val="clear" w:color="auto" w:fill="auto"/>
            <w:vAlign w:val="center"/>
          </w:tcPr>
          <w:p w14:paraId="1D5F044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1338249" w14:textId="088E839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рл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Олеговна</w:t>
            </w:r>
          </w:p>
        </w:tc>
        <w:tc>
          <w:tcPr>
            <w:tcW w:w="6001" w:type="dxa"/>
          </w:tcPr>
          <w:p w14:paraId="101A25B4" w14:textId="08F94149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64DDFA95" w14:textId="77777777" w:rsidTr="00031E25">
        <w:tc>
          <w:tcPr>
            <w:tcW w:w="992" w:type="dxa"/>
            <w:shd w:val="clear" w:color="auto" w:fill="auto"/>
            <w:vAlign w:val="center"/>
          </w:tcPr>
          <w:p w14:paraId="55BED3B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CDE110" w14:textId="02CC3DE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Хренова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нтиновна</w:t>
            </w:r>
          </w:p>
        </w:tc>
        <w:tc>
          <w:tcPr>
            <w:tcW w:w="6001" w:type="dxa"/>
          </w:tcPr>
          <w:p w14:paraId="393FEFC4" w14:textId="0ACC66B9" w:rsidR="00745A43" w:rsidRPr="00296EB5" w:rsidRDefault="00745A43" w:rsidP="00296EB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745A43" w:rsidRPr="00C9057A" w14:paraId="0BD5C811" w14:textId="77777777" w:rsidTr="00031E25">
        <w:tc>
          <w:tcPr>
            <w:tcW w:w="992" w:type="dxa"/>
            <w:shd w:val="clear" w:color="auto" w:fill="auto"/>
            <w:vAlign w:val="center"/>
          </w:tcPr>
          <w:p w14:paraId="570CA3D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F6D3F0" w14:textId="77E437FF" w:rsidR="00745A43" w:rsidRPr="00CA6061" w:rsidRDefault="00745A43" w:rsidP="00F91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Цвел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Андреевна</w:t>
            </w:r>
          </w:p>
        </w:tc>
        <w:tc>
          <w:tcPr>
            <w:tcW w:w="6001" w:type="dxa"/>
          </w:tcPr>
          <w:p w14:paraId="0A2D6DB1" w14:textId="3EE0937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1.2011 N 7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023B2666" w14:textId="77777777" w:rsidTr="00031E25">
        <w:tc>
          <w:tcPr>
            <w:tcW w:w="992" w:type="dxa"/>
            <w:shd w:val="clear" w:color="auto" w:fill="auto"/>
            <w:vAlign w:val="center"/>
          </w:tcPr>
          <w:p w14:paraId="2368E07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977CFC2" w14:textId="7FB2BBF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Целищев Анатолий Александрович</w:t>
            </w:r>
          </w:p>
        </w:tc>
        <w:tc>
          <w:tcPr>
            <w:tcW w:w="6001" w:type="dxa"/>
          </w:tcPr>
          <w:p w14:paraId="546A047E" w14:textId="1B2A9FFD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296EB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111956CA" w14:textId="77777777" w:rsidTr="00031E25">
        <w:tc>
          <w:tcPr>
            <w:tcW w:w="992" w:type="dxa"/>
            <w:shd w:val="clear" w:color="auto" w:fill="auto"/>
            <w:vAlign w:val="center"/>
          </w:tcPr>
          <w:p w14:paraId="323CDB9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C1F798" w14:textId="6C2AED32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Чубарова Надежда Вадимовна</w:t>
            </w:r>
          </w:p>
        </w:tc>
        <w:tc>
          <w:tcPr>
            <w:tcW w:w="6001" w:type="dxa"/>
          </w:tcPr>
          <w:p w14:paraId="23445FBB" w14:textId="6BABFCD0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21.01.2011 N 7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7405014E" w14:textId="77777777" w:rsidTr="00031E25">
        <w:tc>
          <w:tcPr>
            <w:tcW w:w="992" w:type="dxa"/>
            <w:shd w:val="clear" w:color="auto" w:fill="auto"/>
            <w:vAlign w:val="center"/>
          </w:tcPr>
          <w:p w14:paraId="14232C4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6719D5" w14:textId="0D42A7A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Шаповалов Денис Вячеславович</w:t>
            </w:r>
          </w:p>
        </w:tc>
        <w:tc>
          <w:tcPr>
            <w:tcW w:w="6001" w:type="dxa"/>
          </w:tcPr>
          <w:p w14:paraId="2256B907" w14:textId="777C96D5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 31.12.2011 N 1716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0DAF06F3" w14:textId="77777777" w:rsidTr="00031E25">
        <w:tc>
          <w:tcPr>
            <w:tcW w:w="992" w:type="dxa"/>
            <w:shd w:val="clear" w:color="auto" w:fill="auto"/>
            <w:vAlign w:val="center"/>
          </w:tcPr>
          <w:p w14:paraId="7F0FFD4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747505" w14:textId="5745D492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арапова Нина Васильевна</w:t>
            </w:r>
          </w:p>
        </w:tc>
        <w:tc>
          <w:tcPr>
            <w:tcW w:w="6001" w:type="dxa"/>
          </w:tcPr>
          <w:p w14:paraId="45BA0DC5" w14:textId="61B09905" w:rsidR="00745A43" w:rsidRPr="00296EB5" w:rsidRDefault="00745A43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2.11.2001 N 1350 </w:t>
            </w:r>
            <w:r w:rsidRPr="00296EB5">
              <w:rPr>
                <w:rFonts w:ascii="Times New Roman" w:hAnsi="Times New Roman"/>
                <w:sz w:val="20"/>
                <w:szCs w:val="20"/>
              </w:rPr>
              <w:br/>
              <w:t>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37B50EA1" w14:textId="77777777" w:rsidTr="00031E25">
        <w:tc>
          <w:tcPr>
            <w:tcW w:w="992" w:type="dxa"/>
            <w:shd w:val="clear" w:color="auto" w:fill="auto"/>
            <w:vAlign w:val="center"/>
          </w:tcPr>
          <w:p w14:paraId="0EAA5D9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8D51E02" w14:textId="2FAEB19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ип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Геннадиевна</w:t>
            </w:r>
          </w:p>
        </w:tc>
        <w:tc>
          <w:tcPr>
            <w:tcW w:w="6001" w:type="dxa"/>
          </w:tcPr>
          <w:p w14:paraId="62ECF663" w14:textId="40D7E9C0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ОТ 03.04.2018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D5BB6F0" w14:textId="77777777" w:rsidTr="00031E25">
        <w:tc>
          <w:tcPr>
            <w:tcW w:w="992" w:type="dxa"/>
            <w:shd w:val="clear" w:color="auto" w:fill="auto"/>
            <w:vAlign w:val="center"/>
          </w:tcPr>
          <w:p w14:paraId="37FF081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E6066A" w14:textId="4B1FCC4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Щербакова Анастасия Вадимовна</w:t>
            </w:r>
          </w:p>
        </w:tc>
        <w:tc>
          <w:tcPr>
            <w:tcW w:w="6001" w:type="dxa"/>
          </w:tcPr>
          <w:p w14:paraId="0C90E2DC" w14:textId="2C190F58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745A43" w:rsidRPr="00C9057A" w14:paraId="052A22C2" w14:textId="77777777" w:rsidTr="00031E25">
        <w:tc>
          <w:tcPr>
            <w:tcW w:w="992" w:type="dxa"/>
            <w:shd w:val="clear" w:color="auto" w:fill="auto"/>
            <w:vAlign w:val="center"/>
          </w:tcPr>
          <w:p w14:paraId="3285E4B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A30310" w14:textId="1E7B081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дина Александра Михайловна</w:t>
            </w:r>
          </w:p>
        </w:tc>
        <w:tc>
          <w:tcPr>
            <w:tcW w:w="6001" w:type="dxa"/>
          </w:tcPr>
          <w:p w14:paraId="69B94F75" w14:textId="67606431" w:rsidR="00745A43" w:rsidRPr="00296EB5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296EB5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7.2014 N 503 "О НАЗНАЧЕНИИ СУДЕЙ ФЕДЕРАЛЬНЫХ СУДОВ И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u</w:t>
            </w:r>
            <w:r w:rsidRPr="00745A43">
              <w:rPr>
                <w:rFonts w:ascii="Times New Roman" w:hAnsi="Times New Roman"/>
                <w:sz w:val="20"/>
                <w:szCs w:val="20"/>
              </w:rPr>
              <w:t>/</w:t>
            </w:r>
            <w:r w:rsidRPr="00296EB5">
              <w:rPr>
                <w:rFonts w:ascii="Times New Roman" w:hAnsi="Times New Roman"/>
                <w:sz w:val="20"/>
                <w:szCs w:val="20"/>
              </w:rPr>
              <w:t>ЧЛЕНА ПРЕЗИДИУМА НОВГОРОДСКОГО ОБЛАСТНОГО СУДА"</w:t>
            </w:r>
          </w:p>
        </w:tc>
      </w:tr>
    </w:tbl>
    <w:p w14:paraId="23CA5CFB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sectPr w:rsidR="000A3304" w:rsidRPr="000A3304" w:rsidSect="000A33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0E39D6" w14:textId="77777777" w:rsidR="001B1B8D" w:rsidRDefault="001B1B8D" w:rsidP="00B06152">
      <w:pPr>
        <w:spacing w:after="0" w:line="240" w:lineRule="auto"/>
      </w:pPr>
      <w:r>
        <w:separator/>
      </w:r>
    </w:p>
  </w:endnote>
  <w:endnote w:type="continuationSeparator" w:id="0">
    <w:p w14:paraId="55C443BB" w14:textId="77777777" w:rsidR="001B1B8D" w:rsidRDefault="001B1B8D" w:rsidP="00B0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6F93C" w14:textId="77777777" w:rsidR="00EC611E" w:rsidRDefault="00EC611E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DE4BC6" w14:textId="77777777" w:rsidR="00EC611E" w:rsidRDefault="00EC611E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9D146" w14:textId="77777777" w:rsidR="00EC611E" w:rsidRDefault="00EC611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CA606B" w14:textId="77777777" w:rsidR="001B1B8D" w:rsidRDefault="001B1B8D" w:rsidP="00B06152">
      <w:pPr>
        <w:spacing w:after="0" w:line="240" w:lineRule="auto"/>
      </w:pPr>
      <w:r>
        <w:separator/>
      </w:r>
    </w:p>
  </w:footnote>
  <w:footnote w:type="continuationSeparator" w:id="0">
    <w:p w14:paraId="5BCD78CA" w14:textId="77777777" w:rsidR="001B1B8D" w:rsidRDefault="001B1B8D" w:rsidP="00B06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313D1D" w14:textId="77777777" w:rsidR="00EC611E" w:rsidRDefault="00EC611E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9CD7D" w14:textId="77777777" w:rsidR="00EC611E" w:rsidRDefault="00EC611E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ECA623" w14:textId="77777777" w:rsidR="00EC611E" w:rsidRDefault="00EC611E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DC65C8"/>
    <w:multiLevelType w:val="hybridMultilevel"/>
    <w:tmpl w:val="C3C61850"/>
    <w:lvl w:ilvl="0" w:tplc="1DDC0C1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DUytrQwMDM1MzNU0lEKTi0uzszPAykwrAUAqZHAaCwAAAA="/>
  </w:docVars>
  <w:rsids>
    <w:rsidRoot w:val="000A3304"/>
    <w:rsid w:val="0001335A"/>
    <w:rsid w:val="00014752"/>
    <w:rsid w:val="00023EEF"/>
    <w:rsid w:val="000248A0"/>
    <w:rsid w:val="00031E25"/>
    <w:rsid w:val="00047237"/>
    <w:rsid w:val="0005692E"/>
    <w:rsid w:val="0007089C"/>
    <w:rsid w:val="00085566"/>
    <w:rsid w:val="0009766D"/>
    <w:rsid w:val="00097B5B"/>
    <w:rsid w:val="000A3304"/>
    <w:rsid w:val="000A5852"/>
    <w:rsid w:val="000A5B97"/>
    <w:rsid w:val="000B57CE"/>
    <w:rsid w:val="000D1836"/>
    <w:rsid w:val="000D2BB0"/>
    <w:rsid w:val="000D4474"/>
    <w:rsid w:val="000E4B36"/>
    <w:rsid w:val="000F7843"/>
    <w:rsid w:val="00100B9E"/>
    <w:rsid w:val="0011346B"/>
    <w:rsid w:val="00115088"/>
    <w:rsid w:val="00122C3D"/>
    <w:rsid w:val="00133E85"/>
    <w:rsid w:val="00134FF8"/>
    <w:rsid w:val="00137FF2"/>
    <w:rsid w:val="00141898"/>
    <w:rsid w:val="001431B5"/>
    <w:rsid w:val="00144778"/>
    <w:rsid w:val="0014744D"/>
    <w:rsid w:val="0015097E"/>
    <w:rsid w:val="00151F90"/>
    <w:rsid w:val="00162AE7"/>
    <w:rsid w:val="001652C7"/>
    <w:rsid w:val="00166FDD"/>
    <w:rsid w:val="001746DB"/>
    <w:rsid w:val="00175403"/>
    <w:rsid w:val="00177C68"/>
    <w:rsid w:val="0018220F"/>
    <w:rsid w:val="00191A03"/>
    <w:rsid w:val="001950D8"/>
    <w:rsid w:val="001B0CB3"/>
    <w:rsid w:val="001B1B8D"/>
    <w:rsid w:val="001B36E9"/>
    <w:rsid w:val="001C29F4"/>
    <w:rsid w:val="001C5AD7"/>
    <w:rsid w:val="001C6526"/>
    <w:rsid w:val="001D3E7A"/>
    <w:rsid w:val="001E6D11"/>
    <w:rsid w:val="00201E8C"/>
    <w:rsid w:val="00202FAB"/>
    <w:rsid w:val="00204604"/>
    <w:rsid w:val="00221578"/>
    <w:rsid w:val="00221BB0"/>
    <w:rsid w:val="00244BB7"/>
    <w:rsid w:val="002470BE"/>
    <w:rsid w:val="00252B2A"/>
    <w:rsid w:val="0025505D"/>
    <w:rsid w:val="00257736"/>
    <w:rsid w:val="00261D84"/>
    <w:rsid w:val="0027304D"/>
    <w:rsid w:val="0027769F"/>
    <w:rsid w:val="00277833"/>
    <w:rsid w:val="00280EBD"/>
    <w:rsid w:val="00294ACE"/>
    <w:rsid w:val="00296EB5"/>
    <w:rsid w:val="002A1F2B"/>
    <w:rsid w:val="002A400D"/>
    <w:rsid w:val="002B1D7F"/>
    <w:rsid w:val="002B2C04"/>
    <w:rsid w:val="002B7A34"/>
    <w:rsid w:val="002D0280"/>
    <w:rsid w:val="002D4F41"/>
    <w:rsid w:val="002E082A"/>
    <w:rsid w:val="002E4FED"/>
    <w:rsid w:val="002E62B7"/>
    <w:rsid w:val="002E7B14"/>
    <w:rsid w:val="002F43B1"/>
    <w:rsid w:val="002F662D"/>
    <w:rsid w:val="003075EF"/>
    <w:rsid w:val="00307C6A"/>
    <w:rsid w:val="003132B4"/>
    <w:rsid w:val="003137F4"/>
    <w:rsid w:val="00316E59"/>
    <w:rsid w:val="00317D01"/>
    <w:rsid w:val="00324804"/>
    <w:rsid w:val="00324959"/>
    <w:rsid w:val="00324F83"/>
    <w:rsid w:val="00325D8D"/>
    <w:rsid w:val="00327A45"/>
    <w:rsid w:val="00330945"/>
    <w:rsid w:val="00341DDF"/>
    <w:rsid w:val="003514FD"/>
    <w:rsid w:val="00353C2D"/>
    <w:rsid w:val="003668DF"/>
    <w:rsid w:val="00366C93"/>
    <w:rsid w:val="00372874"/>
    <w:rsid w:val="00373B10"/>
    <w:rsid w:val="00376265"/>
    <w:rsid w:val="003764DF"/>
    <w:rsid w:val="00380732"/>
    <w:rsid w:val="00391D60"/>
    <w:rsid w:val="00393562"/>
    <w:rsid w:val="003B3E4D"/>
    <w:rsid w:val="003B6B79"/>
    <w:rsid w:val="003C05E3"/>
    <w:rsid w:val="003C1AED"/>
    <w:rsid w:val="003C3085"/>
    <w:rsid w:val="003D0199"/>
    <w:rsid w:val="003D0EC6"/>
    <w:rsid w:val="003D1160"/>
    <w:rsid w:val="003E009B"/>
    <w:rsid w:val="003E79D7"/>
    <w:rsid w:val="003F026A"/>
    <w:rsid w:val="003F3B6A"/>
    <w:rsid w:val="003F5609"/>
    <w:rsid w:val="003F5E4F"/>
    <w:rsid w:val="004003EC"/>
    <w:rsid w:val="00401AC9"/>
    <w:rsid w:val="00414A98"/>
    <w:rsid w:val="0041566A"/>
    <w:rsid w:val="004272B0"/>
    <w:rsid w:val="004342A7"/>
    <w:rsid w:val="004357E2"/>
    <w:rsid w:val="00444814"/>
    <w:rsid w:val="00454B0A"/>
    <w:rsid w:val="004558C7"/>
    <w:rsid w:val="00456CA2"/>
    <w:rsid w:val="004570F5"/>
    <w:rsid w:val="00462498"/>
    <w:rsid w:val="004717E1"/>
    <w:rsid w:val="00471BA1"/>
    <w:rsid w:val="00495B5D"/>
    <w:rsid w:val="004963DA"/>
    <w:rsid w:val="00496900"/>
    <w:rsid w:val="004B185D"/>
    <w:rsid w:val="004C0018"/>
    <w:rsid w:val="004D090F"/>
    <w:rsid w:val="004D1862"/>
    <w:rsid w:val="004D546B"/>
    <w:rsid w:val="004E3CBA"/>
    <w:rsid w:val="004E7E76"/>
    <w:rsid w:val="004F12C3"/>
    <w:rsid w:val="004F66C9"/>
    <w:rsid w:val="004F70E8"/>
    <w:rsid w:val="004F72D9"/>
    <w:rsid w:val="005026D4"/>
    <w:rsid w:val="00505260"/>
    <w:rsid w:val="00511CC9"/>
    <w:rsid w:val="005142E0"/>
    <w:rsid w:val="00516451"/>
    <w:rsid w:val="00523FB7"/>
    <w:rsid w:val="00525520"/>
    <w:rsid w:val="00526A47"/>
    <w:rsid w:val="00527979"/>
    <w:rsid w:val="00532357"/>
    <w:rsid w:val="0054278B"/>
    <w:rsid w:val="00544D91"/>
    <w:rsid w:val="0055771D"/>
    <w:rsid w:val="00564807"/>
    <w:rsid w:val="005654E1"/>
    <w:rsid w:val="005812EF"/>
    <w:rsid w:val="00586668"/>
    <w:rsid w:val="00594309"/>
    <w:rsid w:val="005B1FB5"/>
    <w:rsid w:val="005B4CF3"/>
    <w:rsid w:val="005B6E03"/>
    <w:rsid w:val="005C4C42"/>
    <w:rsid w:val="005C59FA"/>
    <w:rsid w:val="005D2A73"/>
    <w:rsid w:val="005D3EA4"/>
    <w:rsid w:val="005D58DD"/>
    <w:rsid w:val="005E6E68"/>
    <w:rsid w:val="005E7F16"/>
    <w:rsid w:val="005F07A4"/>
    <w:rsid w:val="005F16DF"/>
    <w:rsid w:val="0060400F"/>
    <w:rsid w:val="006048D3"/>
    <w:rsid w:val="00605625"/>
    <w:rsid w:val="00606287"/>
    <w:rsid w:val="00606761"/>
    <w:rsid w:val="00610764"/>
    <w:rsid w:val="00622FBE"/>
    <w:rsid w:val="00623D60"/>
    <w:rsid w:val="00624B4D"/>
    <w:rsid w:val="006304F8"/>
    <w:rsid w:val="00631AA6"/>
    <w:rsid w:val="0064387F"/>
    <w:rsid w:val="00644AE7"/>
    <w:rsid w:val="006511C0"/>
    <w:rsid w:val="00652512"/>
    <w:rsid w:val="00653225"/>
    <w:rsid w:val="00653CA1"/>
    <w:rsid w:val="00667345"/>
    <w:rsid w:val="00667D73"/>
    <w:rsid w:val="00672436"/>
    <w:rsid w:val="00672E4E"/>
    <w:rsid w:val="00676D1F"/>
    <w:rsid w:val="006823D9"/>
    <w:rsid w:val="006825A2"/>
    <w:rsid w:val="00684F90"/>
    <w:rsid w:val="0069576E"/>
    <w:rsid w:val="006A0B42"/>
    <w:rsid w:val="006A48A4"/>
    <w:rsid w:val="006A7729"/>
    <w:rsid w:val="006A779C"/>
    <w:rsid w:val="006B7847"/>
    <w:rsid w:val="006C2169"/>
    <w:rsid w:val="006C70E1"/>
    <w:rsid w:val="006D65A5"/>
    <w:rsid w:val="006E0031"/>
    <w:rsid w:val="006E5693"/>
    <w:rsid w:val="006E619A"/>
    <w:rsid w:val="006E6DAC"/>
    <w:rsid w:val="006E7112"/>
    <w:rsid w:val="006F5CC9"/>
    <w:rsid w:val="006F61FA"/>
    <w:rsid w:val="00714E62"/>
    <w:rsid w:val="007245CE"/>
    <w:rsid w:val="00731404"/>
    <w:rsid w:val="007328B8"/>
    <w:rsid w:val="00737280"/>
    <w:rsid w:val="00742498"/>
    <w:rsid w:val="0074317C"/>
    <w:rsid w:val="00745A43"/>
    <w:rsid w:val="00751323"/>
    <w:rsid w:val="00762C0B"/>
    <w:rsid w:val="007652E1"/>
    <w:rsid w:val="0076755D"/>
    <w:rsid w:val="00773F80"/>
    <w:rsid w:val="00783B4A"/>
    <w:rsid w:val="00786517"/>
    <w:rsid w:val="00786BD8"/>
    <w:rsid w:val="007877DF"/>
    <w:rsid w:val="0079088F"/>
    <w:rsid w:val="00792117"/>
    <w:rsid w:val="007A0C1D"/>
    <w:rsid w:val="007A2226"/>
    <w:rsid w:val="007A5B98"/>
    <w:rsid w:val="007B4E86"/>
    <w:rsid w:val="007C09AB"/>
    <w:rsid w:val="007C14A8"/>
    <w:rsid w:val="007C1E25"/>
    <w:rsid w:val="007C2F12"/>
    <w:rsid w:val="007D6C07"/>
    <w:rsid w:val="007E3795"/>
    <w:rsid w:val="007E531A"/>
    <w:rsid w:val="007E78C7"/>
    <w:rsid w:val="007F2950"/>
    <w:rsid w:val="007F5CC3"/>
    <w:rsid w:val="00800272"/>
    <w:rsid w:val="00801474"/>
    <w:rsid w:val="008028F3"/>
    <w:rsid w:val="0081384D"/>
    <w:rsid w:val="008243EF"/>
    <w:rsid w:val="00831FD8"/>
    <w:rsid w:val="0083317F"/>
    <w:rsid w:val="008355C3"/>
    <w:rsid w:val="00840805"/>
    <w:rsid w:val="00845309"/>
    <w:rsid w:val="00846E61"/>
    <w:rsid w:val="00847130"/>
    <w:rsid w:val="0085421D"/>
    <w:rsid w:val="00857897"/>
    <w:rsid w:val="00864483"/>
    <w:rsid w:val="008644F5"/>
    <w:rsid w:val="00870DB8"/>
    <w:rsid w:val="00873358"/>
    <w:rsid w:val="008861C0"/>
    <w:rsid w:val="00887C91"/>
    <w:rsid w:val="00895B1A"/>
    <w:rsid w:val="008A0D22"/>
    <w:rsid w:val="008A545E"/>
    <w:rsid w:val="008A7A8B"/>
    <w:rsid w:val="008A7D75"/>
    <w:rsid w:val="008B16BC"/>
    <w:rsid w:val="008B47AA"/>
    <w:rsid w:val="008C10B8"/>
    <w:rsid w:val="008C29EC"/>
    <w:rsid w:val="008C4B05"/>
    <w:rsid w:val="008D6553"/>
    <w:rsid w:val="008E5577"/>
    <w:rsid w:val="008F2E23"/>
    <w:rsid w:val="0090004D"/>
    <w:rsid w:val="00903C16"/>
    <w:rsid w:val="0090582A"/>
    <w:rsid w:val="00911BA4"/>
    <w:rsid w:val="00921314"/>
    <w:rsid w:val="00923B69"/>
    <w:rsid w:val="009321F5"/>
    <w:rsid w:val="00935335"/>
    <w:rsid w:val="00935B49"/>
    <w:rsid w:val="009363A0"/>
    <w:rsid w:val="00937247"/>
    <w:rsid w:val="00942413"/>
    <w:rsid w:val="00943BAE"/>
    <w:rsid w:val="00943C4A"/>
    <w:rsid w:val="009513A6"/>
    <w:rsid w:val="00952B68"/>
    <w:rsid w:val="00952DDC"/>
    <w:rsid w:val="00966DCE"/>
    <w:rsid w:val="00980E9C"/>
    <w:rsid w:val="009869E6"/>
    <w:rsid w:val="00991A2B"/>
    <w:rsid w:val="00991F36"/>
    <w:rsid w:val="00993B28"/>
    <w:rsid w:val="009A2ED3"/>
    <w:rsid w:val="009A6694"/>
    <w:rsid w:val="009B4789"/>
    <w:rsid w:val="009B6896"/>
    <w:rsid w:val="009C1193"/>
    <w:rsid w:val="009C62BE"/>
    <w:rsid w:val="009D2A45"/>
    <w:rsid w:val="009D4621"/>
    <w:rsid w:val="009D7E4A"/>
    <w:rsid w:val="009E2F04"/>
    <w:rsid w:val="009E78A4"/>
    <w:rsid w:val="009E7E11"/>
    <w:rsid w:val="009F2A2A"/>
    <w:rsid w:val="009F3D35"/>
    <w:rsid w:val="009F7FCA"/>
    <w:rsid w:val="00A02B9A"/>
    <w:rsid w:val="00A04B5B"/>
    <w:rsid w:val="00A13ECD"/>
    <w:rsid w:val="00A151A1"/>
    <w:rsid w:val="00A235C3"/>
    <w:rsid w:val="00A250EE"/>
    <w:rsid w:val="00A34310"/>
    <w:rsid w:val="00A35FE7"/>
    <w:rsid w:val="00A36B45"/>
    <w:rsid w:val="00A3765E"/>
    <w:rsid w:val="00A37BBA"/>
    <w:rsid w:val="00A41DA6"/>
    <w:rsid w:val="00A441D6"/>
    <w:rsid w:val="00A454D6"/>
    <w:rsid w:val="00A547BF"/>
    <w:rsid w:val="00A56F21"/>
    <w:rsid w:val="00A87970"/>
    <w:rsid w:val="00A904D4"/>
    <w:rsid w:val="00A9303D"/>
    <w:rsid w:val="00AB0106"/>
    <w:rsid w:val="00AB71E6"/>
    <w:rsid w:val="00AB78A6"/>
    <w:rsid w:val="00AE2055"/>
    <w:rsid w:val="00AE3EF5"/>
    <w:rsid w:val="00AE5B4F"/>
    <w:rsid w:val="00AF3262"/>
    <w:rsid w:val="00AF4F84"/>
    <w:rsid w:val="00B04337"/>
    <w:rsid w:val="00B06152"/>
    <w:rsid w:val="00B10EAB"/>
    <w:rsid w:val="00B127B3"/>
    <w:rsid w:val="00B22767"/>
    <w:rsid w:val="00B26B19"/>
    <w:rsid w:val="00B306EA"/>
    <w:rsid w:val="00B42136"/>
    <w:rsid w:val="00B508BB"/>
    <w:rsid w:val="00B56BD4"/>
    <w:rsid w:val="00B94A37"/>
    <w:rsid w:val="00B96110"/>
    <w:rsid w:val="00B96DB3"/>
    <w:rsid w:val="00BA4FB4"/>
    <w:rsid w:val="00BB28D2"/>
    <w:rsid w:val="00BB2BF8"/>
    <w:rsid w:val="00BB5458"/>
    <w:rsid w:val="00BC2BF6"/>
    <w:rsid w:val="00BC770A"/>
    <w:rsid w:val="00BD0DBD"/>
    <w:rsid w:val="00BD2A6A"/>
    <w:rsid w:val="00BD3F9C"/>
    <w:rsid w:val="00BD4AD2"/>
    <w:rsid w:val="00BD5EC3"/>
    <w:rsid w:val="00BD75A5"/>
    <w:rsid w:val="00BE071D"/>
    <w:rsid w:val="00BE2F6D"/>
    <w:rsid w:val="00BE6458"/>
    <w:rsid w:val="00BE6D25"/>
    <w:rsid w:val="00C02479"/>
    <w:rsid w:val="00C03933"/>
    <w:rsid w:val="00C11379"/>
    <w:rsid w:val="00C168DA"/>
    <w:rsid w:val="00C256F2"/>
    <w:rsid w:val="00C30155"/>
    <w:rsid w:val="00C31C39"/>
    <w:rsid w:val="00C3676F"/>
    <w:rsid w:val="00C40390"/>
    <w:rsid w:val="00C42B5A"/>
    <w:rsid w:val="00C432ED"/>
    <w:rsid w:val="00C52443"/>
    <w:rsid w:val="00C60B76"/>
    <w:rsid w:val="00C63C20"/>
    <w:rsid w:val="00C70246"/>
    <w:rsid w:val="00C76A92"/>
    <w:rsid w:val="00C83C7E"/>
    <w:rsid w:val="00C85C89"/>
    <w:rsid w:val="00C9057A"/>
    <w:rsid w:val="00C95025"/>
    <w:rsid w:val="00CA1683"/>
    <w:rsid w:val="00CA6061"/>
    <w:rsid w:val="00CA70F6"/>
    <w:rsid w:val="00CB375C"/>
    <w:rsid w:val="00CB3E2B"/>
    <w:rsid w:val="00CB76C0"/>
    <w:rsid w:val="00CB7D19"/>
    <w:rsid w:val="00CC3F3F"/>
    <w:rsid w:val="00CD495B"/>
    <w:rsid w:val="00CD745D"/>
    <w:rsid w:val="00CE165E"/>
    <w:rsid w:val="00CE4D03"/>
    <w:rsid w:val="00CE4DEB"/>
    <w:rsid w:val="00CF0405"/>
    <w:rsid w:val="00D06C01"/>
    <w:rsid w:val="00D07AD2"/>
    <w:rsid w:val="00D11592"/>
    <w:rsid w:val="00D143BF"/>
    <w:rsid w:val="00D203FC"/>
    <w:rsid w:val="00D227DE"/>
    <w:rsid w:val="00D239B4"/>
    <w:rsid w:val="00D24012"/>
    <w:rsid w:val="00D30039"/>
    <w:rsid w:val="00D43954"/>
    <w:rsid w:val="00D43B2B"/>
    <w:rsid w:val="00D50FA4"/>
    <w:rsid w:val="00D54788"/>
    <w:rsid w:val="00D57C65"/>
    <w:rsid w:val="00D61562"/>
    <w:rsid w:val="00D67393"/>
    <w:rsid w:val="00D71EB6"/>
    <w:rsid w:val="00D768B0"/>
    <w:rsid w:val="00D81B74"/>
    <w:rsid w:val="00DA1DB8"/>
    <w:rsid w:val="00DB4CDD"/>
    <w:rsid w:val="00DB7B0E"/>
    <w:rsid w:val="00DC0426"/>
    <w:rsid w:val="00DC3F4B"/>
    <w:rsid w:val="00DC41BE"/>
    <w:rsid w:val="00DC6327"/>
    <w:rsid w:val="00DD0430"/>
    <w:rsid w:val="00DD0EA8"/>
    <w:rsid w:val="00DE62F8"/>
    <w:rsid w:val="00DE6AAB"/>
    <w:rsid w:val="00DE79F3"/>
    <w:rsid w:val="00DF6679"/>
    <w:rsid w:val="00DF7882"/>
    <w:rsid w:val="00E03C06"/>
    <w:rsid w:val="00E153F6"/>
    <w:rsid w:val="00E16BB7"/>
    <w:rsid w:val="00E24C58"/>
    <w:rsid w:val="00E27257"/>
    <w:rsid w:val="00E33C1A"/>
    <w:rsid w:val="00E45B3F"/>
    <w:rsid w:val="00E50270"/>
    <w:rsid w:val="00E54323"/>
    <w:rsid w:val="00E624E3"/>
    <w:rsid w:val="00E644DF"/>
    <w:rsid w:val="00E66E7E"/>
    <w:rsid w:val="00E732A3"/>
    <w:rsid w:val="00E74C5A"/>
    <w:rsid w:val="00E83D4C"/>
    <w:rsid w:val="00E85689"/>
    <w:rsid w:val="00E85A1E"/>
    <w:rsid w:val="00E86CA1"/>
    <w:rsid w:val="00E934BB"/>
    <w:rsid w:val="00E95FBC"/>
    <w:rsid w:val="00EA57B8"/>
    <w:rsid w:val="00EB1700"/>
    <w:rsid w:val="00EC202F"/>
    <w:rsid w:val="00EC3B2A"/>
    <w:rsid w:val="00EC3D19"/>
    <w:rsid w:val="00EC611E"/>
    <w:rsid w:val="00ED4BE7"/>
    <w:rsid w:val="00ED7EE0"/>
    <w:rsid w:val="00EE0A37"/>
    <w:rsid w:val="00EE1D41"/>
    <w:rsid w:val="00EE6D12"/>
    <w:rsid w:val="00EF343B"/>
    <w:rsid w:val="00EF41B8"/>
    <w:rsid w:val="00F0535E"/>
    <w:rsid w:val="00F06863"/>
    <w:rsid w:val="00F07B34"/>
    <w:rsid w:val="00F13551"/>
    <w:rsid w:val="00F1372A"/>
    <w:rsid w:val="00F152C9"/>
    <w:rsid w:val="00F22F43"/>
    <w:rsid w:val="00F2569E"/>
    <w:rsid w:val="00F26558"/>
    <w:rsid w:val="00F33005"/>
    <w:rsid w:val="00F33C51"/>
    <w:rsid w:val="00F33FA2"/>
    <w:rsid w:val="00F35446"/>
    <w:rsid w:val="00F37F0A"/>
    <w:rsid w:val="00F530FF"/>
    <w:rsid w:val="00F71CA8"/>
    <w:rsid w:val="00F73CDD"/>
    <w:rsid w:val="00F74F3B"/>
    <w:rsid w:val="00F76271"/>
    <w:rsid w:val="00F84EF0"/>
    <w:rsid w:val="00F87622"/>
    <w:rsid w:val="00F910F1"/>
    <w:rsid w:val="00F95229"/>
    <w:rsid w:val="00F97D22"/>
    <w:rsid w:val="00FA3FF2"/>
    <w:rsid w:val="00FA41E0"/>
    <w:rsid w:val="00FA616D"/>
    <w:rsid w:val="00FA7AA3"/>
    <w:rsid w:val="00FB0955"/>
    <w:rsid w:val="00FB2962"/>
    <w:rsid w:val="00FB3866"/>
    <w:rsid w:val="00FB3963"/>
    <w:rsid w:val="00FB7B35"/>
    <w:rsid w:val="00FC2FD1"/>
    <w:rsid w:val="00FC57CC"/>
    <w:rsid w:val="00FD1897"/>
    <w:rsid w:val="00FE194D"/>
    <w:rsid w:val="00FE5876"/>
    <w:rsid w:val="00FE5E71"/>
    <w:rsid w:val="00FE6544"/>
    <w:rsid w:val="00FF647D"/>
    <w:rsid w:val="00FF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303E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0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5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8037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57019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63413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1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77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53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63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4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326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06903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07520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6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93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8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314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732225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80388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162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07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7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7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0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7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6278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296830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775420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9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78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931816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0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1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6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0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3055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07612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651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8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01382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2742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46285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9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863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66763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89234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4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70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03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52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9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B5BF8C-EEBC-4C20-BAA4-8A4239852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6383</Words>
  <Characters>36389</Characters>
  <Application>Microsoft Office Word</Application>
  <DocSecurity>0</DocSecurity>
  <Lines>303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8-11-20T10:32:00Z</dcterms:created>
  <dcterms:modified xsi:type="dcterms:W3CDTF">2020-10-26T09:23:00Z</dcterms:modified>
</cp:coreProperties>
</file>